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B9555" w14:textId="45D0B3B0" w:rsidR="00C26CE0" w:rsidRDefault="005C02EF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 xml:space="preserve">Date:  </w:t>
      </w:r>
      <w:r w:rsidR="0086406C">
        <w:rPr>
          <w:b/>
        </w:rPr>
        <w:t>09</w:t>
      </w:r>
      <w:r>
        <w:rPr>
          <w:b/>
        </w:rPr>
        <w:t xml:space="preserve">/03/2022   Slot:  </w:t>
      </w:r>
      <w:r w:rsidR="00C3234E">
        <w:rPr>
          <w:b/>
        </w:rPr>
        <w:t>C</w:t>
      </w:r>
      <w:r w:rsidR="00CD2517">
        <w:rPr>
          <w:b/>
        </w:rPr>
        <w:t xml:space="preserve"> </w:t>
      </w:r>
      <w:r>
        <w:rPr>
          <w:b/>
        </w:rPr>
        <w:t>(</w:t>
      </w:r>
      <w:r w:rsidR="00BB0390" w:rsidRPr="00BB0390">
        <w:rPr>
          <w:b/>
        </w:rPr>
        <w:t>3:00 – 4:30</w:t>
      </w:r>
      <w:r w:rsidR="00BB0390">
        <w:rPr>
          <w:b/>
        </w:rPr>
        <w:t xml:space="preserve"> </w:t>
      </w:r>
      <w:r>
        <w:rPr>
          <w:b/>
        </w:rPr>
        <w:t xml:space="preserve">PM)  </w:t>
      </w:r>
      <w:r>
        <w:rPr>
          <w:b/>
          <w:color w:val="FF0000"/>
        </w:rPr>
        <w:t xml:space="preserve">Total seat: </w:t>
      </w:r>
      <w:r w:rsidR="00DF5824">
        <w:rPr>
          <w:b/>
          <w:color w:val="FF0000"/>
        </w:rPr>
        <w:t>1125</w:t>
      </w:r>
    </w:p>
    <w:p w14:paraId="6C4CC162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C26CE0" w14:paraId="3D770050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57A3AED5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  )</w:t>
            </w:r>
          </w:p>
        </w:tc>
      </w:tr>
      <w:tr w:rsidR="00C26CE0" w14:paraId="0A2A8F5A" w14:textId="77777777">
        <w:trPr>
          <w:trHeight w:val="160"/>
          <w:jc w:val="center"/>
        </w:trPr>
        <w:tc>
          <w:tcPr>
            <w:tcW w:w="1612" w:type="dxa"/>
            <w:shd w:val="clear" w:color="auto" w:fill="E6E6E6"/>
            <w:vAlign w:val="center"/>
          </w:tcPr>
          <w:p w14:paraId="1953DC39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14:paraId="41344468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0D31317C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14:paraId="33442482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14:paraId="58396D7C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14:paraId="2E2A1B38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2062FFC6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14:paraId="10FB0CE6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151AEF43" w14:textId="77777777">
        <w:trPr>
          <w:trHeight w:val="420"/>
          <w:jc w:val="center"/>
        </w:trPr>
        <w:tc>
          <w:tcPr>
            <w:tcW w:w="1612" w:type="dxa"/>
          </w:tcPr>
          <w:p w14:paraId="78A551D6" w14:textId="77777777" w:rsidR="00483319" w:rsidRPr="00126FC7" w:rsidRDefault="00483319" w:rsidP="00483319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79416B9C" w14:textId="77777777" w:rsidR="00483319" w:rsidRPr="00126FC7" w:rsidRDefault="00483319" w:rsidP="00483319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1DCA213A" w14:textId="5DCA3D07" w:rsidR="00C26CE0" w:rsidRDefault="00483319" w:rsidP="004833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609" w:type="dxa"/>
          </w:tcPr>
          <w:p w14:paraId="4032596B" w14:textId="77777777" w:rsidR="00704B1E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669D3589" w14:textId="77777777" w:rsidR="00704B1E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6E696404" w14:textId="381BB68A" w:rsidR="00C26CE0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709" w:type="dxa"/>
          </w:tcPr>
          <w:p w14:paraId="68297150" w14:textId="77777777" w:rsidR="00365C64" w:rsidRPr="00126FC7" w:rsidRDefault="00365C64" w:rsidP="00365C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18ED0792" w14:textId="77777777" w:rsidR="00365C64" w:rsidRPr="00126FC7" w:rsidRDefault="00365C64" w:rsidP="00365C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5C2EE543" w14:textId="58482908" w:rsidR="00C26CE0" w:rsidRDefault="00365C64" w:rsidP="00365C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507" w:type="dxa"/>
          </w:tcPr>
          <w:p w14:paraId="1D80C385" w14:textId="77777777" w:rsidR="00704B1E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6FD980F5" w14:textId="77777777" w:rsidR="00704B1E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0E1E2644" w14:textId="06352753" w:rsidR="00C26CE0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655" w:type="dxa"/>
            <w:vAlign w:val="center"/>
          </w:tcPr>
          <w:p w14:paraId="2CF1A5F8" w14:textId="77777777" w:rsidR="00365C64" w:rsidRPr="00126FC7" w:rsidRDefault="00365C64" w:rsidP="00365C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4D78E75F" w14:textId="77777777" w:rsidR="00365C64" w:rsidRPr="00126FC7" w:rsidRDefault="00365C64" w:rsidP="00365C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35AEB9E6" w14:textId="3250FDE8" w:rsidR="00C26CE0" w:rsidRDefault="00365C64" w:rsidP="00365C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634" w:type="dxa"/>
            <w:vAlign w:val="center"/>
          </w:tcPr>
          <w:p w14:paraId="45A1250B" w14:textId="77777777" w:rsidR="00704B1E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5216E572" w14:textId="77777777" w:rsidR="00704B1E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0B1E7311" w14:textId="536D2712" w:rsidR="00C26CE0" w:rsidRDefault="00704B1E" w:rsidP="00704B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709" w:type="dxa"/>
            <w:vAlign w:val="center"/>
          </w:tcPr>
          <w:p w14:paraId="25F13D5B" w14:textId="77777777" w:rsidR="006628F2" w:rsidRPr="00126FC7" w:rsidRDefault="006628F2" w:rsidP="006628F2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32CB9125" w14:textId="77777777" w:rsidR="006628F2" w:rsidRPr="00126FC7" w:rsidRDefault="006628F2" w:rsidP="006628F2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2A3103BB" w14:textId="468BFE0D" w:rsidR="00C26CE0" w:rsidRDefault="006628F2" w:rsidP="006628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515" w:type="dxa"/>
            <w:vAlign w:val="center"/>
          </w:tcPr>
          <w:p w14:paraId="08CF537E" w14:textId="77777777" w:rsidR="00C26CE0" w:rsidRDefault="001B56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3378170E" w14:textId="77777777" w:rsidR="002A73F5" w:rsidRDefault="002A73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3568EB62" w14:textId="048F7453" w:rsidR="002372CC" w:rsidRDefault="002372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</w:tr>
      <w:tr w:rsidR="00C26CE0" w14:paraId="30019B1E" w14:textId="77777777">
        <w:trPr>
          <w:trHeight w:val="380"/>
          <w:jc w:val="center"/>
        </w:trPr>
        <w:tc>
          <w:tcPr>
            <w:tcW w:w="1612" w:type="dxa"/>
          </w:tcPr>
          <w:p w14:paraId="45599CF4" w14:textId="5076D080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  <w:r w:rsidR="00B636DA">
              <w:rPr>
                <w:b/>
                <w:sz w:val="20"/>
                <w:szCs w:val="20"/>
              </w:rPr>
              <w:t xml:space="preserve"> (1)</w:t>
            </w:r>
          </w:p>
        </w:tc>
        <w:tc>
          <w:tcPr>
            <w:tcW w:w="1609" w:type="dxa"/>
          </w:tcPr>
          <w:p w14:paraId="19E71EA6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528F9042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07" w:type="dxa"/>
          </w:tcPr>
          <w:p w14:paraId="689E1887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55" w:type="dxa"/>
          </w:tcPr>
          <w:p w14:paraId="141FEA1B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14:paraId="2764D957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62F295AD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15" w:type="dxa"/>
          </w:tcPr>
          <w:p w14:paraId="0F64FB19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14:paraId="48A887BE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046C668F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tbl>
      <w:tblPr>
        <w:tblStyle w:val="aa"/>
        <w:bidiVisual/>
        <w:tblW w:w="129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0"/>
        <w:gridCol w:w="1533"/>
        <w:gridCol w:w="1712"/>
        <w:gridCol w:w="1528"/>
        <w:gridCol w:w="1712"/>
        <w:gridCol w:w="1616"/>
        <w:gridCol w:w="1712"/>
        <w:gridCol w:w="1526"/>
      </w:tblGrid>
      <w:tr w:rsidR="00C26CE0" w14:paraId="210163B6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DA729F4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3-AB4 ( )</w:t>
            </w:r>
          </w:p>
        </w:tc>
      </w:tr>
      <w:tr w:rsidR="00C26CE0" w14:paraId="3C943DFD" w14:textId="77777777">
        <w:trPr>
          <w:trHeight w:val="160"/>
          <w:jc w:val="center"/>
        </w:trPr>
        <w:tc>
          <w:tcPr>
            <w:tcW w:w="1611" w:type="dxa"/>
            <w:shd w:val="clear" w:color="auto" w:fill="E6E6E6"/>
            <w:vAlign w:val="center"/>
          </w:tcPr>
          <w:p w14:paraId="4D5B1070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399271EE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422977C0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4BE3D4BF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7E656E9C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16" w:type="dxa"/>
            <w:shd w:val="clear" w:color="auto" w:fill="E6E6E6"/>
            <w:vAlign w:val="center"/>
          </w:tcPr>
          <w:p w14:paraId="145164F7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119B08D0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26" w:type="dxa"/>
            <w:shd w:val="clear" w:color="auto" w:fill="E6E6E6"/>
            <w:vAlign w:val="center"/>
          </w:tcPr>
          <w:p w14:paraId="03ADC611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292CE6DC" w14:textId="77777777">
        <w:trPr>
          <w:trHeight w:val="420"/>
          <w:jc w:val="center"/>
        </w:trPr>
        <w:tc>
          <w:tcPr>
            <w:tcW w:w="1611" w:type="dxa"/>
          </w:tcPr>
          <w:p w14:paraId="0B0417CA" w14:textId="77777777" w:rsidR="00594B4E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DA2BD5">
              <w:rPr>
                <w:b/>
                <w:sz w:val="20"/>
                <w:szCs w:val="20"/>
              </w:rPr>
              <w:t>MAT 103</w:t>
            </w:r>
          </w:p>
          <w:p w14:paraId="37115D86" w14:textId="77777777" w:rsidR="00594B4E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C74043">
              <w:rPr>
                <w:b/>
                <w:sz w:val="20"/>
                <w:szCs w:val="20"/>
              </w:rPr>
              <w:t>Coordinate Geometry and Matrices</w:t>
            </w:r>
          </w:p>
          <w:p w14:paraId="1E1AD526" w14:textId="303DBFE9" w:rsidR="00C26CE0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44656">
              <w:rPr>
                <w:b/>
                <w:sz w:val="20"/>
                <w:szCs w:val="20"/>
              </w:rPr>
              <w:t>MA</w:t>
            </w:r>
          </w:p>
        </w:tc>
        <w:tc>
          <w:tcPr>
            <w:tcW w:w="1533" w:type="dxa"/>
          </w:tcPr>
          <w:p w14:paraId="5A7F237E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5A818FFC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066FDC2A" w14:textId="377D9003" w:rsidR="00C26CE0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712" w:type="dxa"/>
          </w:tcPr>
          <w:p w14:paraId="0B67166E" w14:textId="77777777" w:rsidR="00594B4E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DA2BD5">
              <w:rPr>
                <w:b/>
                <w:sz w:val="20"/>
                <w:szCs w:val="20"/>
              </w:rPr>
              <w:t>MAT 103</w:t>
            </w:r>
          </w:p>
          <w:p w14:paraId="0CD42A08" w14:textId="77777777" w:rsidR="00594B4E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C74043">
              <w:rPr>
                <w:b/>
                <w:sz w:val="20"/>
                <w:szCs w:val="20"/>
              </w:rPr>
              <w:t>Coordinate Geometry and Matrices</w:t>
            </w:r>
          </w:p>
          <w:p w14:paraId="0C5DE412" w14:textId="425D293E" w:rsidR="00C26CE0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44656">
              <w:rPr>
                <w:b/>
                <w:sz w:val="20"/>
                <w:szCs w:val="20"/>
              </w:rPr>
              <w:t>MA</w:t>
            </w:r>
          </w:p>
        </w:tc>
        <w:tc>
          <w:tcPr>
            <w:tcW w:w="1528" w:type="dxa"/>
          </w:tcPr>
          <w:p w14:paraId="4B87C284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323E1C51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09032B7B" w14:textId="13D12B84" w:rsidR="00C26CE0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712" w:type="dxa"/>
            <w:vAlign w:val="center"/>
          </w:tcPr>
          <w:p w14:paraId="11D81DB2" w14:textId="77777777" w:rsidR="00594B4E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DA2BD5">
              <w:rPr>
                <w:b/>
                <w:sz w:val="20"/>
                <w:szCs w:val="20"/>
              </w:rPr>
              <w:t>MAT 103</w:t>
            </w:r>
          </w:p>
          <w:p w14:paraId="2AF801B8" w14:textId="77777777" w:rsidR="00594B4E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C74043">
              <w:rPr>
                <w:b/>
                <w:sz w:val="20"/>
                <w:szCs w:val="20"/>
              </w:rPr>
              <w:t>Coordinate Geometry and Matrices</w:t>
            </w:r>
          </w:p>
          <w:p w14:paraId="59A7D637" w14:textId="0766BCD6" w:rsidR="00C26CE0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44656">
              <w:rPr>
                <w:b/>
                <w:sz w:val="20"/>
                <w:szCs w:val="20"/>
              </w:rPr>
              <w:t>MA</w:t>
            </w:r>
          </w:p>
        </w:tc>
        <w:tc>
          <w:tcPr>
            <w:tcW w:w="1616" w:type="dxa"/>
            <w:vAlign w:val="center"/>
          </w:tcPr>
          <w:p w14:paraId="0E963DD7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34CF0F56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16D1CF3B" w14:textId="068C32DB" w:rsidR="00C26CE0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C1F0C2" w14:textId="77777777" w:rsidR="00594B4E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DA2BD5">
              <w:rPr>
                <w:b/>
                <w:sz w:val="20"/>
                <w:szCs w:val="20"/>
              </w:rPr>
              <w:t>MAT 103</w:t>
            </w:r>
          </w:p>
          <w:p w14:paraId="573E04DD" w14:textId="77777777" w:rsidR="00594B4E" w:rsidRDefault="00594B4E" w:rsidP="00594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C74043">
              <w:rPr>
                <w:b/>
                <w:sz w:val="20"/>
                <w:szCs w:val="20"/>
              </w:rPr>
              <w:t>Coordinate Geometry and Matrices</w:t>
            </w:r>
          </w:p>
          <w:p w14:paraId="0A07B658" w14:textId="014D6995" w:rsidR="00C26CE0" w:rsidRDefault="00594B4E" w:rsidP="00594B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44656">
              <w:rPr>
                <w:b/>
                <w:sz w:val="20"/>
                <w:szCs w:val="20"/>
              </w:rPr>
              <w:t>MA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7A340F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732BE622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64EB1260" w14:textId="76289983" w:rsidR="00C26CE0" w:rsidRDefault="00233AFC" w:rsidP="0023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</w:tr>
      <w:tr w:rsidR="00C26CE0" w14:paraId="3CEEDA3C" w14:textId="77777777">
        <w:trPr>
          <w:trHeight w:val="380"/>
          <w:jc w:val="center"/>
        </w:trPr>
        <w:tc>
          <w:tcPr>
            <w:tcW w:w="1611" w:type="dxa"/>
          </w:tcPr>
          <w:p w14:paraId="3AA154AC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</w:tcPr>
          <w:p w14:paraId="5A3A20A7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03037C2A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37BF1466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387E6F4A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6" w:type="dxa"/>
          </w:tcPr>
          <w:p w14:paraId="65803961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032633BB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6" w:type="dxa"/>
            <w:vAlign w:val="center"/>
          </w:tcPr>
          <w:p w14:paraId="6B9B3937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323705E4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03E9CA5B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b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C26CE0" w14:paraId="413919A5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3B04C652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4-AB4 ( )</w:t>
            </w:r>
          </w:p>
        </w:tc>
      </w:tr>
      <w:tr w:rsidR="00C26CE0" w14:paraId="39FCFF29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4699B152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11348397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26A8E171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37DD7E9F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74F7A0B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4F09E17F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91C9562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689BBF0B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1D8BD29E" w14:textId="77777777">
        <w:trPr>
          <w:trHeight w:val="420"/>
          <w:jc w:val="center"/>
        </w:trPr>
        <w:tc>
          <w:tcPr>
            <w:tcW w:w="1520" w:type="dxa"/>
          </w:tcPr>
          <w:p w14:paraId="33990E38" w14:textId="77777777" w:rsidR="00AF10B9" w:rsidRPr="00F80F8A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 125</w:t>
            </w:r>
          </w:p>
          <w:p w14:paraId="11C34B1F" w14:textId="77777777" w:rsidR="00AF10B9" w:rsidRPr="00F80F8A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sics-II</w:t>
            </w:r>
          </w:p>
          <w:p w14:paraId="39D58C88" w14:textId="0C259066" w:rsidR="00C26CE0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GED</w:t>
            </w:r>
          </w:p>
        </w:tc>
        <w:tc>
          <w:tcPr>
            <w:tcW w:w="1619" w:type="dxa"/>
          </w:tcPr>
          <w:p w14:paraId="445BA33C" w14:textId="77777777" w:rsidR="00CD6B95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0A920DBE" w14:textId="77777777" w:rsidR="00CD6B95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507CFF91" w14:textId="2025D671" w:rsidR="00C26CE0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lastRenderedPageBreak/>
              <w:t>SN</w:t>
            </w:r>
          </w:p>
        </w:tc>
        <w:tc>
          <w:tcPr>
            <w:tcW w:w="1619" w:type="dxa"/>
          </w:tcPr>
          <w:p w14:paraId="0F77CC47" w14:textId="77777777" w:rsidR="00AF10B9" w:rsidRPr="00F80F8A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lastRenderedPageBreak/>
              <w:t>PHY 125</w:t>
            </w:r>
          </w:p>
          <w:p w14:paraId="01E46782" w14:textId="77777777" w:rsidR="00AF10B9" w:rsidRPr="00F80F8A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sics-II</w:t>
            </w:r>
          </w:p>
          <w:p w14:paraId="6665466C" w14:textId="3263A40B" w:rsidR="00C26CE0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GED</w:t>
            </w:r>
          </w:p>
        </w:tc>
        <w:tc>
          <w:tcPr>
            <w:tcW w:w="1531" w:type="dxa"/>
          </w:tcPr>
          <w:p w14:paraId="606B7F7D" w14:textId="77777777" w:rsidR="00CD6B95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1706D912" w14:textId="77777777" w:rsidR="00CD6B95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564B9AE3" w14:textId="7CC24846" w:rsidR="00C26CE0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lastRenderedPageBreak/>
              <w:t>SN</w:t>
            </w:r>
          </w:p>
        </w:tc>
        <w:tc>
          <w:tcPr>
            <w:tcW w:w="1800" w:type="dxa"/>
            <w:vAlign w:val="center"/>
          </w:tcPr>
          <w:p w14:paraId="2C4C9E4D" w14:textId="77777777" w:rsidR="00AF10B9" w:rsidRPr="00F80F8A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lastRenderedPageBreak/>
              <w:t>PHY 125</w:t>
            </w:r>
          </w:p>
          <w:p w14:paraId="1261AB05" w14:textId="77777777" w:rsidR="00AF10B9" w:rsidRPr="00F80F8A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sics-II</w:t>
            </w:r>
          </w:p>
          <w:p w14:paraId="2D81E7C2" w14:textId="47EAA2E3" w:rsidR="002A2A59" w:rsidRDefault="00AF10B9" w:rsidP="00AF10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GED</w:t>
            </w:r>
          </w:p>
        </w:tc>
        <w:tc>
          <w:tcPr>
            <w:tcW w:w="1528" w:type="dxa"/>
            <w:vAlign w:val="center"/>
          </w:tcPr>
          <w:p w14:paraId="7D9BA176" w14:textId="77777777" w:rsidR="00CD6B95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568E1717" w14:textId="77777777" w:rsidR="00CD6B95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6BA4C987" w14:textId="2418A480" w:rsidR="00C26CE0" w:rsidRDefault="00CD6B95" w:rsidP="00CD6B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lastRenderedPageBreak/>
              <w:t>S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CCB3AE" w14:textId="77777777" w:rsidR="00FB4E94" w:rsidRDefault="00FB4E94" w:rsidP="00FB4E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DA2BD5">
              <w:rPr>
                <w:b/>
                <w:sz w:val="20"/>
                <w:szCs w:val="20"/>
              </w:rPr>
              <w:lastRenderedPageBreak/>
              <w:t>MAT 103</w:t>
            </w:r>
          </w:p>
          <w:p w14:paraId="6415F5EC" w14:textId="77777777" w:rsidR="00FB4E94" w:rsidRDefault="00FB4E94" w:rsidP="00FB4E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C74043">
              <w:rPr>
                <w:b/>
                <w:sz w:val="20"/>
                <w:szCs w:val="20"/>
              </w:rPr>
              <w:t>Coordinate Geometry and Matrices</w:t>
            </w:r>
          </w:p>
          <w:p w14:paraId="2BD427E5" w14:textId="39884529" w:rsidR="00C26CE0" w:rsidRDefault="00FB4E94" w:rsidP="00FB4E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44656">
              <w:rPr>
                <w:b/>
                <w:sz w:val="20"/>
                <w:szCs w:val="20"/>
              </w:rPr>
              <w:lastRenderedPageBreak/>
              <w:t>MA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0A9848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lastRenderedPageBreak/>
              <w:t>BAN 101</w:t>
            </w:r>
          </w:p>
          <w:p w14:paraId="1C80F027" w14:textId="77777777" w:rsidR="00233AFC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050B4CBE" w14:textId="1989D486" w:rsidR="00C26CE0" w:rsidRDefault="00233AFC" w:rsidP="00233A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lastRenderedPageBreak/>
              <w:t>SN</w:t>
            </w:r>
          </w:p>
        </w:tc>
      </w:tr>
      <w:tr w:rsidR="00C26CE0" w14:paraId="493A5243" w14:textId="77777777">
        <w:trPr>
          <w:trHeight w:val="380"/>
          <w:jc w:val="center"/>
        </w:trPr>
        <w:tc>
          <w:tcPr>
            <w:tcW w:w="1520" w:type="dxa"/>
          </w:tcPr>
          <w:p w14:paraId="181BB6B7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5</w:t>
            </w:r>
          </w:p>
        </w:tc>
        <w:tc>
          <w:tcPr>
            <w:tcW w:w="1619" w:type="dxa"/>
          </w:tcPr>
          <w:p w14:paraId="7A3D509C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1D4A717A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4BF01216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53F2BBBE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28" w:type="dxa"/>
          </w:tcPr>
          <w:p w14:paraId="22195B7D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14:paraId="41D7A0BA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33" w:type="dxa"/>
          </w:tcPr>
          <w:p w14:paraId="083DE301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</w:tr>
    </w:tbl>
    <w:p w14:paraId="5D72B752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14EF9C9C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c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C26CE0" w14:paraId="0BC6CB3D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757BBA7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0-AB4 ( )</w:t>
            </w:r>
          </w:p>
        </w:tc>
      </w:tr>
      <w:tr w:rsidR="00C26CE0" w14:paraId="7B8C500D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646FA745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2A70E02E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4754FD95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229111CD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3264A2B1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59C22323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07CAD075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0AABCAB6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56BD72E6" w14:textId="77777777">
        <w:trPr>
          <w:trHeight w:val="420"/>
          <w:jc w:val="center"/>
        </w:trPr>
        <w:tc>
          <w:tcPr>
            <w:tcW w:w="1520" w:type="dxa"/>
          </w:tcPr>
          <w:p w14:paraId="44F4F315" w14:textId="77777777" w:rsidR="004B43A5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CE 221</w:t>
            </w:r>
          </w:p>
          <w:p w14:paraId="041E4AE5" w14:textId="77777777" w:rsidR="004B43A5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Fluid Mechanics</w:t>
            </w:r>
          </w:p>
          <w:p w14:paraId="50E7FBCE" w14:textId="192BD3A3" w:rsidR="00C26CE0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0634">
              <w:rPr>
                <w:b/>
                <w:sz w:val="20"/>
                <w:szCs w:val="20"/>
              </w:rPr>
              <w:t>MST</w:t>
            </w:r>
          </w:p>
        </w:tc>
        <w:tc>
          <w:tcPr>
            <w:tcW w:w="1619" w:type="dxa"/>
          </w:tcPr>
          <w:p w14:paraId="4569D5D3" w14:textId="77777777" w:rsidR="00134945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083CDD3E" w14:textId="77777777" w:rsidR="00134945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6EB3FC0E" w14:textId="220041FB" w:rsidR="00C26CE0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619" w:type="dxa"/>
          </w:tcPr>
          <w:p w14:paraId="6964D3EF" w14:textId="77777777" w:rsidR="004B43A5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CE 221</w:t>
            </w:r>
          </w:p>
          <w:p w14:paraId="5C236BE3" w14:textId="77777777" w:rsidR="004B43A5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Fluid Mechanics</w:t>
            </w:r>
          </w:p>
          <w:p w14:paraId="09D98659" w14:textId="55EECB2A" w:rsidR="00C26CE0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0634">
              <w:rPr>
                <w:b/>
                <w:sz w:val="20"/>
                <w:szCs w:val="20"/>
              </w:rPr>
              <w:t>MST</w:t>
            </w:r>
          </w:p>
        </w:tc>
        <w:tc>
          <w:tcPr>
            <w:tcW w:w="1531" w:type="dxa"/>
          </w:tcPr>
          <w:p w14:paraId="3176B620" w14:textId="77777777" w:rsidR="00134945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3235C68A" w14:textId="77777777" w:rsidR="00134945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7903AF1D" w14:textId="540E5899" w:rsidR="00C26CE0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800" w:type="dxa"/>
            <w:vAlign w:val="center"/>
          </w:tcPr>
          <w:p w14:paraId="28E03D46" w14:textId="77777777" w:rsidR="004B43A5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CE 221</w:t>
            </w:r>
          </w:p>
          <w:p w14:paraId="3D9B7854" w14:textId="77777777" w:rsidR="004B43A5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Fluid Mechanics</w:t>
            </w:r>
          </w:p>
          <w:p w14:paraId="1D61E0E0" w14:textId="10640D74" w:rsidR="00C26CE0" w:rsidRDefault="004B43A5" w:rsidP="004B43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0634">
              <w:rPr>
                <w:b/>
                <w:sz w:val="20"/>
                <w:szCs w:val="20"/>
              </w:rPr>
              <w:t>MST</w:t>
            </w:r>
          </w:p>
        </w:tc>
        <w:tc>
          <w:tcPr>
            <w:tcW w:w="1528" w:type="dxa"/>
            <w:vAlign w:val="center"/>
          </w:tcPr>
          <w:p w14:paraId="45AF1FD3" w14:textId="77777777" w:rsidR="00134945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6A64CDC6" w14:textId="77777777" w:rsidR="00134945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4EFCB63C" w14:textId="383702E4" w:rsidR="00C26CE0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B9C5E9" w14:textId="77777777" w:rsidR="00C26CE0" w:rsidRDefault="009F3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CE 221</w:t>
            </w:r>
          </w:p>
          <w:p w14:paraId="3731D136" w14:textId="77777777" w:rsidR="009F3AEE" w:rsidRDefault="009F3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Fluid Mechanics</w:t>
            </w:r>
          </w:p>
          <w:p w14:paraId="4FE7F2DD" w14:textId="21102CF7" w:rsidR="001B0634" w:rsidRDefault="001B06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0634">
              <w:rPr>
                <w:b/>
                <w:sz w:val="20"/>
                <w:szCs w:val="20"/>
              </w:rPr>
              <w:t>MST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0FE3B2" w14:textId="77777777" w:rsidR="00134945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</w:p>
          <w:p w14:paraId="329EF423" w14:textId="77777777" w:rsidR="00134945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  <w:p w14:paraId="105CE4AD" w14:textId="1708BFB4" w:rsidR="00C26CE0" w:rsidRDefault="00134945" w:rsidP="001349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</w:tr>
      <w:tr w:rsidR="00C26CE0" w14:paraId="15323C2C" w14:textId="77777777">
        <w:trPr>
          <w:trHeight w:val="380"/>
          <w:jc w:val="center"/>
        </w:trPr>
        <w:tc>
          <w:tcPr>
            <w:tcW w:w="1520" w:type="dxa"/>
          </w:tcPr>
          <w:p w14:paraId="3CEDC848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09294D1F" w14:textId="6382B20C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  <w:r w:rsidR="0050076C">
              <w:rPr>
                <w:b/>
                <w:sz w:val="20"/>
                <w:szCs w:val="20"/>
              </w:rPr>
              <w:t xml:space="preserve"> (4)</w:t>
            </w:r>
          </w:p>
        </w:tc>
        <w:tc>
          <w:tcPr>
            <w:tcW w:w="1619" w:type="dxa"/>
          </w:tcPr>
          <w:p w14:paraId="1080655F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28BDAF73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1000A2A0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036B916C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50B67FAD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044CE678" w14:textId="77777777" w:rsidR="00C26CE0" w:rsidRDefault="005C02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433B2EC3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14:paraId="507DD351" w14:textId="77777777" w:rsidR="00C26CE0" w:rsidRDefault="00C26CE0">
      <w:pPr>
        <w:rPr>
          <w:b/>
          <w:sz w:val="20"/>
          <w:szCs w:val="20"/>
          <w:u w:val="single"/>
        </w:rPr>
      </w:pPr>
    </w:p>
    <w:p w14:paraId="0620BA86" w14:textId="77777777" w:rsidR="00C26CE0" w:rsidRDefault="00C26CE0">
      <w:pPr>
        <w:rPr>
          <w:b/>
          <w:sz w:val="20"/>
          <w:szCs w:val="20"/>
          <w:u w:val="single"/>
        </w:rPr>
      </w:pPr>
    </w:p>
    <w:tbl>
      <w:tblPr>
        <w:tblStyle w:val="ad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C26CE0" w14:paraId="112893CB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30A04FF7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1-AB4 ( )</w:t>
            </w:r>
          </w:p>
        </w:tc>
      </w:tr>
      <w:tr w:rsidR="00C26CE0" w14:paraId="1F7C0EAF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5CBA9D26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7E2BA2CD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6B11972B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1CE140D6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08812118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5CDF56E8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7F15DD2A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04D2A120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15FB934D" w14:textId="77777777">
        <w:trPr>
          <w:trHeight w:val="420"/>
          <w:jc w:val="center"/>
        </w:trPr>
        <w:tc>
          <w:tcPr>
            <w:tcW w:w="1520" w:type="dxa"/>
          </w:tcPr>
          <w:p w14:paraId="4D14EBB8" w14:textId="77777777" w:rsidR="00876023" w:rsidRPr="00F80F8A" w:rsidRDefault="00876023" w:rsidP="008760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 125</w:t>
            </w:r>
          </w:p>
          <w:p w14:paraId="36A3DC9E" w14:textId="77777777" w:rsidR="00876023" w:rsidRPr="00F80F8A" w:rsidRDefault="00876023" w:rsidP="008760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sics-II</w:t>
            </w:r>
          </w:p>
          <w:p w14:paraId="754C230B" w14:textId="47536D05" w:rsidR="00C26CE0" w:rsidRDefault="00876023" w:rsidP="00876023">
            <w:pPr>
              <w:jc w:val="center"/>
              <w:rPr>
                <w:b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GED</w:t>
            </w:r>
          </w:p>
        </w:tc>
        <w:tc>
          <w:tcPr>
            <w:tcW w:w="1619" w:type="dxa"/>
          </w:tcPr>
          <w:p w14:paraId="0ED3CD97" w14:textId="77777777" w:rsidR="006E5CA7" w:rsidRDefault="006E5CA7" w:rsidP="006E5CA7">
            <w:pPr>
              <w:jc w:val="center"/>
              <w:rPr>
                <w:b/>
                <w:sz w:val="20"/>
                <w:szCs w:val="20"/>
              </w:rPr>
            </w:pPr>
            <w:r w:rsidRPr="003C3E74">
              <w:rPr>
                <w:b/>
                <w:sz w:val="20"/>
                <w:szCs w:val="20"/>
              </w:rPr>
              <w:t>ICE 235</w:t>
            </w:r>
          </w:p>
          <w:p w14:paraId="6E82E382" w14:textId="77777777" w:rsidR="006E5CA7" w:rsidRDefault="006E5CA7" w:rsidP="006E5CA7">
            <w:pPr>
              <w:jc w:val="center"/>
              <w:rPr>
                <w:b/>
                <w:sz w:val="20"/>
                <w:szCs w:val="20"/>
              </w:rPr>
            </w:pPr>
            <w:r w:rsidRPr="009804F9">
              <w:rPr>
                <w:b/>
                <w:sz w:val="20"/>
                <w:szCs w:val="20"/>
              </w:rPr>
              <w:t>Operating Systems</w:t>
            </w:r>
          </w:p>
          <w:p w14:paraId="04E9442D" w14:textId="2E5EE146" w:rsidR="00C26CE0" w:rsidRDefault="006E5CA7" w:rsidP="006E5CA7">
            <w:pPr>
              <w:jc w:val="center"/>
              <w:rPr>
                <w:b/>
                <w:sz w:val="20"/>
                <w:szCs w:val="20"/>
              </w:rPr>
            </w:pPr>
            <w:r w:rsidRPr="003D2BD7">
              <w:rPr>
                <w:b/>
                <w:sz w:val="20"/>
                <w:szCs w:val="20"/>
              </w:rPr>
              <w:t>NSS</w:t>
            </w:r>
          </w:p>
        </w:tc>
        <w:tc>
          <w:tcPr>
            <w:tcW w:w="1619" w:type="dxa"/>
          </w:tcPr>
          <w:p w14:paraId="7AC24C49" w14:textId="77777777" w:rsidR="00876023" w:rsidRPr="00F80F8A" w:rsidRDefault="00876023" w:rsidP="008760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 125</w:t>
            </w:r>
          </w:p>
          <w:p w14:paraId="0AF57D11" w14:textId="77777777" w:rsidR="00876023" w:rsidRPr="00F80F8A" w:rsidRDefault="00876023" w:rsidP="008760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sics-II</w:t>
            </w:r>
          </w:p>
          <w:p w14:paraId="03E92A79" w14:textId="06CBA210" w:rsidR="00C26CE0" w:rsidRDefault="00876023" w:rsidP="00876023">
            <w:pPr>
              <w:jc w:val="center"/>
              <w:rPr>
                <w:b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GED</w:t>
            </w:r>
          </w:p>
        </w:tc>
        <w:tc>
          <w:tcPr>
            <w:tcW w:w="1531" w:type="dxa"/>
          </w:tcPr>
          <w:p w14:paraId="3FDBDFE9" w14:textId="77777777" w:rsidR="007A19D9" w:rsidRPr="00101990" w:rsidRDefault="007A19D9" w:rsidP="007A19D9">
            <w:pPr>
              <w:jc w:val="center"/>
              <w:rPr>
                <w:b/>
                <w:bCs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HUM 100</w:t>
            </w:r>
          </w:p>
          <w:p w14:paraId="7129C84E" w14:textId="77777777" w:rsidR="007A19D9" w:rsidRPr="00101990" w:rsidRDefault="007A19D9" w:rsidP="007A19D9">
            <w:pPr>
              <w:jc w:val="center"/>
              <w:rPr>
                <w:b/>
                <w:bCs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Functional Bangla for Engineers</w:t>
            </w:r>
          </w:p>
          <w:p w14:paraId="230F194F" w14:textId="6AF6504B" w:rsidR="00C26CE0" w:rsidRDefault="007A19D9" w:rsidP="007A19D9">
            <w:pPr>
              <w:jc w:val="center"/>
              <w:rPr>
                <w:b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800" w:type="dxa"/>
            <w:vAlign w:val="center"/>
          </w:tcPr>
          <w:p w14:paraId="69F123CF" w14:textId="77777777" w:rsidR="00AC1D38" w:rsidRDefault="00AC1D38" w:rsidP="00AC1D38">
            <w:pPr>
              <w:jc w:val="center"/>
              <w:rPr>
                <w:b/>
                <w:sz w:val="20"/>
                <w:szCs w:val="20"/>
              </w:rPr>
            </w:pPr>
            <w:r w:rsidRPr="003C3E74">
              <w:rPr>
                <w:b/>
                <w:sz w:val="20"/>
                <w:szCs w:val="20"/>
              </w:rPr>
              <w:t>ICE 235</w:t>
            </w:r>
          </w:p>
          <w:p w14:paraId="62F7AD44" w14:textId="77777777" w:rsidR="00AC1D38" w:rsidRDefault="00AC1D38" w:rsidP="00AC1D38">
            <w:pPr>
              <w:jc w:val="center"/>
              <w:rPr>
                <w:b/>
                <w:sz w:val="20"/>
                <w:szCs w:val="20"/>
              </w:rPr>
            </w:pPr>
            <w:r w:rsidRPr="009804F9">
              <w:rPr>
                <w:b/>
                <w:sz w:val="20"/>
                <w:szCs w:val="20"/>
              </w:rPr>
              <w:t>Operating Systems</w:t>
            </w:r>
          </w:p>
          <w:p w14:paraId="154AABC4" w14:textId="52BEE736" w:rsidR="00C26CE0" w:rsidRDefault="00AC1D38" w:rsidP="00AC1D38">
            <w:pPr>
              <w:jc w:val="center"/>
              <w:rPr>
                <w:b/>
                <w:sz w:val="20"/>
                <w:szCs w:val="20"/>
              </w:rPr>
            </w:pPr>
            <w:r w:rsidRPr="003D2BD7">
              <w:rPr>
                <w:b/>
                <w:sz w:val="20"/>
                <w:szCs w:val="20"/>
              </w:rPr>
              <w:t>NSS</w:t>
            </w:r>
          </w:p>
        </w:tc>
        <w:tc>
          <w:tcPr>
            <w:tcW w:w="1528" w:type="dxa"/>
            <w:vAlign w:val="center"/>
          </w:tcPr>
          <w:p w14:paraId="7BEE61C2" w14:textId="77777777" w:rsidR="00E56F00" w:rsidRPr="00101990" w:rsidRDefault="00E56F00" w:rsidP="00E56F00">
            <w:pPr>
              <w:jc w:val="center"/>
              <w:rPr>
                <w:b/>
                <w:bCs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HUM 100</w:t>
            </w:r>
          </w:p>
          <w:p w14:paraId="03295C45" w14:textId="77777777" w:rsidR="00E56F00" w:rsidRPr="00101990" w:rsidRDefault="00E56F00" w:rsidP="00E56F00">
            <w:pPr>
              <w:jc w:val="center"/>
              <w:rPr>
                <w:b/>
                <w:bCs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Functional Bangla for Engineers</w:t>
            </w:r>
          </w:p>
          <w:p w14:paraId="6CAC3D4A" w14:textId="64C5823B" w:rsidR="00C26CE0" w:rsidRDefault="00E56F00" w:rsidP="00E56F00">
            <w:pPr>
              <w:jc w:val="center"/>
              <w:rPr>
                <w:b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968864" w14:textId="77777777" w:rsidR="00C26CE0" w:rsidRDefault="003C3E74">
            <w:pPr>
              <w:jc w:val="center"/>
              <w:rPr>
                <w:b/>
                <w:sz w:val="20"/>
                <w:szCs w:val="20"/>
              </w:rPr>
            </w:pPr>
            <w:r w:rsidRPr="003C3E74">
              <w:rPr>
                <w:b/>
                <w:sz w:val="20"/>
                <w:szCs w:val="20"/>
              </w:rPr>
              <w:t>ICE 235</w:t>
            </w:r>
          </w:p>
          <w:p w14:paraId="4C2339B9" w14:textId="77777777" w:rsidR="003C3E74" w:rsidRDefault="009804F9">
            <w:pPr>
              <w:jc w:val="center"/>
              <w:rPr>
                <w:b/>
                <w:sz w:val="20"/>
                <w:szCs w:val="20"/>
              </w:rPr>
            </w:pPr>
            <w:r w:rsidRPr="009804F9">
              <w:rPr>
                <w:b/>
                <w:sz w:val="20"/>
                <w:szCs w:val="20"/>
              </w:rPr>
              <w:t>Operating Systems</w:t>
            </w:r>
          </w:p>
          <w:p w14:paraId="26B83DD7" w14:textId="40819521" w:rsidR="003D2BD7" w:rsidRDefault="003D2BD7">
            <w:pPr>
              <w:jc w:val="center"/>
              <w:rPr>
                <w:b/>
                <w:sz w:val="20"/>
                <w:szCs w:val="20"/>
              </w:rPr>
            </w:pPr>
            <w:r w:rsidRPr="003D2BD7">
              <w:rPr>
                <w:b/>
                <w:sz w:val="20"/>
                <w:szCs w:val="20"/>
              </w:rPr>
              <w:t>NSS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47C144" w14:textId="77777777" w:rsidR="00C26CE0" w:rsidRPr="00101990" w:rsidRDefault="007774D0">
            <w:pPr>
              <w:jc w:val="center"/>
              <w:rPr>
                <w:b/>
                <w:bCs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HUM 100</w:t>
            </w:r>
          </w:p>
          <w:p w14:paraId="232ADDFF" w14:textId="77777777" w:rsidR="008E6CE6" w:rsidRPr="00101990" w:rsidRDefault="008E6CE6">
            <w:pPr>
              <w:jc w:val="center"/>
              <w:rPr>
                <w:b/>
                <w:bCs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Functional Bangla for Engineers</w:t>
            </w:r>
          </w:p>
          <w:p w14:paraId="0529219F" w14:textId="12BC892D" w:rsidR="00101990" w:rsidRDefault="00101990">
            <w:pPr>
              <w:jc w:val="center"/>
              <w:rPr>
                <w:b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MA</w:t>
            </w:r>
          </w:p>
        </w:tc>
      </w:tr>
      <w:tr w:rsidR="00C26CE0" w14:paraId="4F8E2A54" w14:textId="77777777">
        <w:trPr>
          <w:trHeight w:val="380"/>
          <w:jc w:val="center"/>
        </w:trPr>
        <w:tc>
          <w:tcPr>
            <w:tcW w:w="1520" w:type="dxa"/>
          </w:tcPr>
          <w:p w14:paraId="6F4EAFD6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38BC8DCB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349871B3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574EA868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7F9F8973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266901A8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25714DB2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06BE59F8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1BFAAAF0" w14:textId="77777777" w:rsidR="00C26CE0" w:rsidRDefault="00C26CE0">
      <w:pPr>
        <w:rPr>
          <w:b/>
          <w:sz w:val="20"/>
          <w:szCs w:val="20"/>
          <w:u w:val="single"/>
        </w:rPr>
      </w:pPr>
    </w:p>
    <w:p w14:paraId="7A7C8B88" w14:textId="77777777" w:rsidR="00C26CE0" w:rsidRDefault="00C26CE0">
      <w:pPr>
        <w:rPr>
          <w:b/>
          <w:sz w:val="20"/>
          <w:szCs w:val="20"/>
          <w:u w:val="single"/>
        </w:rPr>
      </w:pPr>
    </w:p>
    <w:p w14:paraId="1701D226" w14:textId="77777777" w:rsidR="00C26CE0" w:rsidRDefault="00C26CE0">
      <w:pPr>
        <w:rPr>
          <w:b/>
          <w:sz w:val="20"/>
          <w:szCs w:val="20"/>
          <w:u w:val="single"/>
        </w:rPr>
      </w:pPr>
    </w:p>
    <w:tbl>
      <w:tblPr>
        <w:tblStyle w:val="ae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C26CE0" w14:paraId="4674FE34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3BE7CB74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2-AB4 ( )</w:t>
            </w:r>
          </w:p>
        </w:tc>
      </w:tr>
      <w:tr w:rsidR="00C26CE0" w14:paraId="2E0EC166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1148DB4C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3311B43F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493CB339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38B45F7C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7ABFE059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57800205" w14:textId="77777777">
        <w:trPr>
          <w:trHeight w:val="420"/>
          <w:jc w:val="center"/>
        </w:trPr>
        <w:tc>
          <w:tcPr>
            <w:tcW w:w="1528" w:type="dxa"/>
          </w:tcPr>
          <w:p w14:paraId="1C909B72" w14:textId="77777777" w:rsidR="00C13CE1" w:rsidRDefault="00C13CE1" w:rsidP="00C13CE1">
            <w:pPr>
              <w:jc w:val="center"/>
              <w:rPr>
                <w:b/>
                <w:sz w:val="20"/>
                <w:szCs w:val="20"/>
              </w:rPr>
            </w:pPr>
            <w:r w:rsidRPr="004A1862">
              <w:rPr>
                <w:b/>
                <w:sz w:val="20"/>
                <w:szCs w:val="20"/>
              </w:rPr>
              <w:t>ICE 310</w:t>
            </w:r>
          </w:p>
          <w:p w14:paraId="72A8302A" w14:textId="77777777" w:rsidR="00C13CE1" w:rsidRDefault="00C13CE1" w:rsidP="00C13CE1">
            <w:pPr>
              <w:jc w:val="center"/>
              <w:rPr>
                <w:b/>
                <w:sz w:val="20"/>
                <w:szCs w:val="20"/>
              </w:rPr>
            </w:pPr>
            <w:r w:rsidRPr="004A1862">
              <w:rPr>
                <w:b/>
                <w:sz w:val="20"/>
                <w:szCs w:val="20"/>
              </w:rPr>
              <w:t>Simulation and Modeling</w:t>
            </w:r>
          </w:p>
          <w:p w14:paraId="071E44B1" w14:textId="394CAD99" w:rsidR="00C26CE0" w:rsidRDefault="00C13CE1" w:rsidP="00C13CE1">
            <w:pPr>
              <w:jc w:val="center"/>
              <w:rPr>
                <w:b/>
                <w:sz w:val="20"/>
                <w:szCs w:val="20"/>
              </w:rPr>
            </w:pPr>
            <w:r w:rsidRPr="00C13CE1">
              <w:rPr>
                <w:b/>
                <w:sz w:val="20"/>
                <w:szCs w:val="20"/>
              </w:rPr>
              <w:t>AR</w:t>
            </w:r>
          </w:p>
        </w:tc>
        <w:tc>
          <w:tcPr>
            <w:tcW w:w="1800" w:type="dxa"/>
            <w:vAlign w:val="center"/>
          </w:tcPr>
          <w:p w14:paraId="553570C7" w14:textId="77777777" w:rsidR="002E7222" w:rsidRPr="00F80F8A" w:rsidRDefault="002E7222" w:rsidP="002E72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 125</w:t>
            </w:r>
          </w:p>
          <w:p w14:paraId="7E3468B7" w14:textId="77777777" w:rsidR="002E7222" w:rsidRPr="00F80F8A" w:rsidRDefault="002E7222" w:rsidP="002E72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sics-II</w:t>
            </w:r>
          </w:p>
          <w:p w14:paraId="2F3DFD96" w14:textId="3BA2404C" w:rsidR="00C26CE0" w:rsidRDefault="002E7222" w:rsidP="002E7222">
            <w:pPr>
              <w:jc w:val="center"/>
              <w:rPr>
                <w:b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GED</w:t>
            </w:r>
          </w:p>
        </w:tc>
        <w:tc>
          <w:tcPr>
            <w:tcW w:w="1529" w:type="dxa"/>
            <w:vAlign w:val="center"/>
          </w:tcPr>
          <w:p w14:paraId="68CD1FF7" w14:textId="77777777" w:rsidR="00C13CE1" w:rsidRDefault="00C13CE1" w:rsidP="00C13CE1">
            <w:pPr>
              <w:jc w:val="center"/>
              <w:rPr>
                <w:b/>
                <w:sz w:val="20"/>
                <w:szCs w:val="20"/>
              </w:rPr>
            </w:pPr>
            <w:r w:rsidRPr="004A1862">
              <w:rPr>
                <w:b/>
                <w:sz w:val="20"/>
                <w:szCs w:val="20"/>
              </w:rPr>
              <w:t>ICE 310</w:t>
            </w:r>
          </w:p>
          <w:p w14:paraId="20503EC5" w14:textId="77777777" w:rsidR="00C13CE1" w:rsidRDefault="00C13CE1" w:rsidP="00C13CE1">
            <w:pPr>
              <w:jc w:val="center"/>
              <w:rPr>
                <w:b/>
                <w:sz w:val="20"/>
                <w:szCs w:val="20"/>
              </w:rPr>
            </w:pPr>
            <w:r w:rsidRPr="004A1862">
              <w:rPr>
                <w:b/>
                <w:sz w:val="20"/>
                <w:szCs w:val="20"/>
              </w:rPr>
              <w:t>Simulation and Modeling</w:t>
            </w:r>
          </w:p>
          <w:p w14:paraId="783641AD" w14:textId="4184BE98" w:rsidR="00C26CE0" w:rsidRDefault="00C13CE1" w:rsidP="00C13CE1">
            <w:pPr>
              <w:jc w:val="center"/>
              <w:rPr>
                <w:b/>
                <w:sz w:val="20"/>
                <w:szCs w:val="20"/>
              </w:rPr>
            </w:pPr>
            <w:r w:rsidRPr="00C13CE1">
              <w:rPr>
                <w:b/>
                <w:sz w:val="20"/>
                <w:szCs w:val="20"/>
              </w:rPr>
              <w:t>AR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5BD1D0" w14:textId="77777777" w:rsidR="004E1574" w:rsidRPr="00F80F8A" w:rsidRDefault="004E1574" w:rsidP="004E15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 125</w:t>
            </w:r>
          </w:p>
          <w:p w14:paraId="368CE271" w14:textId="77777777" w:rsidR="004E1574" w:rsidRPr="00F80F8A" w:rsidRDefault="004E1574" w:rsidP="004E15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sics-II</w:t>
            </w:r>
          </w:p>
          <w:p w14:paraId="5482700D" w14:textId="55D7E6A3" w:rsidR="00C26CE0" w:rsidRDefault="004E1574" w:rsidP="004E1574">
            <w:pPr>
              <w:jc w:val="center"/>
              <w:rPr>
                <w:b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GED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50C8C6" w14:textId="77777777" w:rsidR="00C26CE0" w:rsidRDefault="004A1862">
            <w:pPr>
              <w:jc w:val="center"/>
              <w:rPr>
                <w:b/>
                <w:sz w:val="20"/>
                <w:szCs w:val="20"/>
              </w:rPr>
            </w:pPr>
            <w:r w:rsidRPr="004A1862">
              <w:rPr>
                <w:b/>
                <w:sz w:val="20"/>
                <w:szCs w:val="20"/>
              </w:rPr>
              <w:t>ICE 310</w:t>
            </w:r>
          </w:p>
          <w:p w14:paraId="6E814E41" w14:textId="77777777" w:rsidR="004A1862" w:rsidRDefault="004A1862">
            <w:pPr>
              <w:jc w:val="center"/>
              <w:rPr>
                <w:b/>
                <w:sz w:val="20"/>
                <w:szCs w:val="20"/>
              </w:rPr>
            </w:pPr>
            <w:r w:rsidRPr="004A1862">
              <w:rPr>
                <w:b/>
                <w:sz w:val="20"/>
                <w:szCs w:val="20"/>
              </w:rPr>
              <w:t>Simulation and Modeling</w:t>
            </w:r>
          </w:p>
          <w:p w14:paraId="2B117346" w14:textId="0A5E4061" w:rsidR="00C13CE1" w:rsidRDefault="00C13CE1">
            <w:pPr>
              <w:jc w:val="center"/>
              <w:rPr>
                <w:b/>
                <w:sz w:val="20"/>
                <w:szCs w:val="20"/>
              </w:rPr>
            </w:pPr>
            <w:r w:rsidRPr="00C13CE1">
              <w:rPr>
                <w:b/>
                <w:sz w:val="20"/>
                <w:szCs w:val="20"/>
              </w:rPr>
              <w:t>AR</w:t>
            </w:r>
          </w:p>
        </w:tc>
      </w:tr>
      <w:tr w:rsidR="00C26CE0" w14:paraId="443DD27F" w14:textId="77777777">
        <w:trPr>
          <w:trHeight w:val="380"/>
          <w:jc w:val="center"/>
        </w:trPr>
        <w:tc>
          <w:tcPr>
            <w:tcW w:w="1528" w:type="dxa"/>
          </w:tcPr>
          <w:p w14:paraId="64DA5F7E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288E5145" w14:textId="73B23DC5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  <w:r w:rsidR="0011249A">
              <w:rPr>
                <w:b/>
                <w:sz w:val="20"/>
                <w:szCs w:val="20"/>
              </w:rPr>
              <w:t xml:space="preserve"> (9)</w:t>
            </w:r>
          </w:p>
        </w:tc>
        <w:tc>
          <w:tcPr>
            <w:tcW w:w="1529" w:type="dxa"/>
          </w:tcPr>
          <w:p w14:paraId="76D09E80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3C5D9DEB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6E801F4D" w14:textId="77777777" w:rsidR="00C26CE0" w:rsidRDefault="005C02EF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12C11FFE" w14:textId="77777777" w:rsidR="00C26CE0" w:rsidRDefault="00C26CE0">
      <w:pPr>
        <w:jc w:val="center"/>
        <w:rPr>
          <w:b/>
          <w:sz w:val="20"/>
          <w:szCs w:val="20"/>
        </w:rPr>
      </w:pPr>
    </w:p>
    <w:p w14:paraId="15F4FC30" w14:textId="77777777" w:rsidR="00C26CE0" w:rsidRDefault="00C26CE0">
      <w:pPr>
        <w:jc w:val="center"/>
        <w:rPr>
          <w:b/>
          <w:sz w:val="20"/>
          <w:szCs w:val="20"/>
          <w:u w:val="single"/>
        </w:rPr>
      </w:pPr>
    </w:p>
    <w:p w14:paraId="727B77A7" w14:textId="77777777" w:rsidR="00C26CE0" w:rsidRDefault="00C26CE0">
      <w:pPr>
        <w:jc w:val="center"/>
        <w:rPr>
          <w:b/>
          <w:sz w:val="20"/>
          <w:szCs w:val="20"/>
          <w:u w:val="single"/>
        </w:rPr>
      </w:pPr>
    </w:p>
    <w:tbl>
      <w:tblPr>
        <w:tblStyle w:val="af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C26CE0" w14:paraId="707430C2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05AA470B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3-AB4 ( )</w:t>
            </w:r>
          </w:p>
        </w:tc>
      </w:tr>
      <w:tr w:rsidR="00C26CE0" w14:paraId="4A36B021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347F726C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18555B19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1D949AF6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690990C7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2F041216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5C062489" w14:textId="77777777">
        <w:trPr>
          <w:trHeight w:val="420"/>
          <w:jc w:val="center"/>
        </w:trPr>
        <w:tc>
          <w:tcPr>
            <w:tcW w:w="1528" w:type="dxa"/>
          </w:tcPr>
          <w:p w14:paraId="2581E25F" w14:textId="77777777" w:rsidR="0066707D" w:rsidRDefault="0066707D" w:rsidP="0066707D">
            <w:pPr>
              <w:jc w:val="center"/>
              <w:rPr>
                <w:b/>
                <w:sz w:val="20"/>
                <w:szCs w:val="20"/>
              </w:rPr>
            </w:pPr>
            <w:r w:rsidRPr="001A2159">
              <w:rPr>
                <w:b/>
                <w:sz w:val="20"/>
                <w:szCs w:val="20"/>
              </w:rPr>
              <w:t>T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1A2159">
              <w:rPr>
                <w:b/>
                <w:sz w:val="20"/>
                <w:szCs w:val="20"/>
              </w:rPr>
              <w:t>231</w:t>
            </w:r>
          </w:p>
          <w:p w14:paraId="02D625F1" w14:textId="77777777" w:rsidR="0066707D" w:rsidRDefault="0066707D" w:rsidP="0066707D">
            <w:pPr>
              <w:jc w:val="center"/>
              <w:rPr>
                <w:b/>
                <w:sz w:val="20"/>
                <w:szCs w:val="20"/>
              </w:rPr>
            </w:pPr>
            <w:r w:rsidRPr="006B096B">
              <w:rPr>
                <w:b/>
                <w:sz w:val="20"/>
                <w:szCs w:val="20"/>
              </w:rPr>
              <w:t>Apparel Manufacturing – I</w:t>
            </w:r>
          </w:p>
          <w:p w14:paraId="2F0FCF89" w14:textId="6C7A4758" w:rsidR="00C26CE0" w:rsidRDefault="0066707D" w:rsidP="0066707D">
            <w:pPr>
              <w:jc w:val="center"/>
              <w:rPr>
                <w:b/>
                <w:sz w:val="20"/>
                <w:szCs w:val="20"/>
              </w:rPr>
            </w:pPr>
            <w:r w:rsidRPr="00F276C2">
              <w:rPr>
                <w:b/>
                <w:sz w:val="20"/>
                <w:szCs w:val="20"/>
              </w:rPr>
              <w:t>SA</w:t>
            </w:r>
          </w:p>
        </w:tc>
        <w:tc>
          <w:tcPr>
            <w:tcW w:w="1800" w:type="dxa"/>
            <w:vAlign w:val="center"/>
          </w:tcPr>
          <w:p w14:paraId="0C9983AE" w14:textId="77777777" w:rsidR="00C26CE0" w:rsidRDefault="00C26C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01921F6D" w14:textId="77777777" w:rsidR="0066707D" w:rsidRDefault="0066707D" w:rsidP="0066707D">
            <w:pPr>
              <w:jc w:val="center"/>
              <w:rPr>
                <w:b/>
                <w:sz w:val="20"/>
                <w:szCs w:val="20"/>
              </w:rPr>
            </w:pPr>
            <w:r w:rsidRPr="001A2159">
              <w:rPr>
                <w:b/>
                <w:sz w:val="20"/>
                <w:szCs w:val="20"/>
              </w:rPr>
              <w:t>T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1A2159">
              <w:rPr>
                <w:b/>
                <w:sz w:val="20"/>
                <w:szCs w:val="20"/>
              </w:rPr>
              <w:t>231</w:t>
            </w:r>
          </w:p>
          <w:p w14:paraId="5DCC5596" w14:textId="77777777" w:rsidR="0066707D" w:rsidRDefault="0066707D" w:rsidP="0066707D">
            <w:pPr>
              <w:jc w:val="center"/>
              <w:rPr>
                <w:b/>
                <w:sz w:val="20"/>
                <w:szCs w:val="20"/>
              </w:rPr>
            </w:pPr>
            <w:r w:rsidRPr="006B096B">
              <w:rPr>
                <w:b/>
                <w:sz w:val="20"/>
                <w:szCs w:val="20"/>
              </w:rPr>
              <w:t>Apparel Manufacturing – I</w:t>
            </w:r>
          </w:p>
          <w:p w14:paraId="785D5391" w14:textId="02FC5628" w:rsidR="00C26CE0" w:rsidRDefault="0066707D" w:rsidP="0066707D">
            <w:pPr>
              <w:jc w:val="center"/>
              <w:rPr>
                <w:b/>
                <w:sz w:val="20"/>
                <w:szCs w:val="20"/>
              </w:rPr>
            </w:pPr>
            <w:r w:rsidRPr="00F276C2">
              <w:rPr>
                <w:b/>
                <w:sz w:val="20"/>
                <w:szCs w:val="20"/>
              </w:rPr>
              <w:t>SA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5BEC12" w14:textId="77777777" w:rsidR="00C26CE0" w:rsidRDefault="00C26C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D6C49F" w14:textId="77777777" w:rsidR="00C26CE0" w:rsidRDefault="001A2159">
            <w:pPr>
              <w:jc w:val="center"/>
              <w:rPr>
                <w:b/>
                <w:sz w:val="20"/>
                <w:szCs w:val="20"/>
              </w:rPr>
            </w:pPr>
            <w:r w:rsidRPr="001A2159">
              <w:rPr>
                <w:b/>
                <w:sz w:val="20"/>
                <w:szCs w:val="20"/>
              </w:rPr>
              <w:t>T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1A2159">
              <w:rPr>
                <w:b/>
                <w:sz w:val="20"/>
                <w:szCs w:val="20"/>
              </w:rPr>
              <w:t>231</w:t>
            </w:r>
          </w:p>
          <w:p w14:paraId="53D38DC3" w14:textId="77777777" w:rsidR="001A2159" w:rsidRDefault="006B096B">
            <w:pPr>
              <w:jc w:val="center"/>
              <w:rPr>
                <w:b/>
                <w:sz w:val="20"/>
                <w:szCs w:val="20"/>
              </w:rPr>
            </w:pPr>
            <w:r w:rsidRPr="006B096B">
              <w:rPr>
                <w:b/>
                <w:sz w:val="20"/>
                <w:szCs w:val="20"/>
              </w:rPr>
              <w:t>Apparel Manufacturing – I</w:t>
            </w:r>
          </w:p>
          <w:p w14:paraId="747C34E5" w14:textId="37592B63" w:rsidR="005211F4" w:rsidRDefault="00F276C2">
            <w:pPr>
              <w:jc w:val="center"/>
              <w:rPr>
                <w:b/>
                <w:sz w:val="20"/>
                <w:szCs w:val="20"/>
              </w:rPr>
            </w:pPr>
            <w:r w:rsidRPr="00F276C2">
              <w:rPr>
                <w:b/>
                <w:sz w:val="20"/>
                <w:szCs w:val="20"/>
              </w:rPr>
              <w:t>SA</w:t>
            </w:r>
          </w:p>
        </w:tc>
      </w:tr>
      <w:tr w:rsidR="00C26CE0" w14:paraId="57719293" w14:textId="77777777">
        <w:trPr>
          <w:trHeight w:val="380"/>
          <w:jc w:val="center"/>
        </w:trPr>
        <w:tc>
          <w:tcPr>
            <w:tcW w:w="1528" w:type="dxa"/>
          </w:tcPr>
          <w:p w14:paraId="72B4729C" w14:textId="6221BF0B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  <w:r w:rsidR="0066707D">
              <w:rPr>
                <w:b/>
                <w:sz w:val="20"/>
                <w:szCs w:val="20"/>
              </w:rPr>
              <w:t xml:space="preserve"> (8)</w:t>
            </w:r>
          </w:p>
        </w:tc>
        <w:tc>
          <w:tcPr>
            <w:tcW w:w="1800" w:type="dxa"/>
          </w:tcPr>
          <w:p w14:paraId="0F9DB885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30BC84E2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4B429F47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55E54414" w14:textId="77777777" w:rsidR="00C26CE0" w:rsidRDefault="005C02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3B10ED0A" w14:textId="77777777" w:rsidR="00C26CE0" w:rsidRDefault="00C26CE0">
      <w:pPr>
        <w:jc w:val="center"/>
        <w:rPr>
          <w:b/>
          <w:sz w:val="20"/>
          <w:szCs w:val="20"/>
        </w:rPr>
      </w:pPr>
    </w:p>
    <w:p w14:paraId="13627818" w14:textId="77777777" w:rsidR="00C26CE0" w:rsidRDefault="00C26CE0">
      <w:pPr>
        <w:jc w:val="center"/>
        <w:rPr>
          <w:b/>
          <w:sz w:val="20"/>
          <w:szCs w:val="20"/>
          <w:u w:val="single"/>
        </w:rPr>
      </w:pPr>
    </w:p>
    <w:p w14:paraId="43A5F3EE" w14:textId="77777777" w:rsidR="00C26CE0" w:rsidRDefault="00C26CE0">
      <w:pPr>
        <w:jc w:val="center"/>
        <w:rPr>
          <w:b/>
          <w:sz w:val="20"/>
          <w:szCs w:val="20"/>
          <w:u w:val="single"/>
        </w:rPr>
      </w:pPr>
    </w:p>
    <w:p w14:paraId="4811EBB7" w14:textId="77777777" w:rsidR="00C26CE0" w:rsidRDefault="00C26CE0">
      <w:pPr>
        <w:rPr>
          <w:b/>
          <w:sz w:val="20"/>
          <w:szCs w:val="20"/>
        </w:rPr>
      </w:pPr>
    </w:p>
    <w:p w14:paraId="728C991A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068"/>
        <w:gridCol w:w="1496"/>
        <w:gridCol w:w="1285"/>
      </w:tblGrid>
      <w:tr w:rsidR="00C26CE0" w14:paraId="57A87827" w14:textId="77777777" w:rsidTr="00E52C5A">
        <w:trPr>
          <w:trHeight w:val="306"/>
          <w:jc w:val="center"/>
        </w:trPr>
        <w:tc>
          <w:tcPr>
            <w:tcW w:w="10265" w:type="dxa"/>
            <w:gridSpan w:val="8"/>
            <w:shd w:val="clear" w:color="auto" w:fill="F2F2F2"/>
            <w:vAlign w:val="center"/>
          </w:tcPr>
          <w:p w14:paraId="16DA818B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3</w:t>
            </w:r>
          </w:p>
        </w:tc>
      </w:tr>
      <w:tr w:rsidR="00C26CE0" w14:paraId="190BB6D8" w14:textId="77777777" w:rsidTr="00E52C5A">
        <w:trPr>
          <w:trHeight w:val="220"/>
          <w:jc w:val="center"/>
        </w:trPr>
        <w:tc>
          <w:tcPr>
            <w:tcW w:w="1284" w:type="dxa"/>
            <w:shd w:val="clear" w:color="auto" w:fill="E6E6E6"/>
            <w:vAlign w:val="center"/>
          </w:tcPr>
          <w:p w14:paraId="75165505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74C88D62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4CE4F07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05E92B6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D327D5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068" w:type="dxa"/>
            <w:shd w:val="clear" w:color="auto" w:fill="E6E6E6"/>
            <w:vAlign w:val="center"/>
          </w:tcPr>
          <w:p w14:paraId="74FF163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496" w:type="dxa"/>
            <w:shd w:val="clear" w:color="auto" w:fill="E6E6E6"/>
            <w:vAlign w:val="center"/>
          </w:tcPr>
          <w:p w14:paraId="790360B7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11A243B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06C5AF83" w14:textId="77777777" w:rsidTr="00E52C5A">
        <w:trPr>
          <w:trHeight w:val="580"/>
          <w:jc w:val="center"/>
        </w:trPr>
        <w:tc>
          <w:tcPr>
            <w:tcW w:w="1284" w:type="dxa"/>
            <w:vAlign w:val="center"/>
          </w:tcPr>
          <w:p w14:paraId="78BF9517" w14:textId="77777777" w:rsidR="002105C5" w:rsidRPr="002105C5" w:rsidRDefault="002105C5" w:rsidP="002105C5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PE 411</w:t>
            </w:r>
          </w:p>
          <w:p w14:paraId="68C77FB3" w14:textId="77777777" w:rsidR="002105C5" w:rsidRPr="002105C5" w:rsidRDefault="002105C5" w:rsidP="002105C5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 xml:space="preserve">Industrial and </w:t>
            </w:r>
            <w:r w:rsidRPr="002105C5">
              <w:rPr>
                <w:b/>
                <w:bCs/>
                <w:sz w:val="20"/>
                <w:szCs w:val="20"/>
              </w:rPr>
              <w:lastRenderedPageBreak/>
              <w:t>Operational Management</w:t>
            </w:r>
          </w:p>
          <w:p w14:paraId="71723244" w14:textId="487AE90B" w:rsidR="00C26CE0" w:rsidRDefault="002105C5" w:rsidP="002105C5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4" w:type="dxa"/>
            <w:vAlign w:val="center"/>
          </w:tcPr>
          <w:p w14:paraId="79E096BA" w14:textId="77777777" w:rsidR="001A44CB" w:rsidRDefault="001A44CB" w:rsidP="001A44CB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lastRenderedPageBreak/>
              <w:t xml:space="preserve">EEE 317 </w:t>
            </w:r>
          </w:p>
          <w:p w14:paraId="380358AE" w14:textId="77777777" w:rsidR="001A44CB" w:rsidRDefault="001A44CB" w:rsidP="001A44CB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44FF4494" w14:textId="736DCF78" w:rsidR="00C26CE0" w:rsidRDefault="001A44CB" w:rsidP="001A44CB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lastRenderedPageBreak/>
              <w:t>MZH(A,B,C), SRC(D)</w:t>
            </w:r>
          </w:p>
        </w:tc>
        <w:tc>
          <w:tcPr>
            <w:tcW w:w="1284" w:type="dxa"/>
            <w:vAlign w:val="center"/>
          </w:tcPr>
          <w:p w14:paraId="43B0B057" w14:textId="77777777" w:rsidR="002105C5" w:rsidRPr="002105C5" w:rsidRDefault="002105C5" w:rsidP="002105C5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lastRenderedPageBreak/>
              <w:t>IPE 411</w:t>
            </w:r>
          </w:p>
          <w:p w14:paraId="6C69C8BA" w14:textId="77777777" w:rsidR="002105C5" w:rsidRPr="002105C5" w:rsidRDefault="002105C5" w:rsidP="002105C5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 xml:space="preserve">Industrial and </w:t>
            </w:r>
            <w:r w:rsidRPr="002105C5">
              <w:rPr>
                <w:b/>
                <w:bCs/>
                <w:sz w:val="20"/>
                <w:szCs w:val="20"/>
              </w:rPr>
              <w:lastRenderedPageBreak/>
              <w:t>Operational Management</w:t>
            </w:r>
          </w:p>
          <w:p w14:paraId="0FF6AE92" w14:textId="31468095" w:rsidR="00C26CE0" w:rsidRDefault="002105C5" w:rsidP="002105C5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5913F934" w14:textId="77777777" w:rsidR="001A44CB" w:rsidRDefault="001A44CB" w:rsidP="001A44CB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lastRenderedPageBreak/>
              <w:t xml:space="preserve">EEE 317 </w:t>
            </w:r>
          </w:p>
          <w:p w14:paraId="6E4C214B" w14:textId="77777777" w:rsidR="001A44CB" w:rsidRDefault="001A44CB" w:rsidP="001A44CB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0593D17D" w14:textId="79A63F8A" w:rsidR="00C26CE0" w:rsidRDefault="001A44CB" w:rsidP="001A44CB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lastRenderedPageBreak/>
              <w:t>MZH(A,B,C), SRC(D)</w:t>
            </w:r>
          </w:p>
        </w:tc>
        <w:tc>
          <w:tcPr>
            <w:tcW w:w="1282" w:type="dxa"/>
            <w:vAlign w:val="center"/>
          </w:tcPr>
          <w:p w14:paraId="0A7DF726" w14:textId="77777777" w:rsidR="002105C5" w:rsidRPr="002105C5" w:rsidRDefault="002105C5" w:rsidP="002105C5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lastRenderedPageBreak/>
              <w:t>IPE 411</w:t>
            </w:r>
          </w:p>
          <w:p w14:paraId="1D7F18CA" w14:textId="77777777" w:rsidR="002105C5" w:rsidRPr="002105C5" w:rsidRDefault="002105C5" w:rsidP="002105C5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 xml:space="preserve">Industrial and </w:t>
            </w:r>
            <w:r w:rsidRPr="002105C5">
              <w:rPr>
                <w:b/>
                <w:bCs/>
                <w:sz w:val="20"/>
                <w:szCs w:val="20"/>
              </w:rPr>
              <w:lastRenderedPageBreak/>
              <w:t>Operational Management</w:t>
            </w:r>
          </w:p>
          <w:p w14:paraId="12D84F9A" w14:textId="2FE6C8C3" w:rsidR="00C26CE0" w:rsidRDefault="002105C5" w:rsidP="002105C5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068" w:type="dxa"/>
            <w:vAlign w:val="center"/>
          </w:tcPr>
          <w:p w14:paraId="21DCDBE8" w14:textId="77777777" w:rsidR="001A44CB" w:rsidRDefault="001A44CB" w:rsidP="001A44CB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lastRenderedPageBreak/>
              <w:t xml:space="preserve">EEE 317 </w:t>
            </w:r>
          </w:p>
          <w:p w14:paraId="30ED19F1" w14:textId="77777777" w:rsidR="001A44CB" w:rsidRDefault="001A44CB" w:rsidP="001A44CB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0F727A59" w14:textId="1308F10B" w:rsidR="00C26CE0" w:rsidRDefault="001A44CB" w:rsidP="001A44CB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lastRenderedPageBreak/>
              <w:t>MZH(A,B,C), SRC(D)</w:t>
            </w:r>
          </w:p>
        </w:tc>
        <w:tc>
          <w:tcPr>
            <w:tcW w:w="1496" w:type="dxa"/>
            <w:vAlign w:val="center"/>
          </w:tcPr>
          <w:p w14:paraId="7AA0A466" w14:textId="77777777" w:rsidR="00FD02F4" w:rsidRPr="002105C5" w:rsidRDefault="00694C9C" w:rsidP="00FD02F4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lastRenderedPageBreak/>
              <w:t>IPE 411</w:t>
            </w:r>
          </w:p>
          <w:p w14:paraId="47882A6C" w14:textId="77777777" w:rsidR="005E7796" w:rsidRPr="002105C5" w:rsidRDefault="005E7796" w:rsidP="00FD02F4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35CC7309" w14:textId="64A9BA66" w:rsidR="001A48F5" w:rsidRDefault="001A48F5" w:rsidP="00FD02F4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lastRenderedPageBreak/>
              <w:t>KZA</w:t>
            </w:r>
          </w:p>
        </w:tc>
        <w:tc>
          <w:tcPr>
            <w:tcW w:w="1285" w:type="dxa"/>
            <w:vAlign w:val="center"/>
          </w:tcPr>
          <w:p w14:paraId="5AEC5A52" w14:textId="77777777" w:rsidR="001A44CB" w:rsidRDefault="001A44CB" w:rsidP="001A44CB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lastRenderedPageBreak/>
              <w:t xml:space="preserve">EEE 317 </w:t>
            </w:r>
          </w:p>
          <w:p w14:paraId="3851EB22" w14:textId="77777777" w:rsidR="001A44CB" w:rsidRDefault="001A44CB" w:rsidP="001A44CB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7F65FDC7" w14:textId="39B64E0B" w:rsidR="00C26CE0" w:rsidRDefault="001A44CB" w:rsidP="001A44CB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lastRenderedPageBreak/>
              <w:t>MZH(A,B,C), SRC(D)</w:t>
            </w:r>
          </w:p>
        </w:tc>
      </w:tr>
      <w:tr w:rsidR="00C26CE0" w14:paraId="07B3434B" w14:textId="77777777" w:rsidTr="00E52C5A">
        <w:trPr>
          <w:trHeight w:val="340"/>
          <w:jc w:val="center"/>
        </w:trPr>
        <w:tc>
          <w:tcPr>
            <w:tcW w:w="1284" w:type="dxa"/>
            <w:vAlign w:val="center"/>
          </w:tcPr>
          <w:p w14:paraId="68EADD9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5</w:t>
            </w:r>
          </w:p>
        </w:tc>
        <w:tc>
          <w:tcPr>
            <w:tcW w:w="1284" w:type="dxa"/>
            <w:vAlign w:val="center"/>
          </w:tcPr>
          <w:p w14:paraId="154337F5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4" w:type="dxa"/>
            <w:vAlign w:val="center"/>
          </w:tcPr>
          <w:p w14:paraId="4EC66687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2C582F8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4E24D3EB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068" w:type="dxa"/>
            <w:vAlign w:val="center"/>
          </w:tcPr>
          <w:p w14:paraId="75E2B1D7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496" w:type="dxa"/>
            <w:vAlign w:val="center"/>
          </w:tcPr>
          <w:p w14:paraId="14CD6C4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5" w:type="dxa"/>
            <w:vAlign w:val="center"/>
          </w:tcPr>
          <w:p w14:paraId="27BFE4A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03295450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63944026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C26CE0" w14:paraId="1993E349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496DEFC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</w:t>
            </w:r>
          </w:p>
        </w:tc>
      </w:tr>
      <w:tr w:rsidR="00C26CE0" w14:paraId="65D8F2A9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59831A05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158A1BFE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6E60A18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0C20E7F3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56F0228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EB2B12A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8438308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31069D9A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9C03EAB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22A51486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3211155F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4EE235CE" w14:textId="546DBC4C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3" w:type="dxa"/>
            <w:vAlign w:val="center"/>
          </w:tcPr>
          <w:p w14:paraId="0B90B29A" w14:textId="77777777" w:rsidR="00E73513" w:rsidRDefault="00E73513" w:rsidP="00E73513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49207E9C" w14:textId="77777777" w:rsidR="00E73513" w:rsidRDefault="00E73513" w:rsidP="00E73513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5736F5B4" w14:textId="7EA5F724" w:rsidR="00C26CE0" w:rsidRDefault="00E73513" w:rsidP="00E73513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283" w:type="dxa"/>
            <w:vAlign w:val="center"/>
          </w:tcPr>
          <w:p w14:paraId="699E05C3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6E4FE673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727CDA5F" w14:textId="0A48B71A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5117481C" w14:textId="77777777" w:rsidR="00E73513" w:rsidRDefault="00E73513" w:rsidP="00E73513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05364852" w14:textId="77777777" w:rsidR="00E73513" w:rsidRDefault="00E73513" w:rsidP="00E73513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3AD26280" w14:textId="0E8125B8" w:rsidR="00C26CE0" w:rsidRDefault="00E73513" w:rsidP="00E73513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282" w:type="dxa"/>
            <w:vAlign w:val="center"/>
          </w:tcPr>
          <w:p w14:paraId="058051B6" w14:textId="77777777" w:rsidR="00C26CE0" w:rsidRPr="007E2FF2" w:rsidRDefault="00497B87" w:rsidP="00102A9A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26CB6FD0" w14:textId="77777777" w:rsidR="00497B87" w:rsidRPr="002105C5" w:rsidRDefault="00497B87" w:rsidP="00497B87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3419A93C" w14:textId="658D36FB" w:rsidR="00497B87" w:rsidRDefault="00497B87" w:rsidP="00497B87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28594BD7" w14:textId="77777777" w:rsidR="00661399" w:rsidRDefault="00661399" w:rsidP="00661399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04BF3440" w14:textId="77777777" w:rsidR="00661399" w:rsidRDefault="00661399" w:rsidP="00661399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577E2961" w14:textId="3644371E" w:rsidR="00C26CE0" w:rsidRDefault="00661399" w:rsidP="00661399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282" w:type="dxa"/>
            <w:vAlign w:val="center"/>
          </w:tcPr>
          <w:p w14:paraId="2E4B1DDE" w14:textId="77777777" w:rsidR="002105C5" w:rsidRPr="002105C5" w:rsidRDefault="002105C5" w:rsidP="002105C5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PE 411</w:t>
            </w:r>
          </w:p>
          <w:p w14:paraId="12C5A372" w14:textId="77777777" w:rsidR="002105C5" w:rsidRPr="002105C5" w:rsidRDefault="002105C5" w:rsidP="002105C5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1E064C20" w14:textId="431BFF11" w:rsidR="00C26CE0" w:rsidRDefault="002105C5" w:rsidP="002105C5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5" w:type="dxa"/>
            <w:vAlign w:val="center"/>
          </w:tcPr>
          <w:p w14:paraId="286A5BFC" w14:textId="77777777" w:rsidR="00661399" w:rsidRDefault="00661399" w:rsidP="00661399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1357A9C4" w14:textId="77777777" w:rsidR="00661399" w:rsidRDefault="00661399" w:rsidP="00661399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72A331F3" w14:textId="2518882A" w:rsidR="00C26CE0" w:rsidRDefault="00661399" w:rsidP="00661399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</w:tr>
      <w:tr w:rsidR="00C26CE0" w14:paraId="10B1DA51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5F312F0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7CE580E5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0B8EC63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7F5794C7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5DF3A43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66EF604A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084DEB53" w14:textId="33BBB2C8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  <w:r w:rsidR="002105C5">
              <w:rPr>
                <w:b/>
                <w:sz w:val="22"/>
                <w:szCs w:val="22"/>
              </w:rPr>
              <w:t xml:space="preserve"> (1)</w:t>
            </w:r>
          </w:p>
        </w:tc>
        <w:tc>
          <w:tcPr>
            <w:tcW w:w="1285" w:type="dxa"/>
            <w:vAlign w:val="center"/>
          </w:tcPr>
          <w:p w14:paraId="30498CF8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12110F33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3380CCBA" w14:textId="77777777" w:rsidR="00C26CE0" w:rsidRDefault="00C26CE0">
      <w:pPr>
        <w:ind w:left="3600" w:firstLine="720"/>
        <w:rPr>
          <w:sz w:val="22"/>
          <w:szCs w:val="22"/>
        </w:rPr>
      </w:pPr>
    </w:p>
    <w:tbl>
      <w:tblPr>
        <w:tblStyle w:val="af3"/>
        <w:bidiVisual/>
        <w:tblW w:w="102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2235"/>
        <w:gridCol w:w="1995"/>
        <w:gridCol w:w="1710"/>
        <w:gridCol w:w="1695"/>
      </w:tblGrid>
      <w:tr w:rsidR="00C26CE0" w14:paraId="3EE63125" w14:textId="77777777">
        <w:trPr>
          <w:trHeight w:val="220"/>
          <w:jc w:val="center"/>
        </w:trPr>
        <w:tc>
          <w:tcPr>
            <w:tcW w:w="10245" w:type="dxa"/>
            <w:gridSpan w:val="5"/>
            <w:shd w:val="clear" w:color="auto" w:fill="F2F2F2"/>
            <w:vAlign w:val="center"/>
          </w:tcPr>
          <w:p w14:paraId="6F3AD40F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9</w:t>
            </w:r>
          </w:p>
        </w:tc>
      </w:tr>
      <w:tr w:rsidR="00C26CE0" w14:paraId="6004ED67" w14:textId="77777777">
        <w:trPr>
          <w:trHeight w:val="220"/>
          <w:jc w:val="center"/>
        </w:trPr>
        <w:tc>
          <w:tcPr>
            <w:tcW w:w="2610" w:type="dxa"/>
            <w:shd w:val="clear" w:color="auto" w:fill="E6E6E6"/>
            <w:vAlign w:val="center"/>
          </w:tcPr>
          <w:p w14:paraId="1FF82F4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5" w:type="dxa"/>
            <w:shd w:val="clear" w:color="auto" w:fill="E6E6E6"/>
            <w:vAlign w:val="center"/>
          </w:tcPr>
          <w:p w14:paraId="0F3ACB01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95" w:type="dxa"/>
            <w:shd w:val="clear" w:color="auto" w:fill="E6E6E6"/>
            <w:vAlign w:val="center"/>
          </w:tcPr>
          <w:p w14:paraId="5D8AA3C7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2AB9EEE6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695" w:type="dxa"/>
            <w:shd w:val="clear" w:color="auto" w:fill="E6E6E6"/>
            <w:vAlign w:val="center"/>
          </w:tcPr>
          <w:p w14:paraId="3A0EACB8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2DD4B35D" w14:textId="77777777">
        <w:trPr>
          <w:trHeight w:val="580"/>
          <w:jc w:val="center"/>
        </w:trPr>
        <w:tc>
          <w:tcPr>
            <w:tcW w:w="2610" w:type="dxa"/>
            <w:vAlign w:val="center"/>
          </w:tcPr>
          <w:p w14:paraId="0AA62C1A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23F69C1E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38146B19" w14:textId="46CFE6FE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2235" w:type="dxa"/>
            <w:vAlign w:val="center"/>
          </w:tcPr>
          <w:p w14:paraId="715ADF27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462FD84C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025D8064" w14:textId="3489C2A3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995" w:type="dxa"/>
            <w:vAlign w:val="center"/>
          </w:tcPr>
          <w:p w14:paraId="05654CDD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1A4280DF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58133BCB" w14:textId="0456A28A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710" w:type="dxa"/>
            <w:vAlign w:val="center"/>
          </w:tcPr>
          <w:p w14:paraId="10DD80D6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1CA44153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74E9AED1" w14:textId="646ACDBD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695" w:type="dxa"/>
            <w:vAlign w:val="center"/>
          </w:tcPr>
          <w:p w14:paraId="41F141A1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5F6F9D78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43E47120" w14:textId="57F8F895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</w:tr>
      <w:tr w:rsidR="00C26CE0" w14:paraId="476527B8" w14:textId="77777777">
        <w:trPr>
          <w:trHeight w:val="340"/>
          <w:jc w:val="center"/>
        </w:trPr>
        <w:tc>
          <w:tcPr>
            <w:tcW w:w="2610" w:type="dxa"/>
            <w:vAlign w:val="center"/>
          </w:tcPr>
          <w:p w14:paraId="53F1CF5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2235" w:type="dxa"/>
            <w:vAlign w:val="center"/>
          </w:tcPr>
          <w:p w14:paraId="7EAC7DFE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95" w:type="dxa"/>
            <w:vAlign w:val="center"/>
          </w:tcPr>
          <w:p w14:paraId="3A6A725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710" w:type="dxa"/>
            <w:vAlign w:val="center"/>
          </w:tcPr>
          <w:p w14:paraId="20B1FB48" w14:textId="55EBC0DF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95" w:type="dxa"/>
            <w:vAlign w:val="center"/>
          </w:tcPr>
          <w:p w14:paraId="6701B40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0EB1A540" w14:textId="77777777" w:rsidR="00C26CE0" w:rsidRDefault="00C26CE0">
      <w:pPr>
        <w:rPr>
          <w:sz w:val="22"/>
          <w:szCs w:val="22"/>
        </w:rPr>
      </w:pPr>
    </w:p>
    <w:p w14:paraId="501D2ED6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4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C26CE0" w14:paraId="6C579EB7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0A9AB67D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10</w:t>
            </w:r>
          </w:p>
        </w:tc>
      </w:tr>
      <w:tr w:rsidR="00C26CE0" w14:paraId="5D4C6418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7870D35B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1B693416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2DFFE45E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4CE8C2B7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1882B4C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695E2F60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8F3EB80" w14:textId="77777777">
        <w:trPr>
          <w:trHeight w:val="560"/>
          <w:jc w:val="center"/>
        </w:trPr>
        <w:tc>
          <w:tcPr>
            <w:tcW w:w="1831" w:type="dxa"/>
          </w:tcPr>
          <w:p w14:paraId="67816F61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6B9AC609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56A8CDFA" w14:textId="2BAC3365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831" w:type="dxa"/>
          </w:tcPr>
          <w:p w14:paraId="7F83C438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7D0B9BEA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24F2C0D2" w14:textId="41695EB6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832" w:type="dxa"/>
            <w:vAlign w:val="center"/>
          </w:tcPr>
          <w:p w14:paraId="2B36C788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6F916400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0FDBF955" w14:textId="37B64BA9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617" w:type="dxa"/>
            <w:vAlign w:val="center"/>
          </w:tcPr>
          <w:p w14:paraId="08C23A83" w14:textId="16A7B971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>EEE 317</w:t>
            </w:r>
          </w:p>
          <w:p w14:paraId="1E4B621F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04F8D879" w14:textId="4D001162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867" w:type="dxa"/>
            <w:vAlign w:val="center"/>
          </w:tcPr>
          <w:p w14:paraId="23FCB7B1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311FB7ED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59953BF9" w14:textId="28DFC289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4" w:type="dxa"/>
            <w:vAlign w:val="center"/>
          </w:tcPr>
          <w:p w14:paraId="30DD6BAD" w14:textId="3B81D98D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>EEE 317</w:t>
            </w:r>
          </w:p>
          <w:p w14:paraId="397897AD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4D2AAB21" w14:textId="625F9ACB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</w:tr>
      <w:tr w:rsidR="00C26CE0" w14:paraId="555D3416" w14:textId="77777777">
        <w:trPr>
          <w:trHeight w:val="440"/>
          <w:jc w:val="center"/>
        </w:trPr>
        <w:tc>
          <w:tcPr>
            <w:tcW w:w="1831" w:type="dxa"/>
          </w:tcPr>
          <w:p w14:paraId="409E7786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1A5C2A6C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5CD4236F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617" w:type="dxa"/>
            <w:vAlign w:val="center"/>
          </w:tcPr>
          <w:p w14:paraId="51604DFD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867" w:type="dxa"/>
            <w:vAlign w:val="center"/>
          </w:tcPr>
          <w:p w14:paraId="769CB5A1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14:paraId="74F0CFB4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73A40808" w14:textId="77777777" w:rsidR="00C26CE0" w:rsidRDefault="00C26CE0">
      <w:pPr>
        <w:jc w:val="center"/>
        <w:rPr>
          <w:b/>
          <w:sz w:val="22"/>
          <w:szCs w:val="22"/>
        </w:rPr>
      </w:pPr>
    </w:p>
    <w:p w14:paraId="76D50527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5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C26CE0" w14:paraId="077D0FB7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653398E2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1</w:t>
            </w:r>
          </w:p>
        </w:tc>
      </w:tr>
      <w:tr w:rsidR="00C26CE0" w14:paraId="55BC3EED" w14:textId="77777777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14:paraId="63D08B6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52803FBD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1D1A0948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0AE2DDE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3C67E373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788D8844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68B1A29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01B69D46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46B33E34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5717154B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2B98CAF8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31C6E24B" w14:textId="1FAF5514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3" w:type="dxa"/>
            <w:vAlign w:val="center"/>
          </w:tcPr>
          <w:p w14:paraId="67608DA9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7E277B5C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35E419B5" w14:textId="4BB47900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283" w:type="dxa"/>
            <w:vAlign w:val="center"/>
          </w:tcPr>
          <w:p w14:paraId="1D4C1A19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0B91EAA1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0ABB1304" w14:textId="77E2E924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7DEB91AA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514025D6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45D54743" w14:textId="24F85EFB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282" w:type="dxa"/>
            <w:vAlign w:val="center"/>
          </w:tcPr>
          <w:p w14:paraId="2F4730CC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5927C877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221BA1C5" w14:textId="66426C92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1D8D289D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4B5BC49C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1919C089" w14:textId="1A9269A5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282" w:type="dxa"/>
            <w:vAlign w:val="center"/>
          </w:tcPr>
          <w:p w14:paraId="083C615E" w14:textId="77777777" w:rsidR="0089464C" w:rsidRPr="007E2FF2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7E2FF2">
              <w:rPr>
                <w:b/>
                <w:bCs/>
                <w:sz w:val="20"/>
                <w:szCs w:val="20"/>
              </w:rPr>
              <w:t>IPE 331</w:t>
            </w:r>
          </w:p>
          <w:p w14:paraId="0F70050E" w14:textId="77777777" w:rsidR="0089464C" w:rsidRPr="002105C5" w:rsidRDefault="0089464C" w:rsidP="0089464C">
            <w:pPr>
              <w:jc w:val="center"/>
              <w:rPr>
                <w:b/>
                <w:bCs/>
                <w:sz w:val="20"/>
                <w:szCs w:val="20"/>
              </w:rPr>
            </w:pPr>
            <w:r w:rsidRPr="002105C5">
              <w:rPr>
                <w:b/>
                <w:bCs/>
                <w:sz w:val="20"/>
                <w:szCs w:val="20"/>
              </w:rPr>
              <w:t>Industrial and Operational Management</w:t>
            </w:r>
          </w:p>
          <w:p w14:paraId="0BFC0391" w14:textId="577E9C83" w:rsidR="00C26CE0" w:rsidRDefault="0089464C" w:rsidP="0089464C">
            <w:pPr>
              <w:jc w:val="center"/>
              <w:rPr>
                <w:sz w:val="22"/>
                <w:szCs w:val="22"/>
              </w:rPr>
            </w:pPr>
            <w:r w:rsidRPr="002105C5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5" w:type="dxa"/>
            <w:vAlign w:val="center"/>
          </w:tcPr>
          <w:p w14:paraId="02634BF4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36658F55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5E218334" w14:textId="7138727D" w:rsidR="00C26CE0" w:rsidRDefault="00F75904" w:rsidP="00F75904">
            <w:pPr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</w:tr>
      <w:tr w:rsidR="00C26CE0" w14:paraId="3EB7E2AC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65662256" w14:textId="3D0E1189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  <w:r w:rsidR="0089464C">
              <w:rPr>
                <w:b/>
                <w:sz w:val="22"/>
                <w:szCs w:val="22"/>
              </w:rPr>
              <w:t xml:space="preserve"> (</w:t>
            </w:r>
            <w:r w:rsidR="00BD246B">
              <w:rPr>
                <w:b/>
                <w:sz w:val="22"/>
                <w:szCs w:val="22"/>
              </w:rPr>
              <w:t>2</w:t>
            </w:r>
            <w:r w:rsidR="0089464C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283" w:type="dxa"/>
            <w:vAlign w:val="center"/>
          </w:tcPr>
          <w:p w14:paraId="1A402818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2A4ED4F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2D4C128B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5A70350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DAF929B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7398133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2C25BC5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2F7FC4BD" w14:textId="77777777" w:rsidR="00C26CE0" w:rsidRDefault="00C26CE0">
      <w:pPr>
        <w:jc w:val="center"/>
        <w:rPr>
          <w:b/>
          <w:sz w:val="22"/>
          <w:szCs w:val="22"/>
        </w:rPr>
      </w:pPr>
    </w:p>
    <w:p w14:paraId="53AB61D9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6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068"/>
        <w:gridCol w:w="1496"/>
        <w:gridCol w:w="1285"/>
      </w:tblGrid>
      <w:tr w:rsidR="00C26CE0" w14:paraId="4E154368" w14:textId="77777777" w:rsidTr="009C5598">
        <w:trPr>
          <w:trHeight w:val="306"/>
          <w:jc w:val="center"/>
        </w:trPr>
        <w:tc>
          <w:tcPr>
            <w:tcW w:w="10265" w:type="dxa"/>
            <w:gridSpan w:val="8"/>
            <w:shd w:val="clear" w:color="auto" w:fill="F2F2F2"/>
            <w:vAlign w:val="center"/>
          </w:tcPr>
          <w:p w14:paraId="70D59DD7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2</w:t>
            </w:r>
          </w:p>
        </w:tc>
      </w:tr>
      <w:tr w:rsidR="00C26CE0" w14:paraId="5252635C" w14:textId="77777777" w:rsidTr="009C5598">
        <w:trPr>
          <w:trHeight w:val="220"/>
          <w:jc w:val="center"/>
        </w:trPr>
        <w:tc>
          <w:tcPr>
            <w:tcW w:w="1284" w:type="dxa"/>
            <w:shd w:val="clear" w:color="auto" w:fill="F2F2F2"/>
            <w:vAlign w:val="center"/>
          </w:tcPr>
          <w:p w14:paraId="20C7C1D4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4" w:type="dxa"/>
            <w:shd w:val="clear" w:color="auto" w:fill="F2F2F2"/>
            <w:vAlign w:val="center"/>
          </w:tcPr>
          <w:p w14:paraId="2A639BB6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4" w:type="dxa"/>
            <w:shd w:val="clear" w:color="auto" w:fill="F2F2F2"/>
            <w:vAlign w:val="center"/>
          </w:tcPr>
          <w:p w14:paraId="4A5969B6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633947BA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278197E4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068" w:type="dxa"/>
            <w:shd w:val="clear" w:color="auto" w:fill="F2F2F2"/>
            <w:vAlign w:val="center"/>
          </w:tcPr>
          <w:p w14:paraId="31ACE031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496" w:type="dxa"/>
            <w:shd w:val="clear" w:color="auto" w:fill="F2F2F2"/>
            <w:vAlign w:val="center"/>
          </w:tcPr>
          <w:p w14:paraId="502193E3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33334E5F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708D3A5" w14:textId="77777777" w:rsidTr="009C5598">
        <w:trPr>
          <w:trHeight w:val="580"/>
          <w:jc w:val="center"/>
        </w:trPr>
        <w:tc>
          <w:tcPr>
            <w:tcW w:w="1284" w:type="dxa"/>
            <w:vAlign w:val="center"/>
          </w:tcPr>
          <w:p w14:paraId="0EB069D8" w14:textId="77777777" w:rsidR="00B617A1" w:rsidRPr="003F25F0" w:rsidRDefault="00B617A1" w:rsidP="00B617A1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t>EEE 461</w:t>
            </w:r>
          </w:p>
          <w:p w14:paraId="20D9487B" w14:textId="77777777" w:rsidR="00B617A1" w:rsidRPr="003F25F0" w:rsidRDefault="00B617A1" w:rsidP="00B617A1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lastRenderedPageBreak/>
              <w:t>Optical Fibre Communication</w:t>
            </w:r>
          </w:p>
          <w:p w14:paraId="3DBA99E3" w14:textId="4ABE5553" w:rsidR="00C26CE0" w:rsidRDefault="00B617A1" w:rsidP="00B617A1">
            <w:pPr>
              <w:jc w:val="center"/>
              <w:rPr>
                <w:sz w:val="22"/>
                <w:szCs w:val="22"/>
              </w:rPr>
            </w:pPr>
            <w:r w:rsidRPr="003F25F0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284" w:type="dxa"/>
            <w:vAlign w:val="center"/>
          </w:tcPr>
          <w:p w14:paraId="399A5DED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lastRenderedPageBreak/>
              <w:t xml:space="preserve">EEE 317 </w:t>
            </w:r>
          </w:p>
          <w:p w14:paraId="7212274F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3AAE6EA9" w14:textId="3D7AF637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lastRenderedPageBreak/>
              <w:t>MZH(A,B,C), SRC(D)</w:t>
            </w:r>
          </w:p>
        </w:tc>
        <w:tc>
          <w:tcPr>
            <w:tcW w:w="1284" w:type="dxa"/>
            <w:vAlign w:val="center"/>
          </w:tcPr>
          <w:p w14:paraId="7079F00D" w14:textId="77777777" w:rsidR="00B617A1" w:rsidRPr="003F25F0" w:rsidRDefault="00B617A1" w:rsidP="00B617A1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lastRenderedPageBreak/>
              <w:t>EEE 461</w:t>
            </w:r>
          </w:p>
          <w:p w14:paraId="10FB196A" w14:textId="77777777" w:rsidR="00B617A1" w:rsidRPr="003F25F0" w:rsidRDefault="00B617A1" w:rsidP="00B617A1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lastRenderedPageBreak/>
              <w:t>Optical Fibre Communication</w:t>
            </w:r>
          </w:p>
          <w:p w14:paraId="50D81106" w14:textId="0C0AA033" w:rsidR="00C26CE0" w:rsidRDefault="00B617A1" w:rsidP="00B617A1">
            <w:pPr>
              <w:jc w:val="center"/>
              <w:rPr>
                <w:sz w:val="22"/>
                <w:szCs w:val="22"/>
              </w:rPr>
            </w:pPr>
            <w:r w:rsidRPr="003F25F0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282" w:type="dxa"/>
            <w:vAlign w:val="center"/>
          </w:tcPr>
          <w:p w14:paraId="2845D327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lastRenderedPageBreak/>
              <w:t xml:space="preserve">EEE 317 </w:t>
            </w:r>
          </w:p>
          <w:p w14:paraId="19C2350B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0C1205E6" w14:textId="4A79B179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lastRenderedPageBreak/>
              <w:t>MZH(A,B,C), SRC(D)</w:t>
            </w:r>
          </w:p>
        </w:tc>
        <w:tc>
          <w:tcPr>
            <w:tcW w:w="1282" w:type="dxa"/>
            <w:vAlign w:val="center"/>
          </w:tcPr>
          <w:p w14:paraId="34639960" w14:textId="77777777" w:rsidR="00B617A1" w:rsidRPr="003F25F0" w:rsidRDefault="00B617A1" w:rsidP="00B617A1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lastRenderedPageBreak/>
              <w:t>EEE 461</w:t>
            </w:r>
          </w:p>
          <w:p w14:paraId="6BFFD0BD" w14:textId="77777777" w:rsidR="00B617A1" w:rsidRPr="003F25F0" w:rsidRDefault="00B617A1" w:rsidP="00B617A1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lastRenderedPageBreak/>
              <w:t>Optical Fibre Communication</w:t>
            </w:r>
          </w:p>
          <w:p w14:paraId="2A78FF8E" w14:textId="4FF7CCD5" w:rsidR="00C26CE0" w:rsidRDefault="00B617A1" w:rsidP="00B617A1">
            <w:pPr>
              <w:jc w:val="center"/>
              <w:rPr>
                <w:sz w:val="22"/>
                <w:szCs w:val="22"/>
              </w:rPr>
            </w:pPr>
            <w:r w:rsidRPr="003F25F0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068" w:type="dxa"/>
            <w:vAlign w:val="center"/>
          </w:tcPr>
          <w:p w14:paraId="10575E2C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lastRenderedPageBreak/>
              <w:t xml:space="preserve">EEE 317 </w:t>
            </w:r>
          </w:p>
          <w:p w14:paraId="02C46FAA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7EF0AA7F" w14:textId="44FC90A5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lastRenderedPageBreak/>
              <w:t>MZH(A,B,C), SRC(D)</w:t>
            </w:r>
          </w:p>
        </w:tc>
        <w:tc>
          <w:tcPr>
            <w:tcW w:w="1496" w:type="dxa"/>
            <w:vAlign w:val="center"/>
          </w:tcPr>
          <w:p w14:paraId="4A2E0413" w14:textId="77777777" w:rsidR="00C26CE0" w:rsidRPr="003F25F0" w:rsidRDefault="00E65189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lastRenderedPageBreak/>
              <w:t>EEE 461</w:t>
            </w:r>
          </w:p>
          <w:p w14:paraId="1A6B5458" w14:textId="77777777" w:rsidR="00E65189" w:rsidRPr="003F25F0" w:rsidRDefault="00065709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t>Optical Fibre Communication</w:t>
            </w:r>
          </w:p>
          <w:p w14:paraId="71C9C803" w14:textId="0964FB3E" w:rsidR="007C0781" w:rsidRPr="003F25F0" w:rsidRDefault="00C73C9F">
            <w:pPr>
              <w:jc w:val="center"/>
              <w:rPr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lastRenderedPageBreak/>
              <w:t>DTF</w:t>
            </w:r>
          </w:p>
        </w:tc>
        <w:tc>
          <w:tcPr>
            <w:tcW w:w="1285" w:type="dxa"/>
            <w:vAlign w:val="center"/>
          </w:tcPr>
          <w:p w14:paraId="6592C326" w14:textId="2157CACC" w:rsidR="00F75904" w:rsidRDefault="00F75904" w:rsidP="00B031AE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lastRenderedPageBreak/>
              <w:t>EEE 317</w:t>
            </w:r>
          </w:p>
          <w:p w14:paraId="4A5573F4" w14:textId="77777777" w:rsidR="00F75904" w:rsidRDefault="00F75904" w:rsidP="00B031AE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650B2149" w14:textId="4B4E27BD" w:rsidR="00C26CE0" w:rsidRDefault="00F75904" w:rsidP="00B031AE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lastRenderedPageBreak/>
              <w:t>MZH(A,B,C), SRC(D)</w:t>
            </w:r>
          </w:p>
        </w:tc>
      </w:tr>
      <w:tr w:rsidR="00C26CE0" w14:paraId="35752A3A" w14:textId="77777777" w:rsidTr="009C5598">
        <w:trPr>
          <w:trHeight w:val="340"/>
          <w:jc w:val="center"/>
        </w:trPr>
        <w:tc>
          <w:tcPr>
            <w:tcW w:w="1284" w:type="dxa"/>
            <w:vAlign w:val="center"/>
          </w:tcPr>
          <w:p w14:paraId="28AC50E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5</w:t>
            </w:r>
          </w:p>
        </w:tc>
        <w:tc>
          <w:tcPr>
            <w:tcW w:w="1284" w:type="dxa"/>
            <w:vAlign w:val="center"/>
          </w:tcPr>
          <w:p w14:paraId="75A7D65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4" w:type="dxa"/>
            <w:vAlign w:val="center"/>
          </w:tcPr>
          <w:p w14:paraId="42D62164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2BCBE141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478D51FB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068" w:type="dxa"/>
            <w:vAlign w:val="center"/>
          </w:tcPr>
          <w:p w14:paraId="138EDC1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496" w:type="dxa"/>
            <w:vAlign w:val="center"/>
          </w:tcPr>
          <w:p w14:paraId="6A9DD98F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44B02B2D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6AE1B47B" w14:textId="77777777" w:rsidR="00C26CE0" w:rsidRDefault="005C02E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7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C26CE0" w14:paraId="76929C75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6FD5C279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A)</w:t>
            </w:r>
          </w:p>
        </w:tc>
      </w:tr>
      <w:tr w:rsidR="00C26CE0" w14:paraId="6E0231E4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7189221F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34EEF59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4E4FDB0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6893429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746F400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6AF90358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342DC4EA" w14:textId="77777777">
        <w:trPr>
          <w:trHeight w:val="560"/>
          <w:jc w:val="center"/>
        </w:trPr>
        <w:tc>
          <w:tcPr>
            <w:tcW w:w="1831" w:type="dxa"/>
          </w:tcPr>
          <w:p w14:paraId="2DB8E113" w14:textId="77777777" w:rsidR="00720541" w:rsidRPr="00DF7A93" w:rsidRDefault="00720541" w:rsidP="00720541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EEE 461</w:t>
            </w:r>
          </w:p>
          <w:p w14:paraId="289F7271" w14:textId="77777777" w:rsidR="00720541" w:rsidRPr="00DF7A93" w:rsidRDefault="00720541" w:rsidP="00720541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Optical Fiber Communication</w:t>
            </w:r>
          </w:p>
          <w:p w14:paraId="6540D975" w14:textId="07F6190B" w:rsidR="00C26CE0" w:rsidRDefault="00720541" w:rsidP="00720541">
            <w:pPr>
              <w:jc w:val="center"/>
              <w:rPr>
                <w:sz w:val="22"/>
                <w:szCs w:val="22"/>
              </w:rPr>
            </w:pPr>
            <w:r w:rsidRPr="00DF7A93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831" w:type="dxa"/>
          </w:tcPr>
          <w:p w14:paraId="0AA4FEA9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76CA42FA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03E3516C" w14:textId="487869C1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832" w:type="dxa"/>
            <w:vAlign w:val="center"/>
          </w:tcPr>
          <w:p w14:paraId="6E42689B" w14:textId="77777777" w:rsidR="00C26CE0" w:rsidRPr="00DF7A93" w:rsidRDefault="005807E9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EEE 461</w:t>
            </w:r>
          </w:p>
          <w:p w14:paraId="157F81CE" w14:textId="77777777" w:rsidR="005807E9" w:rsidRPr="00DF7A93" w:rsidRDefault="005807E9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Optical Fiber Communication</w:t>
            </w:r>
          </w:p>
          <w:p w14:paraId="42B74FA3" w14:textId="2D9D9EFA" w:rsidR="004D560B" w:rsidRPr="00DF7A93" w:rsidRDefault="004D560B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617" w:type="dxa"/>
            <w:vAlign w:val="center"/>
          </w:tcPr>
          <w:p w14:paraId="212DDFEE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77F46DD2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0D76EAEC" w14:textId="7726129D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867" w:type="dxa"/>
            <w:vAlign w:val="center"/>
          </w:tcPr>
          <w:p w14:paraId="68A4BA8E" w14:textId="77777777" w:rsidR="00021E7D" w:rsidRPr="003F25F0" w:rsidRDefault="00021E7D" w:rsidP="00021E7D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t>EEE 461</w:t>
            </w:r>
          </w:p>
          <w:p w14:paraId="1295B91F" w14:textId="77777777" w:rsidR="00021E7D" w:rsidRPr="003F25F0" w:rsidRDefault="00021E7D" w:rsidP="00021E7D">
            <w:pPr>
              <w:jc w:val="center"/>
              <w:rPr>
                <w:b/>
                <w:bCs/>
                <w:sz w:val="20"/>
                <w:szCs w:val="20"/>
              </w:rPr>
            </w:pPr>
            <w:r w:rsidRPr="003F25F0">
              <w:rPr>
                <w:b/>
                <w:bCs/>
                <w:sz w:val="20"/>
                <w:szCs w:val="20"/>
              </w:rPr>
              <w:t>Optical Fibre Communication</w:t>
            </w:r>
          </w:p>
          <w:p w14:paraId="261F16E2" w14:textId="14EBA472" w:rsidR="00C26CE0" w:rsidRDefault="00021E7D" w:rsidP="00021E7D">
            <w:pPr>
              <w:jc w:val="center"/>
              <w:rPr>
                <w:sz w:val="22"/>
                <w:szCs w:val="22"/>
              </w:rPr>
            </w:pPr>
            <w:r w:rsidRPr="003F25F0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284" w:type="dxa"/>
            <w:vAlign w:val="center"/>
          </w:tcPr>
          <w:p w14:paraId="314460D7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2743EF2D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11BDA9F5" w14:textId="743B475E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</w:tr>
      <w:tr w:rsidR="00C26CE0" w14:paraId="5D96E956" w14:textId="77777777">
        <w:trPr>
          <w:trHeight w:val="440"/>
          <w:jc w:val="center"/>
        </w:trPr>
        <w:tc>
          <w:tcPr>
            <w:tcW w:w="1831" w:type="dxa"/>
          </w:tcPr>
          <w:p w14:paraId="5AE82597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16F6F0DE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1A83346A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617" w:type="dxa"/>
            <w:vAlign w:val="center"/>
          </w:tcPr>
          <w:p w14:paraId="367E9017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7" w:type="dxa"/>
            <w:vAlign w:val="center"/>
          </w:tcPr>
          <w:p w14:paraId="306A8412" w14:textId="4C3F5415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  <w:r w:rsidR="00846B55">
              <w:rPr>
                <w:b/>
                <w:sz w:val="22"/>
                <w:szCs w:val="22"/>
              </w:rPr>
              <w:t xml:space="preserve"> (1)</w:t>
            </w:r>
          </w:p>
        </w:tc>
        <w:tc>
          <w:tcPr>
            <w:tcW w:w="1284" w:type="dxa"/>
            <w:vAlign w:val="center"/>
          </w:tcPr>
          <w:p w14:paraId="0159657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0182774B" w14:textId="77777777" w:rsidR="00C26CE0" w:rsidRDefault="00C26CE0">
      <w:pPr>
        <w:jc w:val="center"/>
        <w:rPr>
          <w:b/>
          <w:sz w:val="22"/>
          <w:szCs w:val="22"/>
        </w:rPr>
      </w:pPr>
    </w:p>
    <w:p w14:paraId="0527182B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8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49"/>
        <w:gridCol w:w="1349"/>
        <w:gridCol w:w="1350"/>
        <w:gridCol w:w="1350"/>
        <w:gridCol w:w="1351"/>
        <w:gridCol w:w="1192"/>
        <w:gridCol w:w="1254"/>
        <w:gridCol w:w="1070"/>
      </w:tblGrid>
      <w:tr w:rsidR="00C26CE0" w14:paraId="1B1A8C2A" w14:textId="77777777" w:rsidTr="00D31774">
        <w:trPr>
          <w:trHeight w:val="306"/>
          <w:jc w:val="center"/>
        </w:trPr>
        <w:tc>
          <w:tcPr>
            <w:tcW w:w="10265" w:type="dxa"/>
            <w:gridSpan w:val="8"/>
            <w:shd w:val="clear" w:color="auto" w:fill="F2F2F2"/>
          </w:tcPr>
          <w:p w14:paraId="47D6EBA2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B)</w:t>
            </w:r>
          </w:p>
        </w:tc>
      </w:tr>
      <w:tr w:rsidR="00C26CE0" w14:paraId="035ADE7F" w14:textId="77777777" w:rsidTr="00D31774">
        <w:trPr>
          <w:trHeight w:val="300"/>
          <w:jc w:val="center"/>
        </w:trPr>
        <w:tc>
          <w:tcPr>
            <w:tcW w:w="1349" w:type="dxa"/>
            <w:shd w:val="clear" w:color="auto" w:fill="E6E6E6"/>
          </w:tcPr>
          <w:p w14:paraId="647FE778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349" w:type="dxa"/>
            <w:shd w:val="clear" w:color="auto" w:fill="E6E6E6"/>
          </w:tcPr>
          <w:p w14:paraId="19DFD9FC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350" w:type="dxa"/>
            <w:shd w:val="clear" w:color="auto" w:fill="E6E6E6"/>
          </w:tcPr>
          <w:p w14:paraId="3BBA67E6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350" w:type="dxa"/>
            <w:shd w:val="clear" w:color="auto" w:fill="E6E6E6"/>
          </w:tcPr>
          <w:p w14:paraId="7930A3BD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351" w:type="dxa"/>
            <w:shd w:val="clear" w:color="auto" w:fill="E6E6E6"/>
            <w:vAlign w:val="center"/>
          </w:tcPr>
          <w:p w14:paraId="5A068AE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192" w:type="dxa"/>
            <w:shd w:val="clear" w:color="auto" w:fill="E6E6E6"/>
            <w:vAlign w:val="center"/>
          </w:tcPr>
          <w:p w14:paraId="480BF33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54" w:type="dxa"/>
            <w:shd w:val="clear" w:color="auto" w:fill="E6E6E6"/>
            <w:vAlign w:val="center"/>
          </w:tcPr>
          <w:p w14:paraId="0D7E9EBD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070" w:type="dxa"/>
            <w:shd w:val="clear" w:color="auto" w:fill="E6E6E6"/>
            <w:vAlign w:val="center"/>
          </w:tcPr>
          <w:p w14:paraId="4D9C61A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6243154" w14:textId="77777777" w:rsidTr="00D31774">
        <w:trPr>
          <w:trHeight w:val="560"/>
          <w:jc w:val="center"/>
        </w:trPr>
        <w:tc>
          <w:tcPr>
            <w:tcW w:w="1349" w:type="dxa"/>
          </w:tcPr>
          <w:p w14:paraId="501662A9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</w:tcPr>
          <w:p w14:paraId="05D3D3E6" w14:textId="45257599" w:rsidR="00C26CE0" w:rsidRDefault="00C26CE0" w:rsidP="00F7590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14:paraId="41B9129C" w14:textId="77777777" w:rsidR="00720541" w:rsidRPr="00DF7A93" w:rsidRDefault="00720541" w:rsidP="00720541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EEE 461</w:t>
            </w:r>
          </w:p>
          <w:p w14:paraId="740BB273" w14:textId="77777777" w:rsidR="00720541" w:rsidRPr="00DF7A93" w:rsidRDefault="00720541" w:rsidP="00720541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Optical Fiber Communication</w:t>
            </w:r>
          </w:p>
          <w:p w14:paraId="2A74E49D" w14:textId="7FC9E66D" w:rsidR="00C26CE0" w:rsidRDefault="00720541" w:rsidP="00720541">
            <w:pPr>
              <w:jc w:val="center"/>
              <w:rPr>
                <w:sz w:val="22"/>
                <w:szCs w:val="22"/>
              </w:rPr>
            </w:pPr>
            <w:r w:rsidRPr="00DF7A93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350" w:type="dxa"/>
          </w:tcPr>
          <w:p w14:paraId="74EE2789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6F6F9A8B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61732E81" w14:textId="2788B65E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351" w:type="dxa"/>
            <w:vAlign w:val="center"/>
          </w:tcPr>
          <w:p w14:paraId="3C06CACE" w14:textId="77777777" w:rsidR="00720541" w:rsidRPr="00DF7A93" w:rsidRDefault="00720541" w:rsidP="00720541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EEE 461</w:t>
            </w:r>
          </w:p>
          <w:p w14:paraId="6B9F1E45" w14:textId="77777777" w:rsidR="00720541" w:rsidRPr="00DF7A93" w:rsidRDefault="00720541" w:rsidP="00720541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Optical Fiber Communication</w:t>
            </w:r>
          </w:p>
          <w:p w14:paraId="1ACBF20B" w14:textId="52592A50" w:rsidR="00C26CE0" w:rsidRDefault="00720541" w:rsidP="00720541">
            <w:pPr>
              <w:jc w:val="center"/>
              <w:rPr>
                <w:sz w:val="22"/>
                <w:szCs w:val="22"/>
              </w:rPr>
            </w:pPr>
            <w:r w:rsidRPr="00DF7A93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192" w:type="dxa"/>
            <w:vAlign w:val="center"/>
          </w:tcPr>
          <w:p w14:paraId="77890435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5E73545F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1D11480B" w14:textId="0978A8BE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254" w:type="dxa"/>
            <w:vAlign w:val="center"/>
          </w:tcPr>
          <w:p w14:paraId="072B731F" w14:textId="77777777" w:rsidR="00720541" w:rsidRPr="00DF7A93" w:rsidRDefault="00720541" w:rsidP="00720541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EEE 461</w:t>
            </w:r>
          </w:p>
          <w:p w14:paraId="28EC219D" w14:textId="77777777" w:rsidR="00720541" w:rsidRPr="00DF7A93" w:rsidRDefault="00720541" w:rsidP="00720541">
            <w:pPr>
              <w:jc w:val="center"/>
              <w:rPr>
                <w:b/>
                <w:bCs/>
                <w:sz w:val="20"/>
                <w:szCs w:val="20"/>
              </w:rPr>
            </w:pPr>
            <w:r w:rsidRPr="00DF7A93">
              <w:rPr>
                <w:b/>
                <w:bCs/>
                <w:sz w:val="20"/>
                <w:szCs w:val="20"/>
              </w:rPr>
              <w:t>Optical Fiber Communication</w:t>
            </w:r>
          </w:p>
          <w:p w14:paraId="3B05A2BE" w14:textId="05D2441A" w:rsidR="00C26CE0" w:rsidRDefault="00720541" w:rsidP="00720541">
            <w:pPr>
              <w:jc w:val="center"/>
              <w:rPr>
                <w:sz w:val="22"/>
                <w:szCs w:val="22"/>
              </w:rPr>
            </w:pPr>
            <w:r w:rsidRPr="00DF7A93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070" w:type="dxa"/>
            <w:vAlign w:val="center"/>
          </w:tcPr>
          <w:p w14:paraId="4E7DF18C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BB3181">
              <w:rPr>
                <w:b/>
                <w:sz w:val="20"/>
                <w:szCs w:val="20"/>
              </w:rPr>
              <w:t xml:space="preserve">EEE 317 </w:t>
            </w:r>
          </w:p>
          <w:p w14:paraId="50A858EE" w14:textId="77777777" w:rsidR="00F75904" w:rsidRDefault="00F75904" w:rsidP="00F75904">
            <w:pPr>
              <w:jc w:val="center"/>
              <w:rPr>
                <w:b/>
                <w:sz w:val="20"/>
                <w:szCs w:val="20"/>
              </w:rPr>
            </w:pPr>
            <w:r w:rsidRPr="00E7584C">
              <w:rPr>
                <w:b/>
                <w:sz w:val="20"/>
                <w:szCs w:val="20"/>
              </w:rPr>
              <w:t>Control Systems</w:t>
            </w:r>
          </w:p>
          <w:p w14:paraId="62411735" w14:textId="656890D4" w:rsidR="00C26CE0" w:rsidRDefault="00F75904" w:rsidP="00F75904">
            <w:pPr>
              <w:jc w:val="center"/>
              <w:rPr>
                <w:sz w:val="22"/>
                <w:szCs w:val="22"/>
              </w:rPr>
            </w:pPr>
            <w:r w:rsidRPr="006328D4">
              <w:rPr>
                <w:b/>
                <w:sz w:val="20"/>
                <w:szCs w:val="20"/>
              </w:rPr>
              <w:t>MZH(A,B,C), SRC(D)</w:t>
            </w:r>
          </w:p>
        </w:tc>
      </w:tr>
      <w:tr w:rsidR="00C26CE0" w14:paraId="6434FDB4" w14:textId="77777777" w:rsidTr="00D31774">
        <w:trPr>
          <w:trHeight w:val="440"/>
          <w:jc w:val="center"/>
        </w:trPr>
        <w:tc>
          <w:tcPr>
            <w:tcW w:w="1349" w:type="dxa"/>
          </w:tcPr>
          <w:p w14:paraId="658564FD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49" w:type="dxa"/>
          </w:tcPr>
          <w:p w14:paraId="49803951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50" w:type="dxa"/>
          </w:tcPr>
          <w:p w14:paraId="5723B87C" w14:textId="659D5929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  <w:r w:rsidR="00205760">
              <w:rPr>
                <w:b/>
                <w:sz w:val="22"/>
                <w:szCs w:val="22"/>
              </w:rPr>
              <w:t xml:space="preserve"> </w:t>
            </w:r>
            <w:r w:rsidR="00720541">
              <w:rPr>
                <w:b/>
                <w:sz w:val="22"/>
                <w:szCs w:val="22"/>
              </w:rPr>
              <w:t>(4)</w:t>
            </w:r>
          </w:p>
        </w:tc>
        <w:tc>
          <w:tcPr>
            <w:tcW w:w="1350" w:type="dxa"/>
          </w:tcPr>
          <w:p w14:paraId="106941A5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51" w:type="dxa"/>
            <w:vAlign w:val="center"/>
          </w:tcPr>
          <w:p w14:paraId="31080D31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192" w:type="dxa"/>
            <w:vAlign w:val="center"/>
          </w:tcPr>
          <w:p w14:paraId="1CEED7C3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54" w:type="dxa"/>
            <w:vAlign w:val="center"/>
          </w:tcPr>
          <w:p w14:paraId="11D807D8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070" w:type="dxa"/>
            <w:vAlign w:val="center"/>
          </w:tcPr>
          <w:p w14:paraId="27B19F3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5FF5D99A" w14:textId="77777777" w:rsidR="00C26CE0" w:rsidRDefault="00C26CE0">
      <w:pPr>
        <w:jc w:val="center"/>
        <w:rPr>
          <w:b/>
          <w:sz w:val="22"/>
          <w:szCs w:val="22"/>
        </w:rPr>
      </w:pPr>
    </w:p>
    <w:p w14:paraId="75A9C268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9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C26CE0" w14:paraId="2683D050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0C940B57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4</w:t>
            </w:r>
          </w:p>
        </w:tc>
      </w:tr>
      <w:tr w:rsidR="00C26CE0" w14:paraId="2A17E142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29DB6062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600D68D7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7D7BE6C1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1550747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4A91114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3A4FFFDF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3EAFDE6D" w14:textId="77777777">
        <w:trPr>
          <w:trHeight w:val="560"/>
          <w:jc w:val="center"/>
        </w:trPr>
        <w:tc>
          <w:tcPr>
            <w:tcW w:w="1831" w:type="dxa"/>
          </w:tcPr>
          <w:p w14:paraId="7129733F" w14:textId="60617A49" w:rsidR="00C26CE0" w:rsidRPr="006E5CED" w:rsidRDefault="00C26CE0" w:rsidP="00263C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31" w:type="dxa"/>
          </w:tcPr>
          <w:p w14:paraId="5CB4405F" w14:textId="77777777" w:rsidR="00156E4E" w:rsidRPr="006E5CED" w:rsidRDefault="00156E4E" w:rsidP="00156E4E">
            <w:pPr>
              <w:jc w:val="center"/>
              <w:rPr>
                <w:b/>
                <w:bCs/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EEE 323</w:t>
            </w:r>
          </w:p>
          <w:p w14:paraId="0A16633E" w14:textId="77777777" w:rsidR="00156E4E" w:rsidRPr="006E5CED" w:rsidRDefault="00156E4E" w:rsidP="00156E4E">
            <w:pPr>
              <w:jc w:val="center"/>
              <w:rPr>
                <w:b/>
                <w:bCs/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Control Systems</w:t>
            </w:r>
          </w:p>
          <w:p w14:paraId="5E3722A8" w14:textId="17E9F620" w:rsidR="00C26CE0" w:rsidRPr="006E5CED" w:rsidRDefault="00156E4E" w:rsidP="00156E4E">
            <w:pPr>
              <w:jc w:val="center"/>
              <w:rPr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SRC</w:t>
            </w:r>
          </w:p>
        </w:tc>
        <w:tc>
          <w:tcPr>
            <w:tcW w:w="1832" w:type="dxa"/>
            <w:vAlign w:val="center"/>
          </w:tcPr>
          <w:p w14:paraId="04398118" w14:textId="25ABD7B5" w:rsidR="00C26CE0" w:rsidRPr="006E5CED" w:rsidRDefault="00C26CE0" w:rsidP="00263C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7" w:type="dxa"/>
            <w:vAlign w:val="center"/>
          </w:tcPr>
          <w:p w14:paraId="32A8E421" w14:textId="77777777" w:rsidR="00156E4E" w:rsidRPr="006E5CED" w:rsidRDefault="00156E4E" w:rsidP="00156E4E">
            <w:pPr>
              <w:jc w:val="center"/>
              <w:rPr>
                <w:b/>
                <w:bCs/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EEE 323</w:t>
            </w:r>
          </w:p>
          <w:p w14:paraId="14449D0F" w14:textId="77777777" w:rsidR="00156E4E" w:rsidRPr="006E5CED" w:rsidRDefault="00156E4E" w:rsidP="00156E4E">
            <w:pPr>
              <w:jc w:val="center"/>
              <w:rPr>
                <w:b/>
                <w:bCs/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Control Systems</w:t>
            </w:r>
          </w:p>
          <w:p w14:paraId="2D1A2513" w14:textId="2749FE79" w:rsidR="00C26CE0" w:rsidRPr="006E5CED" w:rsidRDefault="00156E4E" w:rsidP="00156E4E">
            <w:pPr>
              <w:jc w:val="center"/>
              <w:rPr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SRC</w:t>
            </w:r>
          </w:p>
        </w:tc>
        <w:tc>
          <w:tcPr>
            <w:tcW w:w="1867" w:type="dxa"/>
            <w:vAlign w:val="center"/>
          </w:tcPr>
          <w:p w14:paraId="5F0D1BF2" w14:textId="3DB3F187" w:rsidR="00C26CE0" w:rsidRPr="006E5CED" w:rsidRDefault="00C26CE0" w:rsidP="001C02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84" w:type="dxa"/>
            <w:vAlign w:val="center"/>
          </w:tcPr>
          <w:p w14:paraId="552E66D9" w14:textId="77777777" w:rsidR="00C26CE0" w:rsidRPr="006E5CED" w:rsidRDefault="00156E4E" w:rsidP="0086367E">
            <w:pPr>
              <w:jc w:val="center"/>
              <w:rPr>
                <w:b/>
                <w:bCs/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EEE 323</w:t>
            </w:r>
          </w:p>
          <w:p w14:paraId="6A581FBA" w14:textId="77777777" w:rsidR="00156E4E" w:rsidRPr="006E5CED" w:rsidRDefault="00156E4E" w:rsidP="0086367E">
            <w:pPr>
              <w:jc w:val="center"/>
              <w:rPr>
                <w:b/>
                <w:bCs/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Control Systems</w:t>
            </w:r>
          </w:p>
          <w:p w14:paraId="14F60F26" w14:textId="37AD3F23" w:rsidR="00156E4E" w:rsidRPr="006E5CED" w:rsidRDefault="00156E4E" w:rsidP="0086367E">
            <w:pPr>
              <w:jc w:val="center"/>
              <w:rPr>
                <w:sz w:val="20"/>
                <w:szCs w:val="20"/>
              </w:rPr>
            </w:pPr>
            <w:r w:rsidRPr="006E5CED">
              <w:rPr>
                <w:b/>
                <w:bCs/>
                <w:sz w:val="20"/>
                <w:szCs w:val="20"/>
              </w:rPr>
              <w:t>SRC</w:t>
            </w:r>
          </w:p>
        </w:tc>
      </w:tr>
      <w:tr w:rsidR="00C26CE0" w14:paraId="030DAEA8" w14:textId="77777777">
        <w:trPr>
          <w:trHeight w:val="440"/>
          <w:jc w:val="center"/>
        </w:trPr>
        <w:tc>
          <w:tcPr>
            <w:tcW w:w="1831" w:type="dxa"/>
          </w:tcPr>
          <w:p w14:paraId="7BF4C938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31" w:type="dxa"/>
          </w:tcPr>
          <w:p w14:paraId="78D87070" w14:textId="1470F44F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EE7A0A">
              <w:rPr>
                <w:b/>
                <w:sz w:val="22"/>
                <w:szCs w:val="22"/>
              </w:rPr>
              <w:t xml:space="preserve"> </w:t>
            </w:r>
            <w:r w:rsidR="00F52A17">
              <w:rPr>
                <w:b/>
                <w:sz w:val="22"/>
                <w:szCs w:val="22"/>
              </w:rPr>
              <w:t>(8)</w:t>
            </w:r>
          </w:p>
        </w:tc>
        <w:tc>
          <w:tcPr>
            <w:tcW w:w="1832" w:type="dxa"/>
            <w:vAlign w:val="center"/>
          </w:tcPr>
          <w:p w14:paraId="225E65B6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17" w:type="dxa"/>
            <w:vAlign w:val="center"/>
          </w:tcPr>
          <w:p w14:paraId="1A70B5AF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67" w:type="dxa"/>
            <w:vAlign w:val="center"/>
          </w:tcPr>
          <w:p w14:paraId="70F6C7BF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284" w:type="dxa"/>
            <w:vAlign w:val="center"/>
          </w:tcPr>
          <w:p w14:paraId="4659EE0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3EF21F46" w14:textId="77777777" w:rsidR="00C26CE0" w:rsidRDefault="00C26CE0">
      <w:pPr>
        <w:rPr>
          <w:sz w:val="22"/>
          <w:szCs w:val="22"/>
        </w:rPr>
      </w:pPr>
    </w:p>
    <w:p w14:paraId="69A69BC4" w14:textId="77777777" w:rsidR="00C26CE0" w:rsidRDefault="00C26CE0">
      <w:pPr>
        <w:rPr>
          <w:sz w:val="22"/>
          <w:szCs w:val="22"/>
        </w:rPr>
      </w:pPr>
    </w:p>
    <w:p w14:paraId="37B2AF28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a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C26CE0" w14:paraId="723A676F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5CF65C29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5</w:t>
            </w:r>
          </w:p>
        </w:tc>
      </w:tr>
      <w:tr w:rsidR="00C26CE0" w14:paraId="286ABCF3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459F05A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00A8F373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6C902817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715EE5BA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60A00130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755A6893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A53322" w14:paraId="35313873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0F544795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2F4AE32B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21DF7F56" w14:textId="66F9A7C4" w:rsidR="00A53322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710" w:type="dxa"/>
            <w:vAlign w:val="center"/>
          </w:tcPr>
          <w:p w14:paraId="00BA758C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0C3C1DCE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7950262D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1624BD8B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4F8FB72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7ED303CD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1A8832EC" w14:textId="0045C2F1" w:rsidR="00A53322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710" w:type="dxa"/>
            <w:vAlign w:val="center"/>
          </w:tcPr>
          <w:p w14:paraId="72D9A6F9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22E78E8D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285486E0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76164EC3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3707ADD0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3CA3C7A0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50D89689" w14:textId="722E0E67" w:rsidR="009114BF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714" w:type="dxa"/>
            <w:vAlign w:val="center"/>
          </w:tcPr>
          <w:p w14:paraId="27F89435" w14:textId="4138A523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3524188A" w14:textId="1AAFDEED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6807EAFC" w14:textId="5C00D3AF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2013DDD0" w14:textId="74602857" w:rsidR="00A53322" w:rsidRDefault="00A53322" w:rsidP="00A53322">
            <w:pPr>
              <w:jc w:val="center"/>
              <w:rPr>
                <w:sz w:val="22"/>
                <w:szCs w:val="22"/>
              </w:rPr>
            </w:pPr>
          </w:p>
        </w:tc>
      </w:tr>
      <w:tr w:rsidR="00A53322" w14:paraId="37BF5A42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3C4F5CFC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4BAEF4C8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11F17034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766A42AB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658C9AC5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5E1A731F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42F66254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01270DE1" w14:textId="77777777" w:rsidR="00C26CE0" w:rsidRDefault="00C26CE0">
      <w:pPr>
        <w:ind w:left="3600" w:firstLine="720"/>
        <w:rPr>
          <w:sz w:val="22"/>
          <w:szCs w:val="22"/>
        </w:rPr>
      </w:pPr>
    </w:p>
    <w:tbl>
      <w:tblPr>
        <w:tblStyle w:val="afb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C26CE0" w14:paraId="4FF34E2F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524C30A7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6</w:t>
            </w:r>
          </w:p>
        </w:tc>
      </w:tr>
      <w:tr w:rsidR="00C26CE0" w14:paraId="4EE3CA15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440B4C5F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007DB68D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71D0F11F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77BF316A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7CD79E53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76E1C8DD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A53322" w14:paraId="6E653545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091B1373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lastRenderedPageBreak/>
              <w:t>PHY 111</w:t>
            </w:r>
          </w:p>
          <w:p w14:paraId="6EC5CFE2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13CC74F4" w14:textId="35C4F847" w:rsidR="00A53322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710" w:type="dxa"/>
            <w:vAlign w:val="center"/>
          </w:tcPr>
          <w:p w14:paraId="3A99ADC2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34ABB9A1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3AFD1A46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25AF68A5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70B8E9E1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00F155AD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554E37AA" w14:textId="457087EB" w:rsidR="00A53322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710" w:type="dxa"/>
            <w:vAlign w:val="center"/>
          </w:tcPr>
          <w:p w14:paraId="46F1244E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2C0A902A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2C496E34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34BA57AA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12A5F0A2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030D35F2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6BC1E59A" w14:textId="2CDB3625" w:rsidR="00A53322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714" w:type="dxa"/>
            <w:vAlign w:val="center"/>
          </w:tcPr>
          <w:p w14:paraId="21437EF3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3569EAA6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3B5BA8E3" w14:textId="77777777" w:rsidR="00A53322" w:rsidRPr="004A4203" w:rsidRDefault="00A53322" w:rsidP="00A53322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089244C7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</w:p>
        </w:tc>
      </w:tr>
      <w:tr w:rsidR="00A53322" w14:paraId="0DB1B3FF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3BB99400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596F8842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26CB3806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5D31152C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3F060E67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666361F4" w14:textId="77777777" w:rsidR="00A53322" w:rsidRDefault="00A53322" w:rsidP="00A5332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7552F5C1" w14:textId="77777777" w:rsidR="00C26CE0" w:rsidRDefault="00C26CE0">
      <w:pPr>
        <w:rPr>
          <w:sz w:val="22"/>
          <w:szCs w:val="22"/>
        </w:rPr>
      </w:pPr>
    </w:p>
    <w:p w14:paraId="0AAAEF31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c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69"/>
        <w:gridCol w:w="2273"/>
        <w:gridCol w:w="1564"/>
      </w:tblGrid>
      <w:tr w:rsidR="00C26CE0" w14:paraId="508D05BD" w14:textId="77777777">
        <w:trPr>
          <w:trHeight w:val="30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5AA6EADD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3</w:t>
            </w:r>
          </w:p>
        </w:tc>
      </w:tr>
      <w:tr w:rsidR="00C26CE0" w14:paraId="0D01CD64" w14:textId="77777777">
        <w:trPr>
          <w:trHeight w:val="300"/>
          <w:jc w:val="center"/>
        </w:trPr>
        <w:tc>
          <w:tcPr>
            <w:tcW w:w="2229" w:type="dxa"/>
            <w:shd w:val="clear" w:color="auto" w:fill="E6E6E6"/>
          </w:tcPr>
          <w:p w14:paraId="4D21FB40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  <w:vAlign w:val="center"/>
          </w:tcPr>
          <w:p w14:paraId="2BB0AD0E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69" w:type="dxa"/>
            <w:shd w:val="clear" w:color="auto" w:fill="E6E6E6"/>
            <w:vAlign w:val="center"/>
          </w:tcPr>
          <w:p w14:paraId="33EBADA8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273" w:type="dxa"/>
            <w:shd w:val="clear" w:color="auto" w:fill="E6E6E6"/>
            <w:vAlign w:val="center"/>
          </w:tcPr>
          <w:p w14:paraId="7371C904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564" w:type="dxa"/>
            <w:shd w:val="clear" w:color="auto" w:fill="E6E6E6"/>
            <w:vAlign w:val="center"/>
          </w:tcPr>
          <w:p w14:paraId="6F398720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696F81" w14:paraId="2FE0F265" w14:textId="77777777" w:rsidTr="00D80089">
        <w:trPr>
          <w:trHeight w:val="560"/>
          <w:jc w:val="center"/>
        </w:trPr>
        <w:tc>
          <w:tcPr>
            <w:tcW w:w="2229" w:type="dxa"/>
            <w:vAlign w:val="center"/>
          </w:tcPr>
          <w:p w14:paraId="46D89AC0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7EB59C56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183B8602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1931250F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30" w:type="dxa"/>
            <w:vAlign w:val="center"/>
          </w:tcPr>
          <w:p w14:paraId="4E612456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7FBBCED4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0D677EFA" w14:textId="62FAA82E" w:rsidR="00696F81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969" w:type="dxa"/>
            <w:vAlign w:val="center"/>
          </w:tcPr>
          <w:p w14:paraId="6AE3C835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3F847D5C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58C9FFAC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567EFE15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73" w:type="dxa"/>
            <w:vAlign w:val="center"/>
          </w:tcPr>
          <w:p w14:paraId="60759A47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1AAC7182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60E64D7C" w14:textId="648B484A" w:rsidR="00696F81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564" w:type="dxa"/>
            <w:vAlign w:val="center"/>
          </w:tcPr>
          <w:p w14:paraId="15E55F35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1B821F57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69F91116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7E37706D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</w:tr>
      <w:tr w:rsidR="00696F81" w14:paraId="0705C144" w14:textId="77777777">
        <w:trPr>
          <w:trHeight w:val="440"/>
          <w:jc w:val="center"/>
        </w:trPr>
        <w:tc>
          <w:tcPr>
            <w:tcW w:w="2229" w:type="dxa"/>
          </w:tcPr>
          <w:p w14:paraId="63BFDCA3" w14:textId="77777777" w:rsidR="00696F81" w:rsidRDefault="00696F81" w:rsidP="00696F8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30" w:type="dxa"/>
            <w:vAlign w:val="center"/>
          </w:tcPr>
          <w:p w14:paraId="52805226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969" w:type="dxa"/>
            <w:vAlign w:val="center"/>
          </w:tcPr>
          <w:p w14:paraId="1FDC5C17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73" w:type="dxa"/>
            <w:vAlign w:val="center"/>
          </w:tcPr>
          <w:p w14:paraId="63C5A17D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564" w:type="dxa"/>
            <w:vAlign w:val="center"/>
          </w:tcPr>
          <w:p w14:paraId="2FD12F06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02D3F724" w14:textId="77777777" w:rsidR="00C26CE0" w:rsidRDefault="005C02E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d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69"/>
        <w:gridCol w:w="2090"/>
        <w:gridCol w:w="1747"/>
      </w:tblGrid>
      <w:tr w:rsidR="00C26CE0" w14:paraId="219F02A6" w14:textId="77777777">
        <w:trPr>
          <w:trHeight w:val="20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18BCE4B7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4</w:t>
            </w:r>
          </w:p>
        </w:tc>
      </w:tr>
      <w:tr w:rsidR="00C26CE0" w14:paraId="235E5139" w14:textId="77777777">
        <w:trPr>
          <w:trHeight w:val="200"/>
          <w:jc w:val="center"/>
        </w:trPr>
        <w:tc>
          <w:tcPr>
            <w:tcW w:w="2229" w:type="dxa"/>
            <w:shd w:val="clear" w:color="auto" w:fill="E6E6E6"/>
          </w:tcPr>
          <w:p w14:paraId="6C354D54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</w:tcPr>
          <w:p w14:paraId="53E4841A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69" w:type="dxa"/>
            <w:shd w:val="clear" w:color="auto" w:fill="E6E6E6"/>
          </w:tcPr>
          <w:p w14:paraId="00ACCB91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090" w:type="dxa"/>
            <w:shd w:val="clear" w:color="auto" w:fill="E6E6E6"/>
          </w:tcPr>
          <w:p w14:paraId="000A1F4B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47" w:type="dxa"/>
            <w:shd w:val="clear" w:color="auto" w:fill="E6E6E6"/>
          </w:tcPr>
          <w:p w14:paraId="1F5F3AC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696F81" w14:paraId="38C82337" w14:textId="77777777" w:rsidTr="00C071C0">
        <w:trPr>
          <w:trHeight w:val="600"/>
          <w:jc w:val="center"/>
        </w:trPr>
        <w:tc>
          <w:tcPr>
            <w:tcW w:w="2229" w:type="dxa"/>
            <w:vAlign w:val="center"/>
          </w:tcPr>
          <w:p w14:paraId="240714A9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3EB05510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0DBC0D19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745EC72A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30" w:type="dxa"/>
          </w:tcPr>
          <w:p w14:paraId="01121A55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lastRenderedPageBreak/>
              <w:t>PHY 111</w:t>
            </w:r>
          </w:p>
          <w:p w14:paraId="2E88DE89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730B9B71" w14:textId="53CDF554" w:rsidR="00696F81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969" w:type="dxa"/>
            <w:vAlign w:val="center"/>
          </w:tcPr>
          <w:p w14:paraId="6506A9EC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4BB19D79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77F30385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1F5725FB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90" w:type="dxa"/>
          </w:tcPr>
          <w:p w14:paraId="4512CEA4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lastRenderedPageBreak/>
              <w:t>PHY 111</w:t>
            </w:r>
          </w:p>
          <w:p w14:paraId="7D8E52ED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6D58BF42" w14:textId="581036C5" w:rsidR="00696F81" w:rsidRDefault="009C6698" w:rsidP="009C6698">
            <w:pP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747" w:type="dxa"/>
            <w:vAlign w:val="center"/>
          </w:tcPr>
          <w:p w14:paraId="5F9F62B3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009A59E7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3C77A379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lastRenderedPageBreak/>
              <w:t>AH</w:t>
            </w:r>
          </w:p>
          <w:p w14:paraId="00AE4636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</w:tr>
      <w:tr w:rsidR="00696F81" w14:paraId="484A4659" w14:textId="77777777">
        <w:trPr>
          <w:trHeight w:val="320"/>
          <w:jc w:val="center"/>
        </w:trPr>
        <w:tc>
          <w:tcPr>
            <w:tcW w:w="2229" w:type="dxa"/>
          </w:tcPr>
          <w:p w14:paraId="70FBC527" w14:textId="77777777" w:rsidR="00696F81" w:rsidRDefault="00696F81" w:rsidP="00696F8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8</w:t>
            </w:r>
          </w:p>
        </w:tc>
        <w:tc>
          <w:tcPr>
            <w:tcW w:w="2230" w:type="dxa"/>
          </w:tcPr>
          <w:p w14:paraId="05C75C1D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969" w:type="dxa"/>
          </w:tcPr>
          <w:p w14:paraId="4C256A39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090" w:type="dxa"/>
          </w:tcPr>
          <w:p w14:paraId="5268F48F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747" w:type="dxa"/>
          </w:tcPr>
          <w:p w14:paraId="1F7AE259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6479B240" w14:textId="77777777" w:rsidR="00C26CE0" w:rsidRDefault="005C02E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e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71"/>
        <w:gridCol w:w="2273"/>
        <w:gridCol w:w="1562"/>
      </w:tblGrid>
      <w:tr w:rsidR="00C26CE0" w14:paraId="53A3141E" w14:textId="77777777">
        <w:trPr>
          <w:trHeight w:val="16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2BB82D00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5</w:t>
            </w:r>
          </w:p>
        </w:tc>
      </w:tr>
      <w:tr w:rsidR="00C26CE0" w14:paraId="11FB6837" w14:textId="77777777">
        <w:trPr>
          <w:trHeight w:val="160"/>
          <w:jc w:val="center"/>
        </w:trPr>
        <w:tc>
          <w:tcPr>
            <w:tcW w:w="2229" w:type="dxa"/>
            <w:shd w:val="clear" w:color="auto" w:fill="E6E6E6"/>
          </w:tcPr>
          <w:p w14:paraId="3247A8CD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  <w:vAlign w:val="center"/>
          </w:tcPr>
          <w:p w14:paraId="02239B84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71" w:type="dxa"/>
            <w:shd w:val="clear" w:color="auto" w:fill="E6E6E6"/>
            <w:vAlign w:val="center"/>
          </w:tcPr>
          <w:p w14:paraId="2B11BEAB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273" w:type="dxa"/>
            <w:shd w:val="clear" w:color="auto" w:fill="E6E6E6"/>
            <w:vAlign w:val="center"/>
          </w:tcPr>
          <w:p w14:paraId="62CC63F0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562" w:type="dxa"/>
            <w:shd w:val="clear" w:color="auto" w:fill="E6E6E6"/>
            <w:vAlign w:val="center"/>
          </w:tcPr>
          <w:p w14:paraId="5622D96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696F81" w14:paraId="4F397537" w14:textId="77777777" w:rsidTr="00A52DD5">
        <w:trPr>
          <w:trHeight w:val="440"/>
          <w:jc w:val="center"/>
        </w:trPr>
        <w:tc>
          <w:tcPr>
            <w:tcW w:w="2229" w:type="dxa"/>
            <w:vAlign w:val="center"/>
          </w:tcPr>
          <w:p w14:paraId="741DD921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381FC0F9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353ADF35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74D9BC00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30" w:type="dxa"/>
            <w:vAlign w:val="center"/>
          </w:tcPr>
          <w:p w14:paraId="03E9E535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3F0AC672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600E4AC7" w14:textId="1B6BD2FE" w:rsidR="00696F81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971" w:type="dxa"/>
            <w:vAlign w:val="center"/>
          </w:tcPr>
          <w:p w14:paraId="5D1E1697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66558EB9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7B513050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1F579B06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73" w:type="dxa"/>
            <w:vAlign w:val="center"/>
          </w:tcPr>
          <w:p w14:paraId="1F496867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5E370125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7EE2E9C7" w14:textId="7F33DE73" w:rsidR="00696F81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562" w:type="dxa"/>
            <w:vAlign w:val="center"/>
          </w:tcPr>
          <w:p w14:paraId="08331568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2AC8DC8C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76C1AF50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622F64C3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</w:tr>
      <w:tr w:rsidR="00696F81" w14:paraId="2E87E0FC" w14:textId="77777777">
        <w:trPr>
          <w:trHeight w:val="240"/>
          <w:jc w:val="center"/>
        </w:trPr>
        <w:tc>
          <w:tcPr>
            <w:tcW w:w="2229" w:type="dxa"/>
          </w:tcPr>
          <w:p w14:paraId="6A5299CB" w14:textId="77777777" w:rsidR="00696F81" w:rsidRDefault="00696F81" w:rsidP="00696F8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30" w:type="dxa"/>
            <w:vAlign w:val="center"/>
          </w:tcPr>
          <w:p w14:paraId="7DE2E047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971" w:type="dxa"/>
            <w:vAlign w:val="center"/>
          </w:tcPr>
          <w:p w14:paraId="03C2F457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73" w:type="dxa"/>
            <w:vAlign w:val="center"/>
          </w:tcPr>
          <w:p w14:paraId="69245A7C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562" w:type="dxa"/>
            <w:vAlign w:val="center"/>
          </w:tcPr>
          <w:p w14:paraId="32B03FAF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4E03EDA3" w14:textId="363384A3" w:rsidR="00C26CE0" w:rsidRDefault="00C26CE0" w:rsidP="006A77E1">
      <w:pPr>
        <w:rPr>
          <w:b/>
          <w:sz w:val="22"/>
          <w:szCs w:val="22"/>
        </w:rPr>
      </w:pPr>
    </w:p>
    <w:p w14:paraId="07C06035" w14:textId="77777777" w:rsidR="00C26CE0" w:rsidRDefault="00C26CE0">
      <w:pPr>
        <w:jc w:val="center"/>
        <w:rPr>
          <w:b/>
          <w:sz w:val="22"/>
          <w:szCs w:val="22"/>
        </w:rPr>
      </w:pPr>
    </w:p>
    <w:p w14:paraId="7A378A7F" w14:textId="77777777" w:rsidR="00C26CE0" w:rsidRDefault="00C26CE0">
      <w:pPr>
        <w:jc w:val="center"/>
        <w:rPr>
          <w:b/>
          <w:sz w:val="22"/>
          <w:szCs w:val="22"/>
        </w:rPr>
      </w:pPr>
    </w:p>
    <w:tbl>
      <w:tblPr>
        <w:tblStyle w:val="aff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71"/>
        <w:gridCol w:w="2273"/>
        <w:gridCol w:w="1562"/>
      </w:tblGrid>
      <w:tr w:rsidR="00C26CE0" w14:paraId="221CAC5B" w14:textId="77777777">
        <w:trPr>
          <w:trHeight w:val="24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3FC921A6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6</w:t>
            </w:r>
          </w:p>
        </w:tc>
      </w:tr>
      <w:tr w:rsidR="00C26CE0" w14:paraId="3BFBE49E" w14:textId="77777777">
        <w:trPr>
          <w:trHeight w:val="240"/>
          <w:jc w:val="center"/>
        </w:trPr>
        <w:tc>
          <w:tcPr>
            <w:tcW w:w="2229" w:type="dxa"/>
            <w:shd w:val="clear" w:color="auto" w:fill="E6E6E6"/>
          </w:tcPr>
          <w:p w14:paraId="410CEABD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  <w:vAlign w:val="center"/>
          </w:tcPr>
          <w:p w14:paraId="279619A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71" w:type="dxa"/>
            <w:shd w:val="clear" w:color="auto" w:fill="E6E6E6"/>
            <w:vAlign w:val="center"/>
          </w:tcPr>
          <w:p w14:paraId="44639A20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273" w:type="dxa"/>
            <w:shd w:val="clear" w:color="auto" w:fill="E6E6E6"/>
            <w:vAlign w:val="center"/>
          </w:tcPr>
          <w:p w14:paraId="3C1C91C5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562" w:type="dxa"/>
            <w:shd w:val="clear" w:color="auto" w:fill="E6E6E6"/>
            <w:vAlign w:val="center"/>
          </w:tcPr>
          <w:p w14:paraId="2F110BB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696F81" w14:paraId="319D35A1" w14:textId="77777777" w:rsidTr="00823BF9">
        <w:trPr>
          <w:trHeight w:val="700"/>
          <w:jc w:val="center"/>
        </w:trPr>
        <w:tc>
          <w:tcPr>
            <w:tcW w:w="2229" w:type="dxa"/>
            <w:vAlign w:val="center"/>
          </w:tcPr>
          <w:p w14:paraId="7C863E7A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4517D976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3EFE698C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497E5984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30" w:type="dxa"/>
            <w:vAlign w:val="center"/>
          </w:tcPr>
          <w:p w14:paraId="3DF5D636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1B27B800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0F3CE7CF" w14:textId="5DCA9E6E" w:rsidR="00696F81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971" w:type="dxa"/>
            <w:vAlign w:val="center"/>
          </w:tcPr>
          <w:p w14:paraId="063F1447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3CF999B2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4E8A1A74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2E95B549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273" w:type="dxa"/>
            <w:vAlign w:val="center"/>
          </w:tcPr>
          <w:p w14:paraId="128A0A02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54AE96E3" w14:textId="77777777" w:rsidR="009C6698" w:rsidRPr="00126FC7" w:rsidRDefault="009C6698" w:rsidP="009C6698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40587721" w14:textId="48DF6A17" w:rsidR="00696F81" w:rsidRDefault="009C6698" w:rsidP="009C6698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562" w:type="dxa"/>
            <w:vAlign w:val="center"/>
          </w:tcPr>
          <w:p w14:paraId="197FFF37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5E6E92CE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5302E105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1CDEFD04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</w:tr>
      <w:tr w:rsidR="00696F81" w14:paraId="039DFC14" w14:textId="77777777">
        <w:trPr>
          <w:trHeight w:val="320"/>
          <w:jc w:val="center"/>
        </w:trPr>
        <w:tc>
          <w:tcPr>
            <w:tcW w:w="2229" w:type="dxa"/>
          </w:tcPr>
          <w:p w14:paraId="771F3DA6" w14:textId="77777777" w:rsidR="00696F81" w:rsidRDefault="00696F81" w:rsidP="00696F8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30" w:type="dxa"/>
            <w:vAlign w:val="center"/>
          </w:tcPr>
          <w:p w14:paraId="048CF32F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971" w:type="dxa"/>
            <w:vAlign w:val="center"/>
          </w:tcPr>
          <w:p w14:paraId="2E59F884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73" w:type="dxa"/>
            <w:vAlign w:val="center"/>
          </w:tcPr>
          <w:p w14:paraId="4C9F9A66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562" w:type="dxa"/>
            <w:vAlign w:val="center"/>
          </w:tcPr>
          <w:p w14:paraId="21F3089C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5EDC2F9B" w14:textId="77777777" w:rsidR="00C26CE0" w:rsidRDefault="00C26CE0">
      <w:pPr>
        <w:jc w:val="center"/>
        <w:rPr>
          <w:sz w:val="22"/>
          <w:szCs w:val="22"/>
        </w:rPr>
      </w:pPr>
    </w:p>
    <w:p w14:paraId="401B2AD2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f0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2"/>
        <w:gridCol w:w="1831"/>
        <w:gridCol w:w="1831"/>
        <w:gridCol w:w="1620"/>
        <w:gridCol w:w="1868"/>
        <w:gridCol w:w="1283"/>
      </w:tblGrid>
      <w:tr w:rsidR="00C26CE0" w14:paraId="45E19C5A" w14:textId="77777777">
        <w:trPr>
          <w:trHeight w:val="160"/>
          <w:jc w:val="center"/>
        </w:trPr>
        <w:tc>
          <w:tcPr>
            <w:tcW w:w="10265" w:type="dxa"/>
            <w:gridSpan w:val="6"/>
            <w:shd w:val="clear" w:color="auto" w:fill="F2F2F2"/>
          </w:tcPr>
          <w:p w14:paraId="6D46882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8</w:t>
            </w:r>
          </w:p>
        </w:tc>
      </w:tr>
      <w:tr w:rsidR="00C26CE0" w14:paraId="7C3E5492" w14:textId="77777777">
        <w:trPr>
          <w:trHeight w:val="160"/>
          <w:jc w:val="center"/>
        </w:trPr>
        <w:tc>
          <w:tcPr>
            <w:tcW w:w="1832" w:type="dxa"/>
            <w:shd w:val="clear" w:color="auto" w:fill="E6E6E6"/>
          </w:tcPr>
          <w:p w14:paraId="7B38096D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2FCE878B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1" w:type="dxa"/>
            <w:shd w:val="clear" w:color="auto" w:fill="E6E6E6"/>
            <w:vAlign w:val="center"/>
          </w:tcPr>
          <w:p w14:paraId="2132BD8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20" w:type="dxa"/>
            <w:shd w:val="clear" w:color="auto" w:fill="E6E6E6"/>
            <w:vAlign w:val="center"/>
          </w:tcPr>
          <w:p w14:paraId="329DE2A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8" w:type="dxa"/>
            <w:shd w:val="clear" w:color="auto" w:fill="E6E6E6"/>
            <w:vAlign w:val="center"/>
          </w:tcPr>
          <w:p w14:paraId="6E0DB946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1F8995A3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696F81" w14:paraId="6DACC5BA" w14:textId="77777777" w:rsidTr="00230352">
        <w:trPr>
          <w:trHeight w:val="440"/>
          <w:jc w:val="center"/>
        </w:trPr>
        <w:tc>
          <w:tcPr>
            <w:tcW w:w="1832" w:type="dxa"/>
          </w:tcPr>
          <w:p w14:paraId="20EE919F" w14:textId="77777777" w:rsidR="00CC2A1E" w:rsidRPr="00126FC7" w:rsidRDefault="00CC2A1E" w:rsidP="00CC2A1E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7B55555A" w14:textId="77777777" w:rsidR="00CC2A1E" w:rsidRPr="00126FC7" w:rsidRDefault="00CC2A1E" w:rsidP="00CC2A1E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7E3F5461" w14:textId="13B860AC" w:rsidR="00696F81" w:rsidRDefault="00CC2A1E" w:rsidP="00CC2A1E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831" w:type="dxa"/>
            <w:vAlign w:val="center"/>
          </w:tcPr>
          <w:p w14:paraId="6E6E87C8" w14:textId="77777777" w:rsidR="004021BC" w:rsidRPr="007618C6" w:rsidRDefault="004021BC" w:rsidP="004021BC">
            <w:pPr>
              <w:jc w:val="center"/>
              <w:rPr>
                <w:b/>
                <w:bCs/>
              </w:rPr>
            </w:pPr>
            <w:r w:rsidRPr="007618C6">
              <w:rPr>
                <w:b/>
                <w:bCs/>
              </w:rPr>
              <w:t>TE 215</w:t>
            </w:r>
          </w:p>
          <w:p w14:paraId="215BECC8" w14:textId="77777777" w:rsidR="004021BC" w:rsidRPr="007618C6" w:rsidRDefault="004021BC" w:rsidP="004021BC">
            <w:pPr>
              <w:jc w:val="center"/>
              <w:rPr>
                <w:b/>
                <w:bCs/>
                <w:sz w:val="22"/>
                <w:szCs w:val="22"/>
              </w:rPr>
            </w:pPr>
            <w:r w:rsidRPr="007618C6">
              <w:rPr>
                <w:b/>
                <w:bCs/>
                <w:sz w:val="22"/>
                <w:szCs w:val="22"/>
              </w:rPr>
              <w:t>Textile Chemistry</w:t>
            </w:r>
          </w:p>
          <w:p w14:paraId="5E950A71" w14:textId="5E978880" w:rsidR="00696F81" w:rsidRDefault="004021BC" w:rsidP="004021BC">
            <w:pPr>
              <w:jc w:val="center"/>
              <w:rPr>
                <w:sz w:val="22"/>
                <w:szCs w:val="22"/>
              </w:rPr>
            </w:pPr>
            <w:r w:rsidRPr="007618C6">
              <w:rPr>
                <w:b/>
                <w:bCs/>
                <w:sz w:val="22"/>
                <w:szCs w:val="22"/>
              </w:rPr>
              <w:t>MRH</w:t>
            </w:r>
          </w:p>
        </w:tc>
        <w:tc>
          <w:tcPr>
            <w:tcW w:w="1831" w:type="dxa"/>
            <w:vAlign w:val="center"/>
          </w:tcPr>
          <w:p w14:paraId="11B5DE5D" w14:textId="77777777" w:rsidR="00CC2A1E" w:rsidRPr="00126FC7" w:rsidRDefault="00CC2A1E" w:rsidP="00CC2A1E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09204A8A" w14:textId="77777777" w:rsidR="00CC2A1E" w:rsidRPr="00126FC7" w:rsidRDefault="00CC2A1E" w:rsidP="00CC2A1E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16BE7EF9" w14:textId="36D83ED0" w:rsidR="00696F81" w:rsidRDefault="00CC2A1E" w:rsidP="00CC2A1E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620" w:type="dxa"/>
            <w:vAlign w:val="center"/>
          </w:tcPr>
          <w:p w14:paraId="2519DBD8" w14:textId="77777777" w:rsidR="00696F81" w:rsidRDefault="00696F81" w:rsidP="0007445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68" w:type="dxa"/>
            <w:vAlign w:val="center"/>
          </w:tcPr>
          <w:p w14:paraId="1395A530" w14:textId="77777777" w:rsidR="00CC2A1E" w:rsidRPr="00126FC7" w:rsidRDefault="00CC2A1E" w:rsidP="00CC2A1E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6EEEEE1D" w14:textId="77777777" w:rsidR="00CC2A1E" w:rsidRPr="00126FC7" w:rsidRDefault="00CC2A1E" w:rsidP="00CC2A1E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6C13A896" w14:textId="5F31B9E8" w:rsidR="00696F81" w:rsidRDefault="00CC2A1E" w:rsidP="00CC2A1E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283" w:type="dxa"/>
            <w:vAlign w:val="center"/>
          </w:tcPr>
          <w:p w14:paraId="50CCECCA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 327</w:t>
            </w:r>
          </w:p>
          <w:p w14:paraId="60A4D753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Textile Production Management</w:t>
            </w:r>
          </w:p>
          <w:p w14:paraId="2EE5721B" w14:textId="77777777" w:rsidR="00696F81" w:rsidRPr="004A4203" w:rsidRDefault="00696F81" w:rsidP="00696F81">
            <w:pPr>
              <w:jc w:val="center"/>
              <w:rPr>
                <w:b/>
                <w:bCs/>
                <w:sz w:val="22"/>
                <w:szCs w:val="22"/>
              </w:rPr>
            </w:pPr>
            <w:r w:rsidRPr="004A4203">
              <w:rPr>
                <w:b/>
                <w:bCs/>
                <w:sz w:val="22"/>
                <w:szCs w:val="22"/>
              </w:rPr>
              <w:t>AH</w:t>
            </w:r>
          </w:p>
          <w:p w14:paraId="49376865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</w:p>
        </w:tc>
      </w:tr>
      <w:tr w:rsidR="00696F81" w14:paraId="77899937" w14:textId="77777777">
        <w:trPr>
          <w:trHeight w:val="240"/>
          <w:jc w:val="center"/>
        </w:trPr>
        <w:tc>
          <w:tcPr>
            <w:tcW w:w="1832" w:type="dxa"/>
          </w:tcPr>
          <w:p w14:paraId="182A6503" w14:textId="77777777" w:rsidR="00696F81" w:rsidRDefault="00696F81" w:rsidP="00696F8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2D71E20F" w14:textId="77777777" w:rsidR="00696F81" w:rsidRDefault="00696F81" w:rsidP="00696F8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  <w:vAlign w:val="center"/>
          </w:tcPr>
          <w:p w14:paraId="04FA153F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620" w:type="dxa"/>
            <w:vAlign w:val="center"/>
          </w:tcPr>
          <w:p w14:paraId="090DC36B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8" w:type="dxa"/>
            <w:vAlign w:val="center"/>
          </w:tcPr>
          <w:p w14:paraId="700E95D1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283" w:type="dxa"/>
            <w:vAlign w:val="center"/>
          </w:tcPr>
          <w:p w14:paraId="7A966ABC" w14:textId="77777777" w:rsidR="00696F81" w:rsidRDefault="00696F81" w:rsidP="00696F8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74C7DAF9" w14:textId="77777777" w:rsidR="00C26CE0" w:rsidRDefault="005C02E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2"/>
        <w:gridCol w:w="1831"/>
        <w:gridCol w:w="1831"/>
        <w:gridCol w:w="1620"/>
        <w:gridCol w:w="1868"/>
        <w:gridCol w:w="1283"/>
      </w:tblGrid>
      <w:tr w:rsidR="00C26CE0" w14:paraId="5551F45A" w14:textId="77777777">
        <w:trPr>
          <w:trHeight w:val="240"/>
          <w:jc w:val="center"/>
        </w:trPr>
        <w:tc>
          <w:tcPr>
            <w:tcW w:w="10265" w:type="dxa"/>
            <w:gridSpan w:val="6"/>
            <w:shd w:val="clear" w:color="auto" w:fill="F2F2F2"/>
          </w:tcPr>
          <w:p w14:paraId="3228765F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9</w:t>
            </w:r>
          </w:p>
        </w:tc>
      </w:tr>
      <w:tr w:rsidR="00C26CE0" w14:paraId="3B10FEDD" w14:textId="77777777">
        <w:trPr>
          <w:trHeight w:val="240"/>
          <w:jc w:val="center"/>
        </w:trPr>
        <w:tc>
          <w:tcPr>
            <w:tcW w:w="1832" w:type="dxa"/>
            <w:shd w:val="clear" w:color="auto" w:fill="E6E6E6"/>
          </w:tcPr>
          <w:p w14:paraId="4417F25E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65B9D989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1" w:type="dxa"/>
            <w:shd w:val="clear" w:color="auto" w:fill="E6E6E6"/>
            <w:vAlign w:val="center"/>
          </w:tcPr>
          <w:p w14:paraId="25DB515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20" w:type="dxa"/>
            <w:shd w:val="clear" w:color="auto" w:fill="E6E6E6"/>
            <w:vAlign w:val="center"/>
          </w:tcPr>
          <w:p w14:paraId="69CD022C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8" w:type="dxa"/>
            <w:shd w:val="clear" w:color="auto" w:fill="E6E6E6"/>
            <w:vAlign w:val="center"/>
          </w:tcPr>
          <w:p w14:paraId="78D9445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421F0509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650DF15" w14:textId="77777777">
        <w:trPr>
          <w:trHeight w:val="700"/>
          <w:jc w:val="center"/>
        </w:trPr>
        <w:tc>
          <w:tcPr>
            <w:tcW w:w="1832" w:type="dxa"/>
          </w:tcPr>
          <w:p w14:paraId="762DA3E4" w14:textId="77777777" w:rsidR="00737DF8" w:rsidRPr="007618C6" w:rsidRDefault="00737DF8" w:rsidP="00737DF8">
            <w:pPr>
              <w:jc w:val="center"/>
              <w:rPr>
                <w:b/>
                <w:bCs/>
              </w:rPr>
            </w:pPr>
            <w:r w:rsidRPr="007618C6">
              <w:rPr>
                <w:b/>
                <w:bCs/>
              </w:rPr>
              <w:t>TE 215</w:t>
            </w:r>
          </w:p>
          <w:p w14:paraId="4FF547A8" w14:textId="77777777" w:rsidR="00737DF8" w:rsidRPr="007618C6" w:rsidRDefault="00737DF8" w:rsidP="00737DF8">
            <w:pPr>
              <w:jc w:val="center"/>
              <w:rPr>
                <w:b/>
                <w:bCs/>
                <w:sz w:val="22"/>
                <w:szCs w:val="22"/>
              </w:rPr>
            </w:pPr>
            <w:r w:rsidRPr="007618C6">
              <w:rPr>
                <w:b/>
                <w:bCs/>
                <w:sz w:val="22"/>
                <w:szCs w:val="22"/>
              </w:rPr>
              <w:t>Textile Chemistry</w:t>
            </w:r>
          </w:p>
          <w:p w14:paraId="160E40E6" w14:textId="0FCACC2E" w:rsidR="00C26CE0" w:rsidRDefault="00737DF8" w:rsidP="00737DF8">
            <w:pPr>
              <w:jc w:val="center"/>
              <w:rPr>
                <w:sz w:val="22"/>
                <w:szCs w:val="22"/>
              </w:rPr>
            </w:pPr>
            <w:r w:rsidRPr="007618C6">
              <w:rPr>
                <w:b/>
                <w:bCs/>
                <w:sz w:val="22"/>
                <w:szCs w:val="22"/>
              </w:rPr>
              <w:t>MRH</w:t>
            </w:r>
          </w:p>
        </w:tc>
        <w:tc>
          <w:tcPr>
            <w:tcW w:w="1831" w:type="dxa"/>
          </w:tcPr>
          <w:p w14:paraId="17A12429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1BF4FA76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3BDC7E83" w14:textId="203931DF" w:rsidR="00C26CE0" w:rsidRDefault="00454464" w:rsidP="00454464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831" w:type="dxa"/>
            <w:vAlign w:val="center"/>
          </w:tcPr>
          <w:p w14:paraId="60552705" w14:textId="77777777" w:rsidR="007618C6" w:rsidRPr="007618C6" w:rsidRDefault="007618C6" w:rsidP="007618C6">
            <w:pPr>
              <w:jc w:val="center"/>
              <w:rPr>
                <w:b/>
                <w:bCs/>
              </w:rPr>
            </w:pPr>
            <w:r w:rsidRPr="007618C6">
              <w:rPr>
                <w:b/>
                <w:bCs/>
              </w:rPr>
              <w:t>TE 215</w:t>
            </w:r>
          </w:p>
          <w:p w14:paraId="3DC6C255" w14:textId="77777777" w:rsidR="007618C6" w:rsidRPr="007618C6" w:rsidRDefault="007618C6" w:rsidP="007618C6">
            <w:pPr>
              <w:jc w:val="center"/>
              <w:rPr>
                <w:b/>
                <w:bCs/>
                <w:sz w:val="22"/>
                <w:szCs w:val="22"/>
              </w:rPr>
            </w:pPr>
            <w:r w:rsidRPr="007618C6">
              <w:rPr>
                <w:b/>
                <w:bCs/>
                <w:sz w:val="22"/>
                <w:szCs w:val="22"/>
              </w:rPr>
              <w:t>Textile Chemistry</w:t>
            </w:r>
          </w:p>
          <w:p w14:paraId="14EE41F5" w14:textId="0D1A16B7" w:rsidR="00C26CE0" w:rsidRDefault="007618C6" w:rsidP="007618C6">
            <w:pPr>
              <w:jc w:val="center"/>
              <w:rPr>
                <w:sz w:val="22"/>
                <w:szCs w:val="22"/>
              </w:rPr>
            </w:pPr>
            <w:r w:rsidRPr="007618C6">
              <w:rPr>
                <w:b/>
                <w:bCs/>
                <w:sz w:val="22"/>
                <w:szCs w:val="22"/>
              </w:rPr>
              <w:t>MRH</w:t>
            </w:r>
          </w:p>
        </w:tc>
        <w:tc>
          <w:tcPr>
            <w:tcW w:w="1620" w:type="dxa"/>
            <w:vAlign w:val="center"/>
          </w:tcPr>
          <w:p w14:paraId="33BE1D5A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1F78DCFD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136509BB" w14:textId="7AC2A0D6" w:rsidR="00C26CE0" w:rsidRDefault="00454464" w:rsidP="00454464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868" w:type="dxa"/>
            <w:vAlign w:val="center"/>
          </w:tcPr>
          <w:p w14:paraId="38F8D124" w14:textId="77777777" w:rsidR="00C26CE0" w:rsidRPr="007618C6" w:rsidRDefault="00D82E18">
            <w:pPr>
              <w:jc w:val="center"/>
              <w:rPr>
                <w:b/>
                <w:bCs/>
              </w:rPr>
            </w:pPr>
            <w:r w:rsidRPr="007618C6">
              <w:rPr>
                <w:b/>
                <w:bCs/>
              </w:rPr>
              <w:t>TE</w:t>
            </w:r>
            <w:r w:rsidR="007653A0" w:rsidRPr="007618C6">
              <w:rPr>
                <w:b/>
                <w:bCs/>
              </w:rPr>
              <w:t xml:space="preserve"> </w:t>
            </w:r>
            <w:r w:rsidRPr="007618C6">
              <w:rPr>
                <w:b/>
                <w:bCs/>
              </w:rPr>
              <w:t>215</w:t>
            </w:r>
          </w:p>
          <w:p w14:paraId="7EB52F6B" w14:textId="77777777" w:rsidR="007653A0" w:rsidRPr="007618C6" w:rsidRDefault="008C4849">
            <w:pPr>
              <w:jc w:val="center"/>
              <w:rPr>
                <w:b/>
                <w:bCs/>
                <w:sz w:val="22"/>
                <w:szCs w:val="22"/>
              </w:rPr>
            </w:pPr>
            <w:r w:rsidRPr="007618C6">
              <w:rPr>
                <w:b/>
                <w:bCs/>
                <w:sz w:val="22"/>
                <w:szCs w:val="22"/>
              </w:rPr>
              <w:t>Textile Chemistry</w:t>
            </w:r>
          </w:p>
          <w:p w14:paraId="2633077A" w14:textId="097252BC" w:rsidR="008244CB" w:rsidRDefault="008244CB">
            <w:pPr>
              <w:jc w:val="center"/>
              <w:rPr>
                <w:sz w:val="22"/>
                <w:szCs w:val="22"/>
              </w:rPr>
            </w:pPr>
            <w:r w:rsidRPr="007618C6">
              <w:rPr>
                <w:b/>
                <w:bCs/>
                <w:sz w:val="22"/>
                <w:szCs w:val="22"/>
              </w:rPr>
              <w:t>MRH</w:t>
            </w:r>
          </w:p>
        </w:tc>
        <w:tc>
          <w:tcPr>
            <w:tcW w:w="1283" w:type="dxa"/>
            <w:vAlign w:val="center"/>
          </w:tcPr>
          <w:p w14:paraId="6CDB8EF1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3E079E8C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0EB2A42C" w14:textId="455A4962" w:rsidR="00C26CE0" w:rsidRDefault="00454464" w:rsidP="00454464">
            <w:pPr>
              <w:jc w:val="center"/>
              <w:rPr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</w:tr>
      <w:tr w:rsidR="00C26CE0" w14:paraId="63E63844" w14:textId="77777777">
        <w:trPr>
          <w:trHeight w:val="320"/>
          <w:jc w:val="center"/>
        </w:trPr>
        <w:tc>
          <w:tcPr>
            <w:tcW w:w="1832" w:type="dxa"/>
          </w:tcPr>
          <w:p w14:paraId="178B2430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4FF80D25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  <w:vAlign w:val="center"/>
          </w:tcPr>
          <w:p w14:paraId="7A1D17C2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1620" w:type="dxa"/>
            <w:vAlign w:val="center"/>
          </w:tcPr>
          <w:p w14:paraId="49256D14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1868" w:type="dxa"/>
            <w:vAlign w:val="center"/>
          </w:tcPr>
          <w:p w14:paraId="3BD67EFE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1283" w:type="dxa"/>
            <w:vAlign w:val="center"/>
          </w:tcPr>
          <w:p w14:paraId="2ED2B13D" w14:textId="77777777" w:rsidR="00C26CE0" w:rsidRDefault="005C02EF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12097102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0F410736" w14:textId="3AE4C3A6" w:rsidR="00C26CE0" w:rsidRDefault="00C26CE0">
      <w:pPr>
        <w:ind w:left="3600" w:firstLine="720"/>
        <w:rPr>
          <w:b/>
          <w:sz w:val="22"/>
          <w:szCs w:val="22"/>
        </w:rPr>
      </w:pPr>
    </w:p>
    <w:p w14:paraId="75329C3B" w14:textId="31A076F9" w:rsidR="00184783" w:rsidRDefault="00184783">
      <w:pPr>
        <w:ind w:left="3600" w:firstLine="720"/>
        <w:rPr>
          <w:b/>
          <w:sz w:val="22"/>
          <w:szCs w:val="22"/>
        </w:rPr>
      </w:pPr>
    </w:p>
    <w:p w14:paraId="74010BE4" w14:textId="67321712" w:rsidR="00184783" w:rsidRDefault="00184783">
      <w:pPr>
        <w:ind w:left="3600" w:firstLine="720"/>
        <w:rPr>
          <w:b/>
          <w:sz w:val="22"/>
          <w:szCs w:val="22"/>
        </w:rPr>
      </w:pPr>
    </w:p>
    <w:p w14:paraId="07AC0773" w14:textId="6DA68E8E" w:rsidR="00184783" w:rsidRDefault="00184783">
      <w:pPr>
        <w:ind w:left="3600" w:firstLine="720"/>
        <w:rPr>
          <w:b/>
          <w:sz w:val="22"/>
          <w:szCs w:val="22"/>
        </w:rPr>
      </w:pPr>
    </w:p>
    <w:p w14:paraId="29B7DE3D" w14:textId="0DD59F5B" w:rsidR="00184783" w:rsidRDefault="00184783">
      <w:pPr>
        <w:ind w:left="3600" w:firstLine="720"/>
        <w:rPr>
          <w:b/>
          <w:sz w:val="22"/>
          <w:szCs w:val="22"/>
        </w:rPr>
      </w:pPr>
    </w:p>
    <w:p w14:paraId="574F2DB0" w14:textId="1398ABA8" w:rsidR="00184783" w:rsidRDefault="00184783">
      <w:pPr>
        <w:ind w:left="3600" w:firstLine="720"/>
        <w:rPr>
          <w:b/>
          <w:sz w:val="22"/>
          <w:szCs w:val="22"/>
        </w:rPr>
      </w:pPr>
    </w:p>
    <w:p w14:paraId="62FE0307" w14:textId="77777777" w:rsidR="00184783" w:rsidRDefault="00184783">
      <w:pPr>
        <w:ind w:left="3600" w:firstLine="720"/>
        <w:rPr>
          <w:b/>
          <w:sz w:val="22"/>
          <w:szCs w:val="22"/>
        </w:rPr>
      </w:pPr>
    </w:p>
    <w:tbl>
      <w:tblPr>
        <w:tblStyle w:val="af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57"/>
        <w:gridCol w:w="1800"/>
        <w:gridCol w:w="1798"/>
        <w:gridCol w:w="2160"/>
        <w:gridCol w:w="2650"/>
      </w:tblGrid>
      <w:tr w:rsidR="00C26CE0" w14:paraId="3E723773" w14:textId="77777777">
        <w:trPr>
          <w:trHeight w:val="220"/>
          <w:jc w:val="center"/>
        </w:trPr>
        <w:tc>
          <w:tcPr>
            <w:tcW w:w="10265" w:type="dxa"/>
            <w:gridSpan w:val="5"/>
            <w:shd w:val="clear" w:color="auto" w:fill="F2F2F2"/>
            <w:vAlign w:val="center"/>
          </w:tcPr>
          <w:p w14:paraId="4CBE5FE8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920</w:t>
            </w:r>
          </w:p>
        </w:tc>
      </w:tr>
      <w:tr w:rsidR="00C26CE0" w14:paraId="2F24224D" w14:textId="77777777">
        <w:trPr>
          <w:trHeight w:val="220"/>
          <w:jc w:val="center"/>
        </w:trPr>
        <w:tc>
          <w:tcPr>
            <w:tcW w:w="1857" w:type="dxa"/>
            <w:shd w:val="clear" w:color="auto" w:fill="E6E6E6"/>
            <w:vAlign w:val="center"/>
          </w:tcPr>
          <w:p w14:paraId="3EC60D65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EFCB4A1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98" w:type="dxa"/>
            <w:shd w:val="clear" w:color="auto" w:fill="E6E6E6"/>
            <w:vAlign w:val="center"/>
          </w:tcPr>
          <w:p w14:paraId="4FAA75A1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160" w:type="dxa"/>
            <w:shd w:val="clear" w:color="auto" w:fill="E6E6E6"/>
            <w:vAlign w:val="center"/>
          </w:tcPr>
          <w:p w14:paraId="596F85F7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650" w:type="dxa"/>
            <w:shd w:val="clear" w:color="auto" w:fill="E6E6E6"/>
            <w:vAlign w:val="center"/>
          </w:tcPr>
          <w:p w14:paraId="267344D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4CF1AB8B" w14:textId="77777777">
        <w:trPr>
          <w:trHeight w:val="580"/>
          <w:jc w:val="center"/>
        </w:trPr>
        <w:tc>
          <w:tcPr>
            <w:tcW w:w="1857" w:type="dxa"/>
            <w:vAlign w:val="center"/>
          </w:tcPr>
          <w:p w14:paraId="2E561042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36BA7803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1844C109" w14:textId="2A9AE23C" w:rsidR="00C26CE0" w:rsidRDefault="00454464" w:rsidP="00454464">
            <w:pPr>
              <w:jc w:val="center"/>
              <w:rPr>
                <w:b/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800" w:type="dxa"/>
            <w:vAlign w:val="center"/>
          </w:tcPr>
          <w:p w14:paraId="20AE40AD" w14:textId="77777777" w:rsidR="00C26CE0" w:rsidRDefault="00C26CE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798" w:type="dxa"/>
            <w:vAlign w:val="center"/>
          </w:tcPr>
          <w:p w14:paraId="0F5BAF71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4B664A82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57F3EE7C" w14:textId="2E452981" w:rsidR="00C26CE0" w:rsidRDefault="00454464" w:rsidP="00454464">
            <w:pPr>
              <w:jc w:val="center"/>
              <w:rPr>
                <w:b/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2160" w:type="dxa"/>
            <w:vAlign w:val="center"/>
          </w:tcPr>
          <w:p w14:paraId="4410E962" w14:textId="77777777" w:rsidR="00C26CE0" w:rsidRDefault="00C26CE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650" w:type="dxa"/>
            <w:vAlign w:val="center"/>
          </w:tcPr>
          <w:p w14:paraId="4D3B09E8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</w:p>
          <w:p w14:paraId="6CF7F793" w14:textId="77777777" w:rsidR="00454464" w:rsidRPr="00126FC7" w:rsidRDefault="00454464" w:rsidP="00454464">
            <w:pPr>
              <w:jc w:val="center"/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  <w:p w14:paraId="57D62260" w14:textId="7FE1AAA0" w:rsidR="00C26CE0" w:rsidRDefault="00454464" w:rsidP="00454464">
            <w:pPr>
              <w:jc w:val="center"/>
              <w:rPr>
                <w:b/>
                <w:sz w:val="22"/>
                <w:szCs w:val="22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</w:tr>
      <w:tr w:rsidR="00C26CE0" w14:paraId="47F77757" w14:textId="77777777">
        <w:trPr>
          <w:trHeight w:val="340"/>
          <w:jc w:val="center"/>
        </w:trPr>
        <w:tc>
          <w:tcPr>
            <w:tcW w:w="1857" w:type="dxa"/>
            <w:vAlign w:val="center"/>
          </w:tcPr>
          <w:p w14:paraId="6E4ED832" w14:textId="77777777" w:rsidR="00C26CE0" w:rsidRDefault="00C26CE0">
            <w:pPr>
              <w:rPr>
                <w:b/>
                <w:sz w:val="22"/>
                <w:szCs w:val="22"/>
              </w:rPr>
            </w:pPr>
          </w:p>
          <w:p w14:paraId="61C8FB29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800" w:type="dxa"/>
            <w:vAlign w:val="center"/>
          </w:tcPr>
          <w:p w14:paraId="76583D9E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798" w:type="dxa"/>
            <w:vAlign w:val="center"/>
          </w:tcPr>
          <w:p w14:paraId="3240BB8E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160" w:type="dxa"/>
            <w:vAlign w:val="center"/>
          </w:tcPr>
          <w:p w14:paraId="7867F273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650" w:type="dxa"/>
            <w:vAlign w:val="center"/>
          </w:tcPr>
          <w:p w14:paraId="46CD2B00" w14:textId="77777777" w:rsidR="00C26CE0" w:rsidRDefault="005C02E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7BAA245C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4941E2DE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7FA94BD1" w14:textId="77777777" w:rsidR="00C26CE0" w:rsidRDefault="00C26CE0">
      <w:pPr>
        <w:rPr>
          <w:b/>
          <w:sz w:val="20"/>
          <w:szCs w:val="20"/>
        </w:rPr>
      </w:pPr>
    </w:p>
    <w:p w14:paraId="1CCE83B8" w14:textId="77777777" w:rsidR="00C26CE0" w:rsidRDefault="005C02EF">
      <w:pPr>
        <w:rPr>
          <w:b/>
          <w:sz w:val="20"/>
          <w:szCs w:val="20"/>
        </w:rPr>
      </w:pPr>
      <w:r>
        <w:rPr>
          <w:b/>
          <w:sz w:val="20"/>
          <w:szCs w:val="20"/>
        </w:rPr>
        <w:t>Summary:</w:t>
      </w:r>
    </w:p>
    <w:p w14:paraId="399FE7CF" w14:textId="77777777" w:rsidR="00C26CE0" w:rsidRDefault="00C26CE0">
      <w:pPr>
        <w:rPr>
          <w:b/>
          <w:sz w:val="20"/>
          <w:szCs w:val="20"/>
        </w:rPr>
      </w:pPr>
    </w:p>
    <w:tbl>
      <w:tblPr>
        <w:tblStyle w:val="aff3"/>
        <w:tblW w:w="8753" w:type="dxa"/>
        <w:jc w:val="center"/>
        <w:tblLayout w:type="fixed"/>
        <w:tblLook w:val="0400" w:firstRow="0" w:lastRow="0" w:firstColumn="0" w:lastColumn="0" w:noHBand="0" w:noVBand="1"/>
      </w:tblPr>
      <w:tblGrid>
        <w:gridCol w:w="547"/>
        <w:gridCol w:w="2114"/>
        <w:gridCol w:w="2097"/>
        <w:gridCol w:w="1342"/>
        <w:gridCol w:w="2653"/>
      </w:tblGrid>
      <w:tr w:rsidR="00C26CE0" w14:paraId="53383ABF" w14:textId="77777777" w:rsidTr="00DA33FB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68CD25B" w14:textId="77777777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36EC4F4" w14:textId="77777777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6B867A96" w14:textId="77777777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119C44E" w14:textId="77777777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48CA8E4" w14:textId="77777777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DA33FB" w14:paraId="47E5C9F8" w14:textId="77777777" w:rsidTr="00DA33FB">
        <w:trPr>
          <w:trHeight w:val="36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F7F7C01" w14:textId="61AC4788" w:rsidR="00DA33FB" w:rsidRDefault="00DA33FB" w:rsidP="00407C0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8C4EDB5" w14:textId="4089BB1B" w:rsidR="00DA33FB" w:rsidRPr="001B5672" w:rsidRDefault="00DA33FB" w:rsidP="00416D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DA2BD5">
              <w:rPr>
                <w:b/>
                <w:sz w:val="20"/>
                <w:szCs w:val="20"/>
              </w:rPr>
              <w:t>MAT 103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C74043">
              <w:rPr>
                <w:b/>
                <w:sz w:val="20"/>
                <w:szCs w:val="20"/>
              </w:rPr>
              <w:t>Coordinate Geometry and Matrice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5E00D33" w14:textId="7EDBE235" w:rsidR="00DA33FB" w:rsidRPr="002372CC" w:rsidRDefault="00DA33FB">
            <w:pPr>
              <w:rPr>
                <w:b/>
                <w:sz w:val="20"/>
                <w:szCs w:val="20"/>
              </w:rPr>
            </w:pPr>
            <w:r w:rsidRPr="00B44656">
              <w:rPr>
                <w:b/>
                <w:sz w:val="20"/>
                <w:szCs w:val="20"/>
              </w:rPr>
              <w:t>M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F672C34" w14:textId="75D79B93" w:rsidR="00DA33FB" w:rsidRDefault="00DA33F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4179616" w14:textId="294EDED7" w:rsidR="00DA33FB" w:rsidRDefault="009112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3</w:t>
            </w:r>
            <w:r w:rsidR="00BE16D7">
              <w:rPr>
                <w:b/>
                <w:sz w:val="20"/>
                <w:szCs w:val="20"/>
              </w:rPr>
              <w:t>. 704</w:t>
            </w:r>
          </w:p>
        </w:tc>
      </w:tr>
      <w:tr w:rsidR="00A052CE" w14:paraId="0E23A8CF" w14:textId="77777777" w:rsidTr="00DA33FB">
        <w:trPr>
          <w:trHeight w:val="36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66EAAF2" w14:textId="77777777" w:rsidR="00A052CE" w:rsidRDefault="00A052CE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EA0CDC6" w14:textId="73A6ED5A" w:rsidR="00A052CE" w:rsidRPr="001B5672" w:rsidRDefault="00A052CE" w:rsidP="00A052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9F3AEE">
              <w:rPr>
                <w:b/>
                <w:sz w:val="20"/>
                <w:szCs w:val="20"/>
              </w:rPr>
              <w:t>CE 221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9F3AEE">
              <w:rPr>
                <w:b/>
                <w:sz w:val="20"/>
                <w:szCs w:val="20"/>
              </w:rPr>
              <w:t>Fluid Mechanic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A02EB4A" w14:textId="65EC8BB5" w:rsidR="00A052CE" w:rsidRPr="002372CC" w:rsidRDefault="00577B24">
            <w:pPr>
              <w:rPr>
                <w:b/>
                <w:sz w:val="20"/>
                <w:szCs w:val="20"/>
              </w:rPr>
            </w:pPr>
            <w:r w:rsidRPr="001B0634">
              <w:rPr>
                <w:b/>
                <w:sz w:val="20"/>
                <w:szCs w:val="20"/>
              </w:rPr>
              <w:t>MST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093EDC" w14:textId="2108AB34" w:rsidR="00A052CE" w:rsidRDefault="00954E1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6BD7AFA" w14:textId="277C063A" w:rsidR="00A052CE" w:rsidRDefault="00954E1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</w:t>
            </w:r>
          </w:p>
        </w:tc>
      </w:tr>
      <w:tr w:rsidR="00DA33FB" w14:paraId="6F1459BF" w14:textId="77777777" w:rsidTr="00DA33FB">
        <w:trPr>
          <w:trHeight w:val="36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F329E69" w14:textId="29594B58" w:rsidR="00DA33FB" w:rsidRDefault="00DA33F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F3E0A3" w14:textId="070806E1" w:rsidR="00DA33FB" w:rsidRDefault="00DA33FB" w:rsidP="001378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1B5672">
              <w:rPr>
                <w:b/>
                <w:sz w:val="20"/>
                <w:szCs w:val="20"/>
              </w:rPr>
              <w:t>BAN 101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2A73F5">
              <w:rPr>
                <w:b/>
                <w:sz w:val="20"/>
                <w:szCs w:val="20"/>
              </w:rPr>
              <w:t>Functional Bangla for Engineer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FD936B" w14:textId="59FCA833" w:rsidR="00DA33FB" w:rsidRDefault="00DA33FB">
            <w:pPr>
              <w:rPr>
                <w:b/>
                <w:sz w:val="20"/>
                <w:szCs w:val="20"/>
              </w:rPr>
            </w:pPr>
            <w:r w:rsidRPr="002372CC">
              <w:rPr>
                <w:b/>
                <w:sz w:val="20"/>
                <w:szCs w:val="20"/>
              </w:rPr>
              <w:t>SN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40D77A5" w14:textId="0686C9A0" w:rsidR="00DA33FB" w:rsidRDefault="00DA33F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3B3AD84" w14:textId="13D7E1E1" w:rsidR="00DA33FB" w:rsidRDefault="00DA33F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, 703, 704, 710</w:t>
            </w:r>
          </w:p>
        </w:tc>
      </w:tr>
      <w:tr w:rsidR="00D82E5C" w14:paraId="0345B6FC" w14:textId="77777777" w:rsidTr="00722E06">
        <w:trPr>
          <w:trHeight w:val="44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E5C4B57" w14:textId="232EB060" w:rsidR="00D82E5C" w:rsidRDefault="00D82E5C" w:rsidP="00722E0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5C2F292" w14:textId="0EC36A42" w:rsidR="00D82E5C" w:rsidRPr="00356DEF" w:rsidRDefault="00552BE4" w:rsidP="00552BE4">
            <w:pPr>
              <w:rPr>
                <w:b/>
                <w:bCs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PHY 111</w:t>
            </w:r>
            <w:r w:rsidR="00C8111A">
              <w:rPr>
                <w:b/>
                <w:bCs/>
                <w:sz w:val="20"/>
                <w:szCs w:val="20"/>
              </w:rPr>
              <w:t xml:space="preserve">: </w:t>
            </w:r>
            <w:r w:rsidRPr="00126FC7">
              <w:rPr>
                <w:b/>
                <w:bCs/>
                <w:sz w:val="20"/>
                <w:szCs w:val="20"/>
              </w:rPr>
              <w:t>Physics 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2E073BA" w14:textId="79D022F7" w:rsidR="00D82E5C" w:rsidRPr="00406A0A" w:rsidRDefault="00356DEF">
            <w:pPr>
              <w:rPr>
                <w:b/>
                <w:sz w:val="20"/>
                <w:szCs w:val="20"/>
              </w:rPr>
            </w:pPr>
            <w:r w:rsidRPr="00126FC7">
              <w:rPr>
                <w:b/>
                <w:bCs/>
                <w:sz w:val="20"/>
                <w:szCs w:val="20"/>
              </w:rPr>
              <w:t>MSH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7C47240" w14:textId="356BB6F1" w:rsidR="00D82E5C" w:rsidRDefault="001222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6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65FC642" w14:textId="4160001E" w:rsidR="00D82E5C" w:rsidRDefault="0016006A">
            <w:pPr>
              <w:rPr>
                <w:b/>
                <w:sz w:val="20"/>
                <w:szCs w:val="20"/>
              </w:rPr>
            </w:pPr>
            <w:r w:rsidRPr="00D10F60">
              <w:rPr>
                <w:b/>
                <w:sz w:val="20"/>
                <w:szCs w:val="20"/>
                <w:highlight w:val="yellow"/>
              </w:rPr>
              <w:t>701,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44C9B">
              <w:rPr>
                <w:b/>
                <w:sz w:val="20"/>
                <w:szCs w:val="20"/>
              </w:rPr>
              <w:t>905, 906, 913, 914, 915, 916, 918, 919, 920</w:t>
            </w:r>
          </w:p>
        </w:tc>
      </w:tr>
      <w:tr w:rsidR="00502D09" w14:paraId="15A4A50B" w14:textId="77777777" w:rsidTr="00722E06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69428B3" w14:textId="77777777" w:rsidR="00502D09" w:rsidRDefault="00502D09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CEA3C82" w14:textId="26870DCA" w:rsidR="00502D09" w:rsidRPr="00510492" w:rsidRDefault="00502D09" w:rsidP="005104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PHY 125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F80F8A">
              <w:rPr>
                <w:b/>
                <w:bCs/>
                <w:sz w:val="20"/>
                <w:szCs w:val="20"/>
              </w:rPr>
              <w:t>Physics-I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1202D22" w14:textId="2628D2D4" w:rsidR="00502D09" w:rsidRPr="00406A0A" w:rsidRDefault="00510492">
            <w:pPr>
              <w:rPr>
                <w:b/>
                <w:sz w:val="20"/>
                <w:szCs w:val="20"/>
              </w:rPr>
            </w:pPr>
            <w:r w:rsidRPr="00F80F8A">
              <w:rPr>
                <w:b/>
                <w:bCs/>
                <w:sz w:val="20"/>
                <w:szCs w:val="20"/>
              </w:rPr>
              <w:t>GED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A702607" w14:textId="51E93869" w:rsidR="00502D09" w:rsidRDefault="002A0A1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B6FA89E" w14:textId="28A786CA" w:rsidR="00502D09" w:rsidRPr="00D24DE6" w:rsidRDefault="002A0A17">
            <w:pPr>
              <w:rPr>
                <w:b/>
                <w:sz w:val="20"/>
                <w:szCs w:val="20"/>
                <w:highlight w:val="yellow"/>
              </w:rPr>
            </w:pPr>
            <w:r w:rsidRPr="00D24DE6">
              <w:rPr>
                <w:b/>
                <w:sz w:val="20"/>
                <w:szCs w:val="20"/>
                <w:highlight w:val="yellow"/>
              </w:rPr>
              <w:t>704, 711, 712</w:t>
            </w:r>
          </w:p>
        </w:tc>
      </w:tr>
      <w:tr w:rsidR="00473611" w14:paraId="51DFABBE" w14:textId="77777777" w:rsidTr="00722E06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C0191F4" w14:textId="77777777" w:rsidR="00473611" w:rsidRDefault="00473611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3490B92" w14:textId="4E900676" w:rsidR="00473611" w:rsidRPr="002A08D6" w:rsidRDefault="00473611" w:rsidP="00473611">
            <w:pPr>
              <w:rPr>
                <w:b/>
                <w:bCs/>
              </w:rPr>
            </w:pPr>
            <w:r w:rsidRPr="007618C6">
              <w:rPr>
                <w:b/>
                <w:bCs/>
              </w:rPr>
              <w:t>TE 215</w:t>
            </w:r>
            <w:r w:rsidR="00763C38">
              <w:rPr>
                <w:b/>
                <w:bCs/>
              </w:rPr>
              <w:t xml:space="preserve">: </w:t>
            </w:r>
            <w:r w:rsidRPr="007618C6">
              <w:rPr>
                <w:b/>
                <w:bCs/>
                <w:sz w:val="22"/>
                <w:szCs w:val="22"/>
              </w:rPr>
              <w:t>Textile Chemistry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44D8FEC" w14:textId="0654CDDD" w:rsidR="00473611" w:rsidRPr="00F276C2" w:rsidRDefault="002A08D6">
            <w:pPr>
              <w:rPr>
                <w:b/>
                <w:sz w:val="20"/>
                <w:szCs w:val="20"/>
              </w:rPr>
            </w:pPr>
            <w:r w:rsidRPr="007618C6">
              <w:rPr>
                <w:b/>
                <w:bCs/>
                <w:sz w:val="22"/>
                <w:szCs w:val="22"/>
              </w:rPr>
              <w:t>MRH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E9706D6" w14:textId="131CEE1A" w:rsidR="00473611" w:rsidRDefault="00517D8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2EE0FC5" w14:textId="7D1A2CB1" w:rsidR="00473611" w:rsidRPr="00AE5941" w:rsidRDefault="00473611">
            <w:pPr>
              <w:rPr>
                <w:b/>
                <w:sz w:val="20"/>
                <w:szCs w:val="20"/>
              </w:rPr>
            </w:pPr>
            <w:r w:rsidRPr="00AE5941">
              <w:rPr>
                <w:b/>
                <w:sz w:val="20"/>
                <w:szCs w:val="20"/>
              </w:rPr>
              <w:t>918, 919</w:t>
            </w:r>
          </w:p>
        </w:tc>
      </w:tr>
      <w:tr w:rsidR="00C701FA" w14:paraId="754471D8" w14:textId="77777777" w:rsidTr="00722E06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A16AE08" w14:textId="77777777" w:rsidR="00C701FA" w:rsidRDefault="00C701FA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31F5541" w14:textId="7B6439D1" w:rsidR="00C701FA" w:rsidRPr="00406A0A" w:rsidRDefault="00C701FA" w:rsidP="00C701FA">
            <w:pPr>
              <w:rPr>
                <w:b/>
                <w:sz w:val="20"/>
                <w:szCs w:val="20"/>
              </w:rPr>
            </w:pPr>
            <w:r w:rsidRPr="001A2159">
              <w:rPr>
                <w:b/>
                <w:sz w:val="20"/>
                <w:szCs w:val="20"/>
              </w:rPr>
              <w:t>T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1A2159">
              <w:rPr>
                <w:b/>
                <w:sz w:val="20"/>
                <w:szCs w:val="20"/>
              </w:rPr>
              <w:t>231</w:t>
            </w:r>
            <w:r w:rsidR="00F07354">
              <w:rPr>
                <w:b/>
                <w:sz w:val="20"/>
                <w:szCs w:val="20"/>
              </w:rPr>
              <w:t xml:space="preserve">: </w:t>
            </w:r>
            <w:r w:rsidRPr="006B096B">
              <w:rPr>
                <w:b/>
                <w:sz w:val="20"/>
                <w:szCs w:val="20"/>
              </w:rPr>
              <w:t>Apparel Manufacturing – 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4166B1D" w14:textId="4F0AF080" w:rsidR="00C701FA" w:rsidRPr="00406A0A" w:rsidRDefault="00E54112">
            <w:pPr>
              <w:rPr>
                <w:b/>
                <w:sz w:val="20"/>
                <w:szCs w:val="20"/>
              </w:rPr>
            </w:pPr>
            <w:r w:rsidRPr="00F276C2">
              <w:rPr>
                <w:b/>
                <w:sz w:val="20"/>
                <w:szCs w:val="20"/>
              </w:rPr>
              <w:t>S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B1822D4" w14:textId="1D2E4D14" w:rsidR="00C701FA" w:rsidRDefault="00860C0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7FD2369" w14:textId="21F50553" w:rsidR="00C701FA" w:rsidRDefault="003D1923">
            <w:pPr>
              <w:rPr>
                <w:b/>
                <w:sz w:val="20"/>
                <w:szCs w:val="20"/>
              </w:rPr>
            </w:pPr>
            <w:r w:rsidRPr="00FF0CD8">
              <w:rPr>
                <w:b/>
                <w:sz w:val="20"/>
                <w:szCs w:val="20"/>
                <w:highlight w:val="yellow"/>
              </w:rPr>
              <w:t>713</w:t>
            </w:r>
          </w:p>
        </w:tc>
      </w:tr>
      <w:tr w:rsidR="00D82E5C" w14:paraId="3B3D1987" w14:textId="77777777" w:rsidTr="00722E06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AC3E873" w14:textId="0067A4EC" w:rsidR="00D82E5C" w:rsidRDefault="00D82E5C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8B96B8E" w14:textId="35AF5FE4" w:rsidR="00D82E5C" w:rsidRDefault="00D82E5C" w:rsidP="00406A0A">
            <w:pPr>
              <w:rPr>
                <w:b/>
                <w:sz w:val="20"/>
                <w:szCs w:val="20"/>
              </w:rPr>
            </w:pPr>
            <w:r w:rsidRPr="00406A0A">
              <w:rPr>
                <w:b/>
                <w:sz w:val="20"/>
                <w:szCs w:val="20"/>
              </w:rPr>
              <w:t>TE 327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406A0A">
              <w:rPr>
                <w:b/>
                <w:sz w:val="20"/>
                <w:szCs w:val="20"/>
              </w:rPr>
              <w:t>Textile Production Management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C5FF018" w14:textId="23FE6D85" w:rsidR="00D82E5C" w:rsidRDefault="00D82E5C">
            <w:pPr>
              <w:rPr>
                <w:b/>
                <w:sz w:val="20"/>
                <w:szCs w:val="20"/>
              </w:rPr>
            </w:pPr>
            <w:r w:rsidRPr="00406A0A"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78A8376" w14:textId="0971EBF8" w:rsidR="00D82E5C" w:rsidRDefault="00D82E5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7E22F4A" w14:textId="04B02799" w:rsidR="00D82E5C" w:rsidRDefault="00D82E5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, 906, 913, 914, 915, 916, 918</w:t>
            </w:r>
          </w:p>
        </w:tc>
      </w:tr>
      <w:tr w:rsidR="00C26CE0" w14:paraId="54051BCF" w14:textId="77777777" w:rsidTr="00DA33FB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2091C65" w14:textId="77777777" w:rsidR="00C26CE0" w:rsidRDefault="00C26CE0">
            <w:pPr>
              <w:rPr>
                <w:b/>
                <w:sz w:val="20"/>
                <w:szCs w:val="20"/>
              </w:rPr>
            </w:pPr>
          </w:p>
          <w:p w14:paraId="22932C0E" w14:textId="77777777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30DD501" w14:textId="4034CC26" w:rsidR="00C26CE0" w:rsidRPr="00530DC0" w:rsidRDefault="00DB72DC" w:rsidP="00DB72DC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EEE 317: Control System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4B13884" w14:textId="4488A180" w:rsidR="00C26CE0" w:rsidRPr="00530DC0" w:rsidRDefault="00DB72DC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MZH(A,B,C), SRC(D)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DD1FFCA" w14:textId="5FC6DB61" w:rsidR="00C26CE0" w:rsidRPr="00530DC0" w:rsidRDefault="00B6599F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16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C4EBF13" w14:textId="6F32C194" w:rsidR="00C26CE0" w:rsidRPr="00530DC0" w:rsidRDefault="00B6599F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803, 804, 809, 810, 811, 812, 813 (A), 813 (B)</w:t>
            </w:r>
          </w:p>
        </w:tc>
      </w:tr>
      <w:tr w:rsidR="00612042" w14:paraId="43DEB6F0" w14:textId="77777777" w:rsidTr="00DA33FB">
        <w:trPr>
          <w:trHeight w:val="667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82532A8" w14:textId="77777777" w:rsidR="00612042" w:rsidRDefault="006120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6150ABB" w14:textId="793BA025" w:rsidR="00612042" w:rsidRPr="00530DC0" w:rsidRDefault="00612042" w:rsidP="00612042">
            <w:pPr>
              <w:rPr>
                <w:b/>
                <w:bCs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EEE 323: Control System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498E82" w14:textId="3459EF3C" w:rsidR="00612042" w:rsidRPr="00530DC0" w:rsidRDefault="000220D1">
            <w:pPr>
              <w:rPr>
                <w:b/>
                <w:bCs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SRC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0ED049E" w14:textId="73AA87B8" w:rsidR="00612042" w:rsidRPr="00530DC0" w:rsidRDefault="00E835B4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FD6F0C0" w14:textId="7DF1E9A2" w:rsidR="00612042" w:rsidRPr="00530DC0" w:rsidRDefault="00E835B4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814</w:t>
            </w:r>
          </w:p>
        </w:tc>
      </w:tr>
      <w:tr w:rsidR="00AB3775" w14:paraId="152D721A" w14:textId="77777777" w:rsidTr="00DA33FB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EE44947" w14:textId="77777777" w:rsidR="00AB3775" w:rsidRDefault="00AB37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6DC00D6" w14:textId="6EDD8666" w:rsidR="00AB3775" w:rsidRPr="00530DC0" w:rsidRDefault="00AB3775" w:rsidP="00AB3775">
            <w:pPr>
              <w:rPr>
                <w:b/>
                <w:bCs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EEE 461: Optical Fiber Communication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118D5A0" w14:textId="4379D863" w:rsidR="00AB3775" w:rsidRPr="00530DC0" w:rsidRDefault="00AB3775">
            <w:pPr>
              <w:rPr>
                <w:b/>
                <w:bCs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0C84AB2" w14:textId="2711DE9D" w:rsidR="00AB3775" w:rsidRPr="00530DC0" w:rsidRDefault="00AB3775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EE653E5" w14:textId="2F2275D3" w:rsidR="00AB3775" w:rsidRPr="00530DC0" w:rsidRDefault="00AB3775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813 (A), 813 (B)</w:t>
            </w:r>
          </w:p>
        </w:tc>
      </w:tr>
      <w:tr w:rsidR="00DA44B1" w14:paraId="525BFBA6" w14:textId="77777777" w:rsidTr="00DA33FB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903F15E" w14:textId="77777777" w:rsidR="00DA44B1" w:rsidRDefault="00DA44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74F7665" w14:textId="6967901C" w:rsidR="00DA44B1" w:rsidRPr="00530DC0" w:rsidRDefault="00DA44B1" w:rsidP="00DA44B1">
            <w:pPr>
              <w:rPr>
                <w:b/>
                <w:bCs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EEE 461: Optical Fibre Communication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E7DD2F6" w14:textId="42AFB2B5" w:rsidR="00DA44B1" w:rsidRPr="00530DC0" w:rsidRDefault="00DA44B1">
            <w:pPr>
              <w:rPr>
                <w:b/>
                <w:bCs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DTF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C131224" w14:textId="5DAEC6E6" w:rsidR="00DA44B1" w:rsidRPr="00530DC0" w:rsidRDefault="009A0B8B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2ABC2C6" w14:textId="689F578A" w:rsidR="00DA44B1" w:rsidRPr="00530DC0" w:rsidRDefault="001A7B3C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812, 813 (A)</w:t>
            </w:r>
          </w:p>
        </w:tc>
      </w:tr>
      <w:tr w:rsidR="00AC7B56" w14:paraId="7242744F" w14:textId="77777777" w:rsidTr="00DA33FB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313FE4" w14:textId="77777777" w:rsidR="00AC7B56" w:rsidRDefault="00AC7B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56D12AD" w14:textId="0E7A4BD2" w:rsidR="00AC7B56" w:rsidRPr="00530DC0" w:rsidRDefault="00BD39C0" w:rsidP="00BD39C0">
            <w:pPr>
              <w:rPr>
                <w:b/>
                <w:bCs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IPE 411: Industrial and Operational Management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47252A3" w14:textId="04BB6B98" w:rsidR="00AC7B56" w:rsidRPr="00530DC0" w:rsidRDefault="00BD39C0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D8FE3F" w14:textId="4358BA60" w:rsidR="00AC7B56" w:rsidRPr="00530DC0" w:rsidRDefault="002A7E9B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F9E9838" w14:textId="65B25E20" w:rsidR="00AC7B56" w:rsidRPr="00530DC0" w:rsidRDefault="0068609F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803, 804</w:t>
            </w:r>
          </w:p>
        </w:tc>
      </w:tr>
      <w:tr w:rsidR="00C26CE0" w14:paraId="27435450" w14:textId="77777777" w:rsidTr="00DA33FB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308C138" w14:textId="77777777" w:rsidR="00C26CE0" w:rsidRDefault="00C26C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1E96632" w14:textId="679165FF" w:rsidR="00C26CE0" w:rsidRPr="00530DC0" w:rsidRDefault="007610DF" w:rsidP="007610DF">
            <w:pPr>
              <w:rPr>
                <w:b/>
                <w:bCs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IPE 331: Industrial and Operational Management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20278BC" w14:textId="5002CDEA" w:rsidR="00C26CE0" w:rsidRPr="00530DC0" w:rsidRDefault="006460A5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DEA5B4" w14:textId="70D4416C" w:rsidR="00C26CE0" w:rsidRPr="00530DC0" w:rsidRDefault="003168E6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74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F87C953" w14:textId="159F2F28" w:rsidR="00C26CE0" w:rsidRPr="00530DC0" w:rsidRDefault="00E24CD5">
            <w:pPr>
              <w:rPr>
                <w:b/>
                <w:sz w:val="20"/>
                <w:szCs w:val="20"/>
              </w:rPr>
            </w:pPr>
            <w:r w:rsidRPr="00530DC0">
              <w:rPr>
                <w:b/>
                <w:sz w:val="20"/>
                <w:szCs w:val="20"/>
              </w:rPr>
              <w:t>804, 809, 810, 811</w:t>
            </w:r>
          </w:p>
        </w:tc>
      </w:tr>
      <w:tr w:rsidR="0092536A" w14:paraId="19FFFFDF" w14:textId="77777777" w:rsidTr="00120B50">
        <w:trPr>
          <w:trHeight w:val="40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60EB5FB" w14:textId="4A26B16C" w:rsidR="0092536A" w:rsidRDefault="0092536A" w:rsidP="00120B5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D68619C" w14:textId="014CF2D4" w:rsidR="0092536A" w:rsidRPr="00A055E2" w:rsidRDefault="0092536A" w:rsidP="00350423">
            <w:pPr>
              <w:rPr>
                <w:b/>
                <w:sz w:val="20"/>
                <w:szCs w:val="20"/>
              </w:rPr>
            </w:pPr>
            <w:r w:rsidRPr="003C3E74">
              <w:rPr>
                <w:b/>
                <w:sz w:val="20"/>
                <w:szCs w:val="20"/>
              </w:rPr>
              <w:t>ICE 235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9804F9">
              <w:rPr>
                <w:b/>
                <w:sz w:val="20"/>
                <w:szCs w:val="20"/>
              </w:rPr>
              <w:t>Operating System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875683A" w14:textId="000C51B6" w:rsidR="0092536A" w:rsidRPr="00101990" w:rsidRDefault="00A055E2">
            <w:pPr>
              <w:rPr>
                <w:b/>
                <w:bCs/>
                <w:sz w:val="20"/>
                <w:szCs w:val="20"/>
              </w:rPr>
            </w:pPr>
            <w:r w:rsidRPr="003D2BD7">
              <w:rPr>
                <w:b/>
                <w:sz w:val="20"/>
                <w:szCs w:val="20"/>
              </w:rPr>
              <w:t>NS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B2C48A4" w14:textId="3342A184" w:rsidR="0092536A" w:rsidRDefault="00C375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CEBB809" w14:textId="48543791" w:rsidR="0092536A" w:rsidRDefault="00C375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</w:t>
            </w:r>
          </w:p>
        </w:tc>
      </w:tr>
      <w:tr w:rsidR="00386D0B" w14:paraId="4472C5F6" w14:textId="77777777" w:rsidTr="00120B50">
        <w:trPr>
          <w:trHeight w:val="40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9B5E734" w14:textId="77777777" w:rsidR="00386D0B" w:rsidRDefault="00386D0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2737D60" w14:textId="48E8F32F" w:rsidR="00386D0B" w:rsidRPr="000E4D7C" w:rsidRDefault="00386D0B" w:rsidP="00386D0B">
            <w:pPr>
              <w:rPr>
                <w:b/>
                <w:sz w:val="20"/>
                <w:szCs w:val="20"/>
              </w:rPr>
            </w:pPr>
            <w:r w:rsidRPr="004A1862">
              <w:rPr>
                <w:b/>
                <w:sz w:val="20"/>
                <w:szCs w:val="20"/>
              </w:rPr>
              <w:t>ICE 310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4A1862">
              <w:rPr>
                <w:b/>
                <w:sz w:val="20"/>
                <w:szCs w:val="20"/>
              </w:rPr>
              <w:t>Simulation and Modeling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9D8A4A" w14:textId="2BC62878" w:rsidR="00386D0B" w:rsidRPr="00101990" w:rsidRDefault="000E4D7C">
            <w:pPr>
              <w:rPr>
                <w:b/>
                <w:bCs/>
                <w:sz w:val="20"/>
                <w:szCs w:val="20"/>
              </w:rPr>
            </w:pPr>
            <w:r w:rsidRPr="00C13CE1">
              <w:rPr>
                <w:b/>
                <w:sz w:val="20"/>
                <w:szCs w:val="20"/>
              </w:rPr>
              <w:t>AR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DCF1E7D" w14:textId="07C7C2A2" w:rsidR="00386D0B" w:rsidRDefault="000E4D7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DD16093" w14:textId="075590D1" w:rsidR="00386D0B" w:rsidRDefault="000E4D7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2</w:t>
            </w:r>
          </w:p>
        </w:tc>
      </w:tr>
      <w:tr w:rsidR="0092536A" w14:paraId="464B6A04" w14:textId="77777777" w:rsidTr="00120B50">
        <w:trPr>
          <w:trHeight w:val="40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D064EC3" w14:textId="3AE3A466" w:rsidR="0092536A" w:rsidRDefault="0092536A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608768A" w14:textId="49117AB2" w:rsidR="0092536A" w:rsidRPr="00C046CE" w:rsidRDefault="0092536A" w:rsidP="00867E0F">
            <w:pPr>
              <w:rPr>
                <w:b/>
                <w:bCs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HUM 100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101990">
              <w:rPr>
                <w:b/>
                <w:bCs/>
                <w:sz w:val="20"/>
                <w:szCs w:val="20"/>
              </w:rPr>
              <w:t>Functional Bangla for Engineer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DB874F6" w14:textId="3E9CD1E9" w:rsidR="0092536A" w:rsidRDefault="0092536A">
            <w:pPr>
              <w:rPr>
                <w:b/>
                <w:sz w:val="20"/>
                <w:szCs w:val="20"/>
              </w:rPr>
            </w:pPr>
            <w:r w:rsidRPr="00101990">
              <w:rPr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86BB943" w14:textId="5E4325F8" w:rsidR="0092536A" w:rsidRDefault="0092536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7AF2C82" w14:textId="786BC9AB" w:rsidR="0092536A" w:rsidRDefault="0092536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</w:t>
            </w:r>
          </w:p>
        </w:tc>
      </w:tr>
      <w:tr w:rsidR="00C26CE0" w14:paraId="58318596" w14:textId="77777777" w:rsidTr="00DA33FB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62EFFC8" w14:textId="77777777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64177DCF" w14:textId="07D8FDAE" w:rsidR="00C26CE0" w:rsidRDefault="00B13D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3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4426C73" w14:textId="418289EE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 </w:t>
            </w:r>
            <w:r w:rsidR="005754FE">
              <w:rPr>
                <w:b/>
                <w:sz w:val="20"/>
                <w:szCs w:val="20"/>
              </w:rPr>
              <w:t>25</w:t>
            </w:r>
          </w:p>
          <w:p w14:paraId="33477A74" w14:textId="77EE7859" w:rsidR="00C26CE0" w:rsidRDefault="005C02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 </w:t>
            </w:r>
            <w:r w:rsidR="00711D03">
              <w:rPr>
                <w:b/>
                <w:sz w:val="20"/>
                <w:szCs w:val="20"/>
              </w:rPr>
              <w:t>60</w:t>
            </w:r>
          </w:p>
        </w:tc>
      </w:tr>
    </w:tbl>
    <w:p w14:paraId="7EDEB656" w14:textId="77777777" w:rsidR="00C26CE0" w:rsidRDefault="00C26CE0">
      <w:pPr>
        <w:rPr>
          <w:b/>
          <w:sz w:val="20"/>
          <w:szCs w:val="20"/>
        </w:rPr>
      </w:pPr>
    </w:p>
    <w:p w14:paraId="41060232" w14:textId="77777777" w:rsidR="00C26CE0" w:rsidRDefault="00C26CE0">
      <w:pPr>
        <w:rPr>
          <w:b/>
          <w:sz w:val="20"/>
          <w:szCs w:val="20"/>
        </w:rPr>
      </w:pPr>
    </w:p>
    <w:p w14:paraId="1E8F02DF" w14:textId="77777777" w:rsidR="00C26CE0" w:rsidRDefault="00C26CE0">
      <w:pPr>
        <w:rPr>
          <w:b/>
          <w:sz w:val="20"/>
          <w:szCs w:val="20"/>
        </w:rPr>
      </w:pPr>
    </w:p>
    <w:p w14:paraId="6F6DDC28" w14:textId="77777777" w:rsidR="00C26CE0" w:rsidRDefault="00C26CE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4"/>
        <w:tblW w:w="10265" w:type="dxa"/>
        <w:tblLayout w:type="fixed"/>
        <w:tblLook w:val="0400" w:firstRow="0" w:lastRow="0" w:firstColumn="0" w:lastColumn="0" w:noHBand="0" w:noVBand="1"/>
      </w:tblPr>
      <w:tblGrid>
        <w:gridCol w:w="4447"/>
        <w:gridCol w:w="363"/>
        <w:gridCol w:w="803"/>
        <w:gridCol w:w="470"/>
        <w:gridCol w:w="4182"/>
      </w:tblGrid>
      <w:tr w:rsidR="00C26CE0" w14:paraId="4D0E7CB7" w14:textId="77777777">
        <w:trPr>
          <w:trHeight w:val="840"/>
        </w:trPr>
        <w:tc>
          <w:tcPr>
            <w:tcW w:w="4447" w:type="dxa"/>
          </w:tcPr>
          <w:p w14:paraId="64A3DEBE" w14:textId="77777777" w:rsidR="00C26CE0" w:rsidRDefault="005C02EF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ngr. Ahad Ullah</w:t>
            </w:r>
          </w:p>
          <w:p w14:paraId="7DA514BB" w14:textId="77777777" w:rsidR="00C26CE0" w:rsidRDefault="005C02EF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14:paraId="411957D9" w14:textId="77777777" w:rsidR="00C26CE0" w:rsidRDefault="005C02EF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14:paraId="044BFAE0" w14:textId="77777777" w:rsidR="00C26CE0" w:rsidRDefault="00C26C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71E40B16" w14:textId="77777777" w:rsidR="00C26CE0" w:rsidRDefault="00C26C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14:paraId="548A2F2C" w14:textId="77777777" w:rsidR="00C26CE0" w:rsidRDefault="00C26C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14:paraId="54407F47" w14:textId="77777777" w:rsidR="00C26CE0" w:rsidRDefault="005C02EF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Kazi Obaidur Rahman</w:t>
            </w:r>
          </w:p>
          <w:p w14:paraId="495FADE5" w14:textId="77777777" w:rsidR="00C26CE0" w:rsidRDefault="005C02EF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14:paraId="769F01A1" w14:textId="77777777" w:rsidR="00C26CE0" w:rsidRDefault="005C02EF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14:paraId="3FD362CE" w14:textId="77777777" w:rsidR="00C26CE0" w:rsidRDefault="00C26CE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C26C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7C4AF" w14:textId="77777777" w:rsidR="00796890" w:rsidRDefault="00796890">
      <w:r>
        <w:separator/>
      </w:r>
    </w:p>
  </w:endnote>
  <w:endnote w:type="continuationSeparator" w:id="0">
    <w:p w14:paraId="1983AAC0" w14:textId="77777777" w:rsidR="00796890" w:rsidRDefault="00796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4343" w14:textId="77777777" w:rsidR="00243482" w:rsidRDefault="002434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A5B2F" w14:textId="77777777" w:rsidR="00243482" w:rsidRDefault="002434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ACD84" w14:textId="77777777" w:rsidR="00243482" w:rsidRDefault="002434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00A20" w14:textId="77777777" w:rsidR="00796890" w:rsidRDefault="00796890">
      <w:r>
        <w:separator/>
      </w:r>
    </w:p>
  </w:footnote>
  <w:footnote w:type="continuationSeparator" w:id="0">
    <w:p w14:paraId="1B362A67" w14:textId="77777777" w:rsidR="00796890" w:rsidRDefault="007968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22453" w14:textId="77777777" w:rsidR="00243482" w:rsidRDefault="002434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7EF4F" w14:textId="77777777" w:rsidR="00C26CE0" w:rsidRDefault="005C02EF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14:paraId="504461D2" w14:textId="75F23773" w:rsidR="00C26CE0" w:rsidRDefault="005C02EF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:</w:t>
    </w:r>
    <w:r w:rsidR="00243482">
      <w:rPr>
        <w:b/>
        <w:sz w:val="32"/>
        <w:szCs w:val="32"/>
      </w:rPr>
      <w:t>09</w:t>
    </w:r>
    <w:r>
      <w:rPr>
        <w:b/>
        <w:sz w:val="32"/>
        <w:szCs w:val="32"/>
      </w:rPr>
      <w:t xml:space="preserve">/00/2022 Slot: </w:t>
    </w:r>
    <w:r w:rsidR="00243482">
      <w:rPr>
        <w:b/>
        <w:sz w:val="32"/>
        <w:szCs w:val="32"/>
      </w:rPr>
      <w:t xml:space="preserve">C </w:t>
    </w:r>
    <w:r>
      <w:rPr>
        <w:b/>
        <w:sz w:val="32"/>
        <w:szCs w:val="32"/>
      </w:rPr>
      <w:t>(</w:t>
    </w:r>
    <w:r w:rsidR="009C2C67" w:rsidRPr="009C2C67">
      <w:rPr>
        <w:b/>
        <w:sz w:val="32"/>
        <w:szCs w:val="32"/>
      </w:rPr>
      <w:t>3:00 – 4:30 PM</w:t>
    </w:r>
    <w:r>
      <w:rPr>
        <w:b/>
        <w:sz w:val="32"/>
        <w:szCs w:val="32"/>
      </w:rPr>
      <w:t>)</w:t>
    </w:r>
  </w:p>
  <w:p w14:paraId="6A699100" w14:textId="77777777" w:rsidR="00C26CE0" w:rsidRDefault="00C26CE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4FF25" w14:textId="77777777" w:rsidR="00243482" w:rsidRDefault="002434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QwNLE0NjczNrRU0lEKTi0uzszPAykwrQUAbFdbIiwAAAA="/>
  </w:docVars>
  <w:rsids>
    <w:rsidRoot w:val="00C26CE0"/>
    <w:rsid w:val="00021E7D"/>
    <w:rsid w:val="000220D1"/>
    <w:rsid w:val="00031297"/>
    <w:rsid w:val="00044C9B"/>
    <w:rsid w:val="000538D7"/>
    <w:rsid w:val="00065709"/>
    <w:rsid w:val="00074457"/>
    <w:rsid w:val="00080CFA"/>
    <w:rsid w:val="000B62D3"/>
    <w:rsid w:val="000C686D"/>
    <w:rsid w:val="000E06FC"/>
    <w:rsid w:val="000E4D7C"/>
    <w:rsid w:val="000F2080"/>
    <w:rsid w:val="00101990"/>
    <w:rsid w:val="00102A9A"/>
    <w:rsid w:val="0011249A"/>
    <w:rsid w:val="00122265"/>
    <w:rsid w:val="0012380A"/>
    <w:rsid w:val="00126FC7"/>
    <w:rsid w:val="00134844"/>
    <w:rsid w:val="00134945"/>
    <w:rsid w:val="001378CB"/>
    <w:rsid w:val="00146EF2"/>
    <w:rsid w:val="00156E4E"/>
    <w:rsid w:val="0016006A"/>
    <w:rsid w:val="00184783"/>
    <w:rsid w:val="00194AA1"/>
    <w:rsid w:val="001A2159"/>
    <w:rsid w:val="001A44CB"/>
    <w:rsid w:val="001A48F5"/>
    <w:rsid w:val="001A7B3C"/>
    <w:rsid w:val="001B0634"/>
    <w:rsid w:val="001B5672"/>
    <w:rsid w:val="001C01D4"/>
    <w:rsid w:val="001C022E"/>
    <w:rsid w:val="001C15B6"/>
    <w:rsid w:val="001F22BC"/>
    <w:rsid w:val="001F60DA"/>
    <w:rsid w:val="00205760"/>
    <w:rsid w:val="002105C5"/>
    <w:rsid w:val="00233AFC"/>
    <w:rsid w:val="00234F15"/>
    <w:rsid w:val="002372CC"/>
    <w:rsid w:val="002376E6"/>
    <w:rsid w:val="00243290"/>
    <w:rsid w:val="00243482"/>
    <w:rsid w:val="002476AB"/>
    <w:rsid w:val="00261C9B"/>
    <w:rsid w:val="00263C9C"/>
    <w:rsid w:val="00265B22"/>
    <w:rsid w:val="00283FA8"/>
    <w:rsid w:val="002907E6"/>
    <w:rsid w:val="002A08D6"/>
    <w:rsid w:val="002A0A17"/>
    <w:rsid w:val="002A2A59"/>
    <w:rsid w:val="002A66F2"/>
    <w:rsid w:val="002A73F5"/>
    <w:rsid w:val="002A7E9B"/>
    <w:rsid w:val="002B061B"/>
    <w:rsid w:val="002E7222"/>
    <w:rsid w:val="002F2BBB"/>
    <w:rsid w:val="003168E6"/>
    <w:rsid w:val="003360AB"/>
    <w:rsid w:val="00350423"/>
    <w:rsid w:val="00352916"/>
    <w:rsid w:val="00356DEF"/>
    <w:rsid w:val="00365AFC"/>
    <w:rsid w:val="00365C64"/>
    <w:rsid w:val="00386D0B"/>
    <w:rsid w:val="003C3E74"/>
    <w:rsid w:val="003D1923"/>
    <w:rsid w:val="003D2BD7"/>
    <w:rsid w:val="003E507D"/>
    <w:rsid w:val="003E7D4C"/>
    <w:rsid w:val="003F25F0"/>
    <w:rsid w:val="003F6D94"/>
    <w:rsid w:val="004021BC"/>
    <w:rsid w:val="00406A0A"/>
    <w:rsid w:val="00410303"/>
    <w:rsid w:val="00416DEF"/>
    <w:rsid w:val="0042576B"/>
    <w:rsid w:val="004349E6"/>
    <w:rsid w:val="00454464"/>
    <w:rsid w:val="00473611"/>
    <w:rsid w:val="00480254"/>
    <w:rsid w:val="00483319"/>
    <w:rsid w:val="004975F1"/>
    <w:rsid w:val="00497B87"/>
    <w:rsid w:val="004A1862"/>
    <w:rsid w:val="004A25D5"/>
    <w:rsid w:val="004A4203"/>
    <w:rsid w:val="004B43A5"/>
    <w:rsid w:val="004C4F27"/>
    <w:rsid w:val="004D560B"/>
    <w:rsid w:val="004E1574"/>
    <w:rsid w:val="004F509E"/>
    <w:rsid w:val="0050076C"/>
    <w:rsid w:val="00502D09"/>
    <w:rsid w:val="00506ABF"/>
    <w:rsid w:val="00510492"/>
    <w:rsid w:val="00515DC2"/>
    <w:rsid w:val="00517D8F"/>
    <w:rsid w:val="005211F4"/>
    <w:rsid w:val="00523243"/>
    <w:rsid w:val="00530DC0"/>
    <w:rsid w:val="00535E37"/>
    <w:rsid w:val="00552BE4"/>
    <w:rsid w:val="005754FE"/>
    <w:rsid w:val="00577B24"/>
    <w:rsid w:val="00577CFD"/>
    <w:rsid w:val="005807E9"/>
    <w:rsid w:val="00594B4E"/>
    <w:rsid w:val="005C02EF"/>
    <w:rsid w:val="005E7796"/>
    <w:rsid w:val="005F0F69"/>
    <w:rsid w:val="00612042"/>
    <w:rsid w:val="00627633"/>
    <w:rsid w:val="006328D4"/>
    <w:rsid w:val="00637C3A"/>
    <w:rsid w:val="006460A5"/>
    <w:rsid w:val="00661399"/>
    <w:rsid w:val="006628F2"/>
    <w:rsid w:val="0066707D"/>
    <w:rsid w:val="0068609F"/>
    <w:rsid w:val="00694C9C"/>
    <w:rsid w:val="00696F81"/>
    <w:rsid w:val="006A77E1"/>
    <w:rsid w:val="006B096B"/>
    <w:rsid w:val="006D237C"/>
    <w:rsid w:val="006E5CA7"/>
    <w:rsid w:val="006E5CED"/>
    <w:rsid w:val="00704B1E"/>
    <w:rsid w:val="00711D03"/>
    <w:rsid w:val="00720541"/>
    <w:rsid w:val="00720F6A"/>
    <w:rsid w:val="007307E9"/>
    <w:rsid w:val="00737DF8"/>
    <w:rsid w:val="00760B5E"/>
    <w:rsid w:val="007610DF"/>
    <w:rsid w:val="007618C6"/>
    <w:rsid w:val="00763C38"/>
    <w:rsid w:val="007653A0"/>
    <w:rsid w:val="007656DF"/>
    <w:rsid w:val="007774D0"/>
    <w:rsid w:val="0079433E"/>
    <w:rsid w:val="00796890"/>
    <w:rsid w:val="007A19D9"/>
    <w:rsid w:val="007B54A2"/>
    <w:rsid w:val="007C0781"/>
    <w:rsid w:val="007C7B96"/>
    <w:rsid w:val="007E2FF2"/>
    <w:rsid w:val="00801932"/>
    <w:rsid w:val="008110CD"/>
    <w:rsid w:val="008244CB"/>
    <w:rsid w:val="0084171C"/>
    <w:rsid w:val="00846B55"/>
    <w:rsid w:val="00860C07"/>
    <w:rsid w:val="0086367E"/>
    <w:rsid w:val="0086406C"/>
    <w:rsid w:val="00867E0F"/>
    <w:rsid w:val="00873356"/>
    <w:rsid w:val="00876023"/>
    <w:rsid w:val="0089464C"/>
    <w:rsid w:val="008A2F43"/>
    <w:rsid w:val="008A5454"/>
    <w:rsid w:val="008B5AA0"/>
    <w:rsid w:val="008C4849"/>
    <w:rsid w:val="008E6CE6"/>
    <w:rsid w:val="008F08CF"/>
    <w:rsid w:val="00911294"/>
    <w:rsid w:val="009114BF"/>
    <w:rsid w:val="00912EEA"/>
    <w:rsid w:val="0092536A"/>
    <w:rsid w:val="00954E10"/>
    <w:rsid w:val="009804F9"/>
    <w:rsid w:val="00997048"/>
    <w:rsid w:val="009A0B8B"/>
    <w:rsid w:val="009C2C67"/>
    <w:rsid w:val="009C5598"/>
    <w:rsid w:val="009C6698"/>
    <w:rsid w:val="009F3AEE"/>
    <w:rsid w:val="00A01BB4"/>
    <w:rsid w:val="00A052CE"/>
    <w:rsid w:val="00A055E2"/>
    <w:rsid w:val="00A1745A"/>
    <w:rsid w:val="00A47068"/>
    <w:rsid w:val="00A53322"/>
    <w:rsid w:val="00A817E2"/>
    <w:rsid w:val="00AA247C"/>
    <w:rsid w:val="00AB3775"/>
    <w:rsid w:val="00AC1D38"/>
    <w:rsid w:val="00AC7B56"/>
    <w:rsid w:val="00AE5941"/>
    <w:rsid w:val="00AF10B9"/>
    <w:rsid w:val="00B031AE"/>
    <w:rsid w:val="00B04744"/>
    <w:rsid w:val="00B13DB1"/>
    <w:rsid w:val="00B3650C"/>
    <w:rsid w:val="00B44656"/>
    <w:rsid w:val="00B617A1"/>
    <w:rsid w:val="00B636DA"/>
    <w:rsid w:val="00B6599F"/>
    <w:rsid w:val="00B80F29"/>
    <w:rsid w:val="00B91610"/>
    <w:rsid w:val="00B91D9E"/>
    <w:rsid w:val="00BB0390"/>
    <w:rsid w:val="00BB3181"/>
    <w:rsid w:val="00BD246B"/>
    <w:rsid w:val="00BD39C0"/>
    <w:rsid w:val="00BE16D7"/>
    <w:rsid w:val="00C046CE"/>
    <w:rsid w:val="00C13CE1"/>
    <w:rsid w:val="00C26CE0"/>
    <w:rsid w:val="00C3234E"/>
    <w:rsid w:val="00C33FF4"/>
    <w:rsid w:val="00C37544"/>
    <w:rsid w:val="00C4266F"/>
    <w:rsid w:val="00C52871"/>
    <w:rsid w:val="00C701FA"/>
    <w:rsid w:val="00C71754"/>
    <w:rsid w:val="00C73C9F"/>
    <w:rsid w:val="00C74043"/>
    <w:rsid w:val="00C8111A"/>
    <w:rsid w:val="00CA0010"/>
    <w:rsid w:val="00CC2A1E"/>
    <w:rsid w:val="00CD2517"/>
    <w:rsid w:val="00CD6B95"/>
    <w:rsid w:val="00CF4790"/>
    <w:rsid w:val="00D10F60"/>
    <w:rsid w:val="00D20D92"/>
    <w:rsid w:val="00D24DE6"/>
    <w:rsid w:val="00D31774"/>
    <w:rsid w:val="00D31814"/>
    <w:rsid w:val="00D40F4A"/>
    <w:rsid w:val="00D55BBE"/>
    <w:rsid w:val="00D812AE"/>
    <w:rsid w:val="00D82E18"/>
    <w:rsid w:val="00D82E5C"/>
    <w:rsid w:val="00DA2BD5"/>
    <w:rsid w:val="00DA33FB"/>
    <w:rsid w:val="00DA44B1"/>
    <w:rsid w:val="00DB3A96"/>
    <w:rsid w:val="00DB72DC"/>
    <w:rsid w:val="00DD074A"/>
    <w:rsid w:val="00DD7402"/>
    <w:rsid w:val="00DE19A6"/>
    <w:rsid w:val="00DF5016"/>
    <w:rsid w:val="00DF5824"/>
    <w:rsid w:val="00DF7A93"/>
    <w:rsid w:val="00E24CD5"/>
    <w:rsid w:val="00E35AEA"/>
    <w:rsid w:val="00E37853"/>
    <w:rsid w:val="00E52C5A"/>
    <w:rsid w:val="00E54112"/>
    <w:rsid w:val="00E56F00"/>
    <w:rsid w:val="00E65189"/>
    <w:rsid w:val="00E73513"/>
    <w:rsid w:val="00E7584C"/>
    <w:rsid w:val="00E835B4"/>
    <w:rsid w:val="00EE7A0A"/>
    <w:rsid w:val="00F07354"/>
    <w:rsid w:val="00F276C2"/>
    <w:rsid w:val="00F52A17"/>
    <w:rsid w:val="00F678CC"/>
    <w:rsid w:val="00F75904"/>
    <w:rsid w:val="00F80F8A"/>
    <w:rsid w:val="00FB4E94"/>
    <w:rsid w:val="00FC3F33"/>
    <w:rsid w:val="00FD02F4"/>
    <w:rsid w:val="00FF0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3379B"/>
  <w15:docId w15:val="{20C33E71-D216-48EB-AD35-D4C5DD00E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1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nQ+9xxEVkb6DQ0tO6DV79azXhw==">AMUW2mW0sb3Crz/F03cUHVPxDVzQ8YYm2M0qwG4aYmhIRQl4thLsN3+c2KDXcMx5I05imZsea8IlKgi5tEvxl3PiEYr7YZqt6fHyknEoVehoKZYuaEl6g4W9ZEGc9UdGPh5DnCOL4Gu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3</Pages>
  <Words>1342</Words>
  <Characters>7652</Characters>
  <Application>Microsoft Office Word</Application>
  <DocSecurity>0</DocSecurity>
  <Lines>63</Lines>
  <Paragraphs>17</Paragraphs>
  <ScaleCrop>false</ScaleCrop>
  <Company/>
  <LinksUpToDate>false</LinksUpToDate>
  <CharactersWithSpaces>8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Occult Menial</cp:lastModifiedBy>
  <cp:revision>540</cp:revision>
  <dcterms:created xsi:type="dcterms:W3CDTF">2022-02-28T05:50:00Z</dcterms:created>
  <dcterms:modified xsi:type="dcterms:W3CDTF">2022-02-28T17:28:00Z</dcterms:modified>
</cp:coreProperties>
</file>